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6A8E2" w14:textId="79267598" w:rsidR="00995AE8" w:rsidRDefault="006A577C" w:rsidP="00E22C3F">
      <w:pPr>
        <w:pStyle w:val="Heading1"/>
        <w:tabs>
          <w:tab w:val="left" w:pos="8100"/>
        </w:tabs>
        <w:ind w:left="-1080"/>
        <w:rPr>
          <w:rFonts w:ascii="Fira Sans Condensed" w:hAnsi="Fira Sans Condensed"/>
          <w:noProof/>
        </w:rPr>
      </w:pPr>
      <w:r>
        <w:rPr>
          <w:rFonts w:ascii="Fira Sans Condensed" w:hAnsi="Fira Sans Condensed"/>
          <w:noProof/>
        </w:rPr>
        <mc:AlternateContent>
          <mc:Choice Requires="wps">
            <w:drawing>
              <wp:anchor distT="0" distB="0" distL="114300" distR="114300" simplePos="0" relativeHeight="251658243" behindDoc="0" locked="0" layoutInCell="1" allowOverlap="1" wp14:anchorId="537A4353" wp14:editId="068ADD58">
                <wp:simplePos x="0" y="0"/>
                <wp:positionH relativeFrom="column">
                  <wp:posOffset>4563964</wp:posOffset>
                </wp:positionH>
                <wp:positionV relativeFrom="paragraph">
                  <wp:posOffset>3093720</wp:posOffset>
                </wp:positionV>
                <wp:extent cx="1742400" cy="2664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742400" cy="266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231E4FB" w14:textId="7744B5C5" w:rsidR="006A577C" w:rsidRPr="00280DBC" w:rsidRDefault="006A577C">
                            <w:pPr>
                              <w:rPr>
                                <w:rFonts w:ascii="Fira Sans Condensed" w:hAnsi="Fira Sans Condensed"/>
                                <w:color w:val="FFFFFF" w:themeColor="background1"/>
                                <w:sz w:val="20"/>
                                <w:szCs w:val="20"/>
                              </w:rPr>
                            </w:pPr>
                            <w:r w:rsidRPr="00280DBC">
                              <w:rPr>
                                <w:rFonts w:ascii="Fira Sans Condensed" w:hAnsi="Fira Sans Condensed"/>
                                <w:color w:val="FFFFFF" w:themeColor="background1"/>
                                <w:sz w:val="20"/>
                                <w:szCs w:val="20"/>
                              </w:rPr>
                              <w:t>Phot</w:t>
                            </w:r>
                            <w:r w:rsidR="00764893" w:rsidRPr="00280DBC">
                              <w:rPr>
                                <w:rFonts w:ascii="Fira Sans Condensed" w:hAnsi="Fira Sans Condensed"/>
                                <w:color w:val="FFFFFF" w:themeColor="background1"/>
                                <w:sz w:val="20"/>
                                <w:szCs w:val="20"/>
                              </w:rPr>
                              <w:t>o</w:t>
                            </w:r>
                            <w:r w:rsidRPr="00280DBC">
                              <w:rPr>
                                <w:rFonts w:ascii="Fira Sans Condensed" w:hAnsi="Fira Sans Condensed"/>
                                <w:color w:val="FFFFFF" w:themeColor="background1"/>
                                <w:sz w:val="20"/>
                                <w:szCs w:val="20"/>
                              </w:rPr>
                              <w:t xml:space="preserve"> credit</w:t>
                            </w:r>
                            <w:r w:rsidR="00764893" w:rsidRPr="00280DBC">
                              <w:rPr>
                                <w:rFonts w:ascii="Fira Sans Condensed" w:hAnsi="Fira Sans Condensed"/>
                                <w:color w:val="FFFFFF" w:themeColor="background1"/>
                                <w:sz w:val="20"/>
                                <w:szCs w:val="20"/>
                              </w:rPr>
                              <w:t>:</w:t>
                            </w:r>
                            <w:r w:rsidRPr="00280DBC">
                              <w:rPr>
                                <w:rFonts w:ascii="Fira Sans Condensed" w:hAnsi="Fira Sans Condensed"/>
                                <w:color w:val="FFFFFF" w:themeColor="background1"/>
                                <w:sz w:val="20"/>
                                <w:szCs w:val="20"/>
                              </w:rPr>
                              <w:t xml:space="preserve"> Reu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7A4353" id="_x0000_t202" coordsize="21600,21600" o:spt="202" path="m,l,21600r21600,l21600,xe">
                <v:stroke joinstyle="miter"/>
                <v:path gradientshapeok="t" o:connecttype="rect"/>
              </v:shapetype>
              <v:shape id="Text Box 18" o:spid="_x0000_s1026" type="#_x0000_t202" style="position:absolute;left:0;text-align:left;margin-left:359.35pt;margin-top:243.6pt;width:137.2pt;height:21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" filled="f" stroked="f">
                <v:textbox>
                  <w:txbxContent>
                    <w:p w14:paraId="0231E4FB" w14:textId="7744B5C5" w:rsidR="006A577C" w:rsidRPr="00280DBC" w:rsidRDefault="006A577C">
                      <w:pPr>
                        <w:rPr>
                          <w:rFonts w:ascii="Fira Sans Condensed" w:hAnsi="Fira Sans Condensed"/>
                          <w:color w:val="FFFFFF" w:themeColor="background1"/>
                          <w:sz w:val="20"/>
                          <w:szCs w:val="20"/>
                        </w:rPr>
                      </w:pPr>
                      <w:r w:rsidRPr="00280DBC">
                        <w:rPr>
                          <w:rFonts w:ascii="Fira Sans Condensed" w:hAnsi="Fira Sans Condensed"/>
                          <w:color w:val="FFFFFF" w:themeColor="background1"/>
                          <w:sz w:val="20"/>
                          <w:szCs w:val="20"/>
                        </w:rPr>
                        <w:t>Phot</w:t>
                      </w:r>
                      <w:r w:rsidR="00764893" w:rsidRPr="00280DBC">
                        <w:rPr>
                          <w:rFonts w:ascii="Fira Sans Condensed" w:hAnsi="Fira Sans Condensed"/>
                          <w:color w:val="FFFFFF" w:themeColor="background1"/>
                          <w:sz w:val="20"/>
                          <w:szCs w:val="20"/>
                        </w:rPr>
                        <w:t>o</w:t>
                      </w:r>
                      <w:r w:rsidRPr="00280DBC">
                        <w:rPr>
                          <w:rFonts w:ascii="Fira Sans Condensed" w:hAnsi="Fira Sans Condensed"/>
                          <w:color w:val="FFFFFF" w:themeColor="background1"/>
                          <w:sz w:val="20"/>
                          <w:szCs w:val="20"/>
                        </w:rPr>
                        <w:t xml:space="preserve"> credit</w:t>
                      </w:r>
                      <w:r w:rsidR="00764893" w:rsidRPr="00280DBC">
                        <w:rPr>
                          <w:rFonts w:ascii="Fira Sans Condensed" w:hAnsi="Fira Sans Condensed"/>
                          <w:color w:val="FFFFFF" w:themeColor="background1"/>
                          <w:sz w:val="20"/>
                          <w:szCs w:val="20"/>
                        </w:rPr>
                        <w:t>:</w:t>
                      </w:r>
                      <w:r w:rsidRPr="00280DBC">
                        <w:rPr>
                          <w:rFonts w:ascii="Fira Sans Condensed" w:hAnsi="Fira Sans Condensed"/>
                          <w:color w:val="FFFFFF" w:themeColor="background1"/>
                          <w:sz w:val="20"/>
                          <w:szCs w:val="20"/>
                        </w:rPr>
                        <w:t xml:space="preserve"> Reuters</w:t>
                      </w:r>
                    </w:p>
                  </w:txbxContent>
                </v:textbox>
              </v:shape>
            </w:pict>
          </mc:Fallback>
        </mc:AlternateContent>
      </w:r>
      <w:r w:rsidR="00E22C3F">
        <w:rPr>
          <w:rFonts w:ascii="Fira Sans Condensed" w:hAnsi="Fira Sans Condensed"/>
          <w:noProof/>
        </w:rPr>
        <w:drawing>
          <wp:inline distT="0" distB="0" distL="0" distR="0" wp14:anchorId="254B727A" wp14:editId="114DFEA8">
            <wp:extent cx="7771130" cy="3463200"/>
            <wp:effectExtent l="0" t="0" r="1270" b="4445"/>
            <wp:docPr id="17" name="Picture 17" descr="A group of people walk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oup of people walking&#10;&#10;Description automatically generated with low confidence"/>
                    <pic:cNvPicPr/>
                  </pic:nvPicPr>
                  <pic:blipFill rotWithShape="1">
                    <a:blip r:embed="rId12" cstate="print">
                      <a:extLst>
                        <a:ext uri="{28A0092B-C50C-407E-A947-70E740481C1C}">
                          <a14:useLocalDpi xmlns:a14="http://schemas.microsoft.com/office/drawing/2010/main" val="0"/>
                        </a:ext>
                      </a:extLst>
                    </a:blip>
                    <a:srcRect t="8695" b="25945"/>
                    <a:stretch/>
                  </pic:blipFill>
                  <pic:spPr bwMode="auto">
                    <a:xfrm>
                      <a:off x="0" y="0"/>
                      <a:ext cx="7801967" cy="3476942"/>
                    </a:xfrm>
                    <a:prstGeom prst="rect">
                      <a:avLst/>
                    </a:prstGeom>
                    <a:ln>
                      <a:noFill/>
                    </a:ln>
                    <a:extLst>
                      <a:ext uri="{53640926-AAD7-44D8-BBD7-CCE9431645EC}">
                        <a14:shadowObscured xmlns:a14="http://schemas.microsoft.com/office/drawing/2010/main"/>
                      </a:ext>
                    </a:extLst>
                  </pic:spPr>
                </pic:pic>
              </a:graphicData>
            </a:graphic>
          </wp:inline>
        </w:drawing>
      </w:r>
    </w:p>
    <w:p w14:paraId="0E9653EE" w14:textId="4454C717" w:rsidR="007221C9" w:rsidRPr="00647120" w:rsidRDefault="000B539D" w:rsidP="009C3B6C">
      <w:pPr>
        <w:pStyle w:val="Heading1"/>
        <w:tabs>
          <w:tab w:val="left" w:pos="8100"/>
        </w:tabs>
        <w:rPr>
          <w:rFonts w:ascii="Fira Sans Condensed" w:hAnsi="Fira Sans Condensed"/>
        </w:rPr>
      </w:pPr>
      <w:r>
        <w:rPr>
          <w:rFonts w:ascii="Fira Sans Condensed" w:hAnsi="Fira Sans Condensed"/>
        </w:rPr>
        <w:t>TURKEY AND SYRIA</w:t>
      </w:r>
    </w:p>
    <w:p w14:paraId="7DEA10B3" w14:textId="1909D19C" w:rsidR="00B75C62" w:rsidRPr="00647120" w:rsidRDefault="00B75C62" w:rsidP="009C3B6C">
      <w:pPr>
        <w:pStyle w:val="MainSubhead1"/>
        <w:spacing w:line="240" w:lineRule="auto"/>
        <w:rPr>
          <w:rFonts w:ascii="Fira Sans Condensed" w:hAnsi="Fira Sans Condensed"/>
          <w:sz w:val="16"/>
        </w:rPr>
      </w:pPr>
    </w:p>
    <w:p w14:paraId="2990B90F" w14:textId="57AF4E92" w:rsidR="00502117" w:rsidRPr="00647120" w:rsidRDefault="00CB25F2" w:rsidP="00C508C0">
      <w:pPr>
        <w:pStyle w:val="MainSubhead1"/>
        <w:spacing w:line="240" w:lineRule="auto"/>
        <w:rPr>
          <w:rFonts w:ascii="Fira Sans Condensed" w:hAnsi="Fira Sans Condensed"/>
        </w:rPr>
      </w:pPr>
      <w:r>
        <w:rPr>
          <w:rFonts w:ascii="Fira Sans Condensed" w:hAnsi="Fira Sans Condensed"/>
        </w:rPr>
        <w:t xml:space="preserve">Deadly earthquakes force </w:t>
      </w:r>
      <w:r w:rsidR="008E6C95">
        <w:rPr>
          <w:rFonts w:ascii="Fira Sans Condensed" w:hAnsi="Fira Sans Condensed"/>
        </w:rPr>
        <w:t xml:space="preserve">thousands </w:t>
      </w:r>
      <w:r w:rsidR="006F4E17">
        <w:rPr>
          <w:rFonts w:ascii="Fira Sans Condensed" w:hAnsi="Fira Sans Condensed"/>
        </w:rPr>
        <w:t>out into the snow</w:t>
      </w:r>
    </w:p>
    <w:p w14:paraId="2B99B0A5" w14:textId="67376959" w:rsidR="00C508C0" w:rsidRPr="00647120" w:rsidRDefault="00C508C0" w:rsidP="00C508C0">
      <w:pPr>
        <w:pStyle w:val="MainSubhead1"/>
        <w:spacing w:line="240" w:lineRule="auto"/>
        <w:rPr>
          <w:rFonts w:ascii="Fira Sans Condensed" w:hAnsi="Fira Sans Condensed"/>
          <w:sz w:val="24"/>
          <w:szCs w:val="24"/>
        </w:rPr>
      </w:pPr>
    </w:p>
    <w:p w14:paraId="28C11B93" w14:textId="0B66BFDB" w:rsidR="00E03E80" w:rsidRPr="00647120" w:rsidRDefault="008B3534" w:rsidP="00C321FF">
      <w:pPr>
        <w:pStyle w:val="Heading2"/>
        <w:spacing w:line="240" w:lineRule="auto"/>
        <w:jc w:val="left"/>
        <w:rPr>
          <w:rFonts w:ascii="Fira Sans Condensed" w:hAnsi="Fira Sans Condensed"/>
          <w:noProof w:val="0"/>
          <w:sz w:val="28"/>
          <w:szCs w:val="28"/>
        </w:rPr>
      </w:pPr>
      <w:r w:rsidRPr="00647120">
        <w:rPr>
          <w:rFonts w:ascii="Fira Sans Condensed" w:hAnsi="Fira Sans Condensed"/>
          <w:noProof w:val="0"/>
          <w:szCs w:val="28"/>
        </w:rPr>
        <w:t>Background</w:t>
      </w:r>
    </w:p>
    <w:p w14:paraId="1DE008DD" w14:textId="4F90C019" w:rsidR="00BB3E51" w:rsidRDefault="002455B5" w:rsidP="00AF30C2">
      <w:pPr>
        <w:pStyle w:val="xmsonormal"/>
        <w:rPr>
          <w:rFonts w:ascii="Fira Sans Condensed" w:eastAsia="Arial Unicode MS" w:hAnsi="Fira Sans Condensed"/>
          <w:bCs/>
          <w:noProof/>
          <w:lang w:val="en-US"/>
        </w:rPr>
      </w:pPr>
      <w:r>
        <w:rPr>
          <w:rFonts w:ascii="Fira Sans Condensed" w:eastAsia="Arial Unicode MS" w:hAnsi="Fira Sans Condensed"/>
          <w:bCs/>
          <w:noProof/>
          <w:lang w:val="en-US"/>
        </w:rPr>
        <w:t xml:space="preserve">At </w:t>
      </w:r>
      <w:r w:rsidR="00FF4FE7">
        <w:rPr>
          <w:rFonts w:ascii="Fira Sans Condensed" w:eastAsia="Arial Unicode MS" w:hAnsi="Fira Sans Condensed"/>
          <w:bCs/>
          <w:noProof/>
          <w:lang w:val="en-US"/>
        </w:rPr>
        <w:t xml:space="preserve">4:17 </w:t>
      </w:r>
      <w:r>
        <w:rPr>
          <w:rFonts w:ascii="Fira Sans Condensed" w:eastAsia="Arial Unicode MS" w:hAnsi="Fira Sans Condensed"/>
          <w:bCs/>
          <w:noProof/>
          <w:lang w:val="en-US"/>
        </w:rPr>
        <w:t xml:space="preserve">am on February 6, </w:t>
      </w:r>
      <w:r w:rsidR="008957B2">
        <w:rPr>
          <w:rFonts w:ascii="Fira Sans Condensed" w:eastAsia="Arial Unicode MS" w:hAnsi="Fira Sans Condensed"/>
          <w:bCs/>
          <w:noProof/>
          <w:lang w:val="en-US"/>
        </w:rPr>
        <w:t>a 7.8</w:t>
      </w:r>
      <w:r w:rsidR="00854A5E">
        <w:rPr>
          <w:rFonts w:ascii="Fira Sans Condensed" w:eastAsia="Arial Unicode MS" w:hAnsi="Fira Sans Condensed"/>
          <w:bCs/>
          <w:noProof/>
          <w:lang w:val="en-US"/>
        </w:rPr>
        <w:t>-</w:t>
      </w:r>
      <w:r w:rsidR="008957B2">
        <w:rPr>
          <w:rFonts w:ascii="Fira Sans Condensed" w:eastAsia="Arial Unicode MS" w:hAnsi="Fira Sans Condensed"/>
          <w:bCs/>
          <w:noProof/>
          <w:lang w:val="en-US"/>
        </w:rPr>
        <w:t>magnitude earthquake</w:t>
      </w:r>
      <w:r w:rsidR="00854A5E">
        <w:rPr>
          <w:rFonts w:ascii="Fira Sans Condensed" w:eastAsia="Arial Unicode MS" w:hAnsi="Fira Sans Condensed"/>
          <w:bCs/>
          <w:noProof/>
          <w:lang w:val="en-US"/>
        </w:rPr>
        <w:t xml:space="preserve"> struck southern Turkey and northern Syria, </w:t>
      </w:r>
      <w:hyperlink r:id="rId13" w:history="1">
        <w:r w:rsidR="00372CD7">
          <w:rPr>
            <w:rStyle w:val="Hyperlink"/>
            <w:rFonts w:ascii="Fira Sans Condensed" w:eastAsia="Arial Unicode MS" w:hAnsi="Fira Sans Condensed"/>
            <w:bCs/>
            <w:noProof/>
            <w:lang w:val="en-US"/>
          </w:rPr>
          <w:t>killing at least 2,500 people</w:t>
        </w:r>
      </w:hyperlink>
      <w:r w:rsidR="005E1633">
        <w:rPr>
          <w:rFonts w:ascii="Fira Sans Condensed" w:eastAsia="Arial Unicode MS" w:hAnsi="Fira Sans Condensed"/>
          <w:bCs/>
          <w:noProof/>
          <w:lang w:val="en-US"/>
        </w:rPr>
        <w:t xml:space="preserve"> and </w:t>
      </w:r>
      <w:hyperlink r:id="rId14" w:anchor="block-63e10c338f08ba2ef0b72198" w:history="1">
        <w:r w:rsidR="005E1633" w:rsidRPr="007E645B">
          <w:rPr>
            <w:rStyle w:val="Hyperlink"/>
            <w:rFonts w:ascii="Fira Sans Condensed" w:eastAsia="Arial Unicode MS" w:hAnsi="Fira Sans Condensed"/>
            <w:bCs/>
            <w:noProof/>
            <w:lang w:val="en-US"/>
          </w:rPr>
          <w:t xml:space="preserve">injuring </w:t>
        </w:r>
        <w:r w:rsidR="00405690" w:rsidRPr="007E645B">
          <w:rPr>
            <w:rStyle w:val="Hyperlink"/>
            <w:rFonts w:ascii="Fira Sans Condensed" w:eastAsia="Arial Unicode MS" w:hAnsi="Fira Sans Condensed"/>
            <w:bCs/>
            <w:noProof/>
            <w:lang w:val="en-US"/>
          </w:rPr>
          <w:t>nearly 9,000</w:t>
        </w:r>
      </w:hyperlink>
      <w:r w:rsidR="00405690">
        <w:rPr>
          <w:rFonts w:ascii="Fira Sans Condensed" w:eastAsia="Arial Unicode MS" w:hAnsi="Fira Sans Condensed"/>
          <w:bCs/>
          <w:noProof/>
          <w:lang w:val="en-US"/>
        </w:rPr>
        <w:t>.</w:t>
      </w:r>
      <w:r w:rsidR="006D06DE">
        <w:rPr>
          <w:rFonts w:ascii="Fira Sans Condensed" w:eastAsia="Arial Unicode MS" w:hAnsi="Fira Sans Condensed"/>
          <w:bCs/>
          <w:noProof/>
          <w:lang w:val="en-US"/>
        </w:rPr>
        <w:t xml:space="preserve"> Buildings began to crumble immediately, </w:t>
      </w:r>
      <w:r w:rsidR="000B70A2">
        <w:rPr>
          <w:rFonts w:ascii="Fira Sans Condensed" w:eastAsia="Arial Unicode MS" w:hAnsi="Fira Sans Condensed"/>
          <w:bCs/>
          <w:noProof/>
          <w:lang w:val="en-US"/>
        </w:rPr>
        <w:t xml:space="preserve">forcing people to rush out of their homes as quickly as possible – taking </w:t>
      </w:r>
      <w:r w:rsidR="007013A0">
        <w:rPr>
          <w:rFonts w:ascii="Fira Sans Condensed" w:eastAsia="Arial Unicode MS" w:hAnsi="Fira Sans Condensed"/>
          <w:bCs/>
          <w:noProof/>
          <w:lang w:val="en-US"/>
        </w:rPr>
        <w:t xml:space="preserve">little, if anything, with them. </w:t>
      </w:r>
      <w:r w:rsidR="008F33C7">
        <w:rPr>
          <w:rFonts w:ascii="Fira Sans Condensed" w:eastAsia="Arial Unicode MS" w:hAnsi="Fira Sans Condensed"/>
          <w:bCs/>
          <w:noProof/>
          <w:lang w:val="en-US"/>
        </w:rPr>
        <w:t>At the height of winter, the streets are covered with snow,</w:t>
      </w:r>
      <w:r w:rsidR="00D623FA">
        <w:rPr>
          <w:rFonts w:ascii="Fira Sans Condensed" w:eastAsia="Arial Unicode MS" w:hAnsi="Fira Sans Condensed"/>
          <w:bCs/>
          <w:noProof/>
          <w:lang w:val="en-US"/>
        </w:rPr>
        <w:t xml:space="preserve"> and so people are left with the choice </w:t>
      </w:r>
      <w:r w:rsidR="008F33C7">
        <w:rPr>
          <w:rFonts w:ascii="Fira Sans Condensed" w:eastAsia="Arial Unicode MS" w:hAnsi="Fira Sans Condensed"/>
          <w:bCs/>
          <w:noProof/>
          <w:lang w:val="en-US"/>
        </w:rPr>
        <w:t>between being</w:t>
      </w:r>
      <w:r w:rsidR="00D623FA">
        <w:rPr>
          <w:rFonts w:ascii="Fira Sans Condensed" w:eastAsia="Arial Unicode MS" w:hAnsi="Fira Sans Condensed"/>
          <w:bCs/>
          <w:noProof/>
          <w:lang w:val="en-US"/>
        </w:rPr>
        <w:t xml:space="preserve"> </w:t>
      </w:r>
      <w:r w:rsidR="008F33C7">
        <w:rPr>
          <w:rFonts w:ascii="Fira Sans Condensed" w:eastAsia="Arial Unicode MS" w:hAnsi="Fira Sans Condensed"/>
          <w:bCs/>
          <w:noProof/>
          <w:lang w:val="en-US"/>
        </w:rPr>
        <w:t xml:space="preserve">unsafe inside </w:t>
      </w:r>
      <w:r w:rsidR="008734F6">
        <w:rPr>
          <w:rFonts w:ascii="Fira Sans Condensed" w:eastAsia="Arial Unicode MS" w:hAnsi="Fira Sans Condensed"/>
          <w:bCs/>
          <w:noProof/>
          <w:lang w:val="en-US"/>
        </w:rPr>
        <w:t>a compromised structure or outside in freezing temperatures.</w:t>
      </w:r>
      <w:r w:rsidR="00177051">
        <w:rPr>
          <w:rFonts w:ascii="Fira Sans Condensed" w:eastAsia="Arial Unicode MS" w:hAnsi="Fira Sans Condensed"/>
          <w:bCs/>
          <w:noProof/>
          <w:lang w:val="en-US"/>
        </w:rPr>
        <w:t xml:space="preserve"> </w:t>
      </w:r>
      <w:r w:rsidR="00165D6A">
        <w:rPr>
          <w:rFonts w:ascii="Fira Sans Condensed" w:eastAsia="Arial Unicode MS" w:hAnsi="Fira Sans Condensed"/>
          <w:bCs/>
          <w:noProof/>
          <w:lang w:val="en-US"/>
        </w:rPr>
        <w:t xml:space="preserve">Hours later, the region experienced a second earthquake </w:t>
      </w:r>
      <w:r w:rsidR="00661FCD">
        <w:rPr>
          <w:rFonts w:ascii="Fira Sans Condensed" w:eastAsia="Arial Unicode MS" w:hAnsi="Fira Sans Condensed"/>
          <w:bCs/>
          <w:noProof/>
          <w:lang w:val="en-US"/>
        </w:rPr>
        <w:t>with a magnitude of</w:t>
      </w:r>
      <w:r w:rsidR="00165D6A">
        <w:rPr>
          <w:rFonts w:ascii="Fira Sans Condensed" w:eastAsia="Arial Unicode MS" w:hAnsi="Fira Sans Condensed"/>
          <w:bCs/>
          <w:noProof/>
          <w:lang w:val="en-US"/>
        </w:rPr>
        <w:t xml:space="preserve"> 7.5 in addition to a series of strong aftershocks.</w:t>
      </w:r>
      <w:r w:rsidR="00A6661B">
        <w:rPr>
          <w:rFonts w:ascii="Fira Sans Condensed" w:eastAsia="Arial Unicode MS" w:hAnsi="Fira Sans Condensed"/>
          <w:bCs/>
          <w:noProof/>
          <w:lang w:val="en-US"/>
        </w:rPr>
        <w:t xml:space="preserve"> </w:t>
      </w:r>
    </w:p>
    <w:p w14:paraId="1D27228C" w14:textId="0A206405" w:rsidR="00BB3E51" w:rsidRDefault="00BB3E51" w:rsidP="00AF30C2">
      <w:pPr>
        <w:pStyle w:val="xmsonormal"/>
        <w:rPr>
          <w:rFonts w:ascii="Fira Sans Condensed" w:eastAsia="Arial Unicode MS" w:hAnsi="Fira Sans Condensed"/>
          <w:bCs/>
          <w:noProof/>
          <w:lang w:val="en-US"/>
        </w:rPr>
      </w:pPr>
    </w:p>
    <w:p w14:paraId="6CEA22FB" w14:textId="17A9D994" w:rsidR="00165D6A" w:rsidRDefault="00E22C3F" w:rsidP="00AF30C2">
      <w:pPr>
        <w:pStyle w:val="xmsonormal"/>
        <w:rPr>
          <w:rFonts w:ascii="Fira Sans Condensed" w:eastAsia="Arial Unicode MS" w:hAnsi="Fira Sans Condensed"/>
          <w:bCs/>
          <w:noProof/>
          <w:lang w:val="en-US"/>
        </w:rPr>
      </w:pPr>
      <w:r w:rsidRPr="00EF34D6">
        <w:rPr>
          <w:rFonts w:ascii="Fira Sans Condensed" w:eastAsia="Arial Unicode MS" w:hAnsi="Fira Sans Condensed"/>
          <w:bCs/>
          <w:noProof/>
          <w:lang w:val="en-US"/>
        </w:rPr>
        <mc:AlternateContent>
          <mc:Choice Requires="wpg">
            <w:drawing>
              <wp:anchor distT="0" distB="0" distL="114300" distR="114300" simplePos="0" relativeHeight="251658240" behindDoc="1" locked="0" layoutInCell="1" allowOverlap="1" wp14:anchorId="06A101AA" wp14:editId="04C460B1">
                <wp:simplePos x="0" y="0"/>
                <wp:positionH relativeFrom="margin">
                  <wp:posOffset>3731895</wp:posOffset>
                </wp:positionH>
                <wp:positionV relativeFrom="paragraph">
                  <wp:posOffset>185970</wp:posOffset>
                </wp:positionV>
                <wp:extent cx="2656205" cy="2550160"/>
                <wp:effectExtent l="12700" t="12700" r="10795" b="15240"/>
                <wp:wrapTight wrapText="bothSides">
                  <wp:wrapPolygon edited="0">
                    <wp:start x="-103" y="-108"/>
                    <wp:lineTo x="-103" y="21622"/>
                    <wp:lineTo x="21585" y="21622"/>
                    <wp:lineTo x="21585" y="-108"/>
                    <wp:lineTo x="-103" y="-108"/>
                  </wp:wrapPolygon>
                </wp:wrapTight>
                <wp:docPr id="35" name="Group 35"/>
                <wp:cNvGraphicFramePr/>
                <a:graphic xmlns:a="http://schemas.openxmlformats.org/drawingml/2006/main">
                  <a:graphicData uri="http://schemas.microsoft.com/office/word/2010/wordprocessingGroup">
                    <wpg:wgp>
                      <wpg:cNvGrpSpPr/>
                      <wpg:grpSpPr>
                        <a:xfrm>
                          <a:off x="0" y="0"/>
                          <a:ext cx="2656205" cy="2550160"/>
                          <a:chOff x="322856" y="1"/>
                          <a:chExt cx="2836357" cy="2588295"/>
                        </a:xfrm>
                      </wpg:grpSpPr>
                      <wps:wsp>
                        <wps:cNvPr id="36" name="Rectangle 36"/>
                        <wps:cNvSpPr/>
                        <wps:spPr>
                          <a:xfrm>
                            <a:off x="322856" y="1"/>
                            <a:ext cx="2836357" cy="2588295"/>
                          </a:xfrm>
                          <a:prstGeom prst="rect">
                            <a:avLst/>
                          </a:prstGeom>
                          <a:noFill/>
                          <a:ln w="28575">
                            <a:solidFill>
                              <a:srgbClr val="F4B22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 name="Group 37"/>
                        <wpg:cNvGrpSpPr/>
                        <wpg:grpSpPr>
                          <a:xfrm>
                            <a:off x="390952" y="145895"/>
                            <a:ext cx="2679401" cy="2393081"/>
                            <a:chOff x="-253104" y="-60839"/>
                            <a:chExt cx="2679401" cy="2393081"/>
                          </a:xfrm>
                        </wpg:grpSpPr>
                        <pic:pic xmlns:pic="http://schemas.openxmlformats.org/drawingml/2006/picture">
                          <pic:nvPicPr>
                            <pic:cNvPr id="38" name="Picture 38"/>
                            <pic:cNvPicPr>
                              <a:picLocks noChangeAspect="1"/>
                            </pic:cNvPicPr>
                          </pic:nvPicPr>
                          <pic:blipFill rotWithShape="1">
                            <a:blip r:embed="rId15" cstate="print">
                              <a:extLst>
                                <a:ext uri="{28A0092B-C50C-407E-A947-70E740481C1C}">
                                  <a14:useLocalDpi xmlns:a14="http://schemas.microsoft.com/office/drawing/2010/main" val="0"/>
                                </a:ext>
                              </a:extLst>
                            </a:blip>
                            <a:srcRect t="12860" b="42460"/>
                            <a:stretch/>
                          </pic:blipFill>
                          <pic:spPr bwMode="auto">
                            <a:xfrm>
                              <a:off x="-253104" y="-60839"/>
                              <a:ext cx="2679401" cy="194554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39" name="Text Box 2"/>
                          <wps:cNvSpPr txBox="1">
                            <a:spLocks noChangeArrowheads="1"/>
                          </wps:cNvSpPr>
                          <wps:spPr bwMode="auto">
                            <a:xfrm>
                              <a:off x="-124729" y="1928547"/>
                              <a:ext cx="2496185" cy="403695"/>
                            </a:xfrm>
                            <a:prstGeom prst="rect">
                              <a:avLst/>
                            </a:prstGeom>
                            <a:solidFill>
                              <a:srgbClr val="FFFFFF"/>
                            </a:solidFill>
                            <a:ln w="9525">
                              <a:noFill/>
                              <a:miter lim="800000"/>
                              <a:headEnd/>
                              <a:tailEnd/>
                            </a:ln>
                          </wps:spPr>
                          <wps:txbx>
                            <w:txbxContent>
                              <w:p w14:paraId="06BB6D68" w14:textId="534ECD3D" w:rsidR="00355A72" w:rsidRPr="00B75A07" w:rsidRDefault="00355A72" w:rsidP="00355A72">
                                <w:pPr>
                                  <w:jc w:val="center"/>
                                  <w:rPr>
                                    <w:rFonts w:ascii="Fira Sans Condensed" w:hAnsi="Fira Sans Condensed"/>
                                    <w:i/>
                                    <w:iCs/>
                                    <w:sz w:val="20"/>
                                    <w:szCs w:val="20"/>
                                  </w:rPr>
                                </w:pPr>
                                <w:r>
                                  <w:rPr>
                                    <w:rFonts w:ascii="Fira Sans Condensed" w:hAnsi="Fira Sans Condensed"/>
                                    <w:i/>
                                    <w:iCs/>
                                    <w:sz w:val="20"/>
                                    <w:szCs w:val="20"/>
                                  </w:rPr>
                                  <w:t xml:space="preserve">A family </w:t>
                                </w:r>
                                <w:r w:rsidR="006E1221">
                                  <w:rPr>
                                    <w:rFonts w:ascii="Fira Sans Condensed" w:hAnsi="Fira Sans Condensed"/>
                                    <w:i/>
                                    <w:iCs/>
                                    <w:sz w:val="20"/>
                                    <w:szCs w:val="20"/>
                                  </w:rPr>
                                  <w:t>makes their way from the rubble of their home in the dark</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6A101AA" id="Group 35" o:spid="_x0000_s1027" style="position:absolute;margin-left:293.85pt;margin-top:14.65pt;width:209.15pt;height:200.8pt;z-index:-251658240;mso-position-horizontal-relative:margin;mso-width-relative:margin;mso-height-relative:margin" coordorigin="3228" coordsize="28363,258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">
                <v:rect id="Rectangle 36" o:spid="_x0000_s1028" style="position:absolute;left:3228;width:28364;height:258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" filled="f" strokecolor="#f4b223" strokeweight="2.25pt"/>
                <v:group id="Group 37" o:spid="_x0000_s1029" style="position:absolute;left:3909;top:1458;width:26794;height:23931" coordorigin="-2531,-608" coordsize="26794,239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i2ByAAAAOA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CewN+hcAbk4hcAAP//AwBQSwECLQAUAAYACAAAACEA2+H2y+4AAACFAQAAEwAAAAAA&#13;&#10;AAAAAAAAAAAAAAAAW0NvbnRlbnRfVHlwZXNdLnhtbFBLAQItABQABgAIAAAAIQBa9CxbvwAAABUB&#13;&#10;AAALAAAAAAAAAAAAAAAAAB8BAABfcmVscy8ucmVsc1BLAQItABQABgAIAAAAIQCsgi2ByAAAAOA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30" type="#_x0000_t75" style="position:absolute;left:-2531;top:-608;width:26793;height:194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" stroked="t" strokecolor="windowText">
                    <v:stroke joinstyle="round"/>
                    <v:imagedata r:id="rId16" o:title="" croptop="8428f" cropbottom="27827f"/>
                    <v:path arrowok="t"/>
                  </v:shape>
                  <v:shape id="Text Box 2" o:spid="_x0000_s1031" type="#_x0000_t202" style="position:absolute;left:-1247;top:19285;width:24961;height:40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" stroked="f">
                    <v:textbox>
                      <w:txbxContent>
                        <w:p w14:paraId="06BB6D68" w14:textId="534ECD3D" w:rsidR="00355A72" w:rsidRPr="00B75A07" w:rsidRDefault="00355A72" w:rsidP="00355A72">
                          <w:pPr>
                            <w:jc w:val="center"/>
                            <w:rPr>
                              <w:rFonts w:ascii="Fira Sans Condensed" w:hAnsi="Fira Sans Condensed"/>
                              <w:i/>
                              <w:iCs/>
                              <w:sz w:val="20"/>
                              <w:szCs w:val="20"/>
                            </w:rPr>
                          </w:pPr>
                          <w:r>
                            <w:rPr>
                              <w:rFonts w:ascii="Fira Sans Condensed" w:hAnsi="Fira Sans Condensed"/>
                              <w:i/>
                              <w:iCs/>
                              <w:sz w:val="20"/>
                              <w:szCs w:val="20"/>
                            </w:rPr>
                            <w:t xml:space="preserve">A family </w:t>
                          </w:r>
                          <w:r w:rsidR="006E1221">
                            <w:rPr>
                              <w:rFonts w:ascii="Fira Sans Condensed" w:hAnsi="Fira Sans Condensed"/>
                              <w:i/>
                              <w:iCs/>
                              <w:sz w:val="20"/>
                              <w:szCs w:val="20"/>
                            </w:rPr>
                            <w:t>makes their way from the rubble of their home in the dark</w:t>
                          </w:r>
                        </w:p>
                      </w:txbxContent>
                    </v:textbox>
                  </v:shape>
                </v:group>
                <w10:wrap type="tight" anchorx="margin"/>
              </v:group>
            </w:pict>
          </mc:Fallback>
        </mc:AlternateContent>
      </w:r>
      <w:r w:rsidR="00A6661B">
        <w:rPr>
          <w:rFonts w:ascii="Fira Sans Condensed" w:eastAsia="Arial Unicode MS" w:hAnsi="Fira Sans Condensed"/>
          <w:bCs/>
          <w:noProof/>
          <w:lang w:val="en-US"/>
        </w:rPr>
        <w:t xml:space="preserve">Much of the damage </w:t>
      </w:r>
      <w:r w:rsidR="00F43543">
        <w:rPr>
          <w:rFonts w:ascii="Fira Sans Condensed" w:eastAsia="Arial Unicode MS" w:hAnsi="Fira Sans Condensed"/>
          <w:bCs/>
          <w:noProof/>
          <w:lang w:val="en-US"/>
        </w:rPr>
        <w:t xml:space="preserve">is concentrated in southern Turkey, where </w:t>
      </w:r>
      <w:r w:rsidR="00DA22AA">
        <w:rPr>
          <w:rFonts w:ascii="Fira Sans Condensed" w:eastAsia="Arial Unicode MS" w:hAnsi="Fira Sans Condensed"/>
          <w:bCs/>
          <w:noProof/>
          <w:lang w:val="en-US"/>
        </w:rPr>
        <w:t>the majority of the Syrian refugees in the country are hosted, as well as in northern Syria where approximately 60% of the population is internally displaced.</w:t>
      </w:r>
      <w:r w:rsidR="00322580">
        <w:rPr>
          <w:rFonts w:ascii="Fira Sans Condensed" w:eastAsia="Arial Unicode MS" w:hAnsi="Fira Sans Condensed"/>
          <w:bCs/>
          <w:noProof/>
          <w:lang w:val="en-US"/>
        </w:rPr>
        <w:t xml:space="preserve"> With an impending winter snowstorm expected in the coming days, it is imperative that the international community acts quickly to ensure the </w:t>
      </w:r>
      <w:r w:rsidR="00CF2134">
        <w:rPr>
          <w:rFonts w:ascii="Fira Sans Condensed" w:eastAsia="Arial Unicode MS" w:hAnsi="Fira Sans Condensed"/>
          <w:bCs/>
          <w:noProof/>
          <w:lang w:val="en-US"/>
        </w:rPr>
        <w:t>health and safety of affected families.</w:t>
      </w:r>
    </w:p>
    <w:p w14:paraId="06F37582" w14:textId="624F0660" w:rsidR="00DF4769" w:rsidRPr="0098030A" w:rsidRDefault="00DF4769" w:rsidP="0098030A">
      <w:pPr>
        <w:pStyle w:val="xmsonormal"/>
        <w:rPr>
          <w:rFonts w:ascii="Fira Sans Condensed" w:hAnsi="Fira Sans Condensed"/>
          <w:bCs/>
          <w:lang w:val="en-US"/>
        </w:rPr>
      </w:pPr>
    </w:p>
    <w:p w14:paraId="3AFD49A0" w14:textId="38FA67C6" w:rsidR="000B130F" w:rsidRPr="00647120" w:rsidRDefault="005E50F7" w:rsidP="00D45693">
      <w:pPr>
        <w:pStyle w:val="Heading2"/>
        <w:spacing w:line="240" w:lineRule="auto"/>
        <w:jc w:val="left"/>
        <w:rPr>
          <w:rFonts w:ascii="Fira Sans Condensed" w:hAnsi="Fira Sans Condensed"/>
          <w:b w:val="0"/>
          <w:bCs w:val="0"/>
          <w:noProof w:val="0"/>
        </w:rPr>
      </w:pPr>
      <w:r w:rsidRPr="00647120">
        <w:rPr>
          <w:rFonts w:ascii="Fira Sans Condensed" w:hAnsi="Fira Sans Condensed"/>
          <w:noProof w:val="0"/>
        </w:rPr>
        <w:t>CARE’s Response</w:t>
      </w:r>
    </w:p>
    <w:p w14:paraId="66CE6EFA" w14:textId="1D7DA3CB" w:rsidR="0015714F" w:rsidRDefault="00CF2134" w:rsidP="0073061E">
      <w:pPr>
        <w:rPr>
          <w:rFonts w:ascii="Fira Sans Condensed" w:hAnsi="Fira Sans Condensed"/>
        </w:rPr>
      </w:pPr>
      <w:r>
        <w:rPr>
          <w:rFonts w:ascii="Fira Sans Condensed" w:hAnsi="Fira Sans Condensed"/>
        </w:rPr>
        <w:t>CARE</w:t>
      </w:r>
      <w:r w:rsidR="00E0046B">
        <w:rPr>
          <w:rFonts w:ascii="Fira Sans Condensed" w:hAnsi="Fira Sans Condensed"/>
        </w:rPr>
        <w:t>’s team in Turkey (</w:t>
      </w:r>
      <w:proofErr w:type="spellStart"/>
      <w:r w:rsidR="00E0046B">
        <w:rPr>
          <w:rFonts w:ascii="Fira Sans Condensed" w:hAnsi="Fira Sans Condensed"/>
        </w:rPr>
        <w:t>T</w:t>
      </w:r>
      <w:r w:rsidR="00DB55D9">
        <w:rPr>
          <w:rFonts w:ascii="Fira Sans Condensed" w:hAnsi="Fira Sans Condensed"/>
        </w:rPr>
        <w:t>ürkiye</w:t>
      </w:r>
      <w:proofErr w:type="spellEnd"/>
      <w:r w:rsidR="001B3724">
        <w:rPr>
          <w:rFonts w:ascii="Fira Sans Condensed" w:hAnsi="Fira Sans Condensed"/>
        </w:rPr>
        <w:t>)</w:t>
      </w:r>
      <w:r w:rsidR="00DB55D9">
        <w:rPr>
          <w:rFonts w:ascii="Fira Sans Condensed" w:hAnsi="Fira Sans Condensed"/>
        </w:rPr>
        <w:t xml:space="preserve"> </w:t>
      </w:r>
      <w:r w:rsidR="001B3724">
        <w:rPr>
          <w:rFonts w:ascii="Fira Sans Condensed" w:hAnsi="Fira Sans Condensed"/>
        </w:rPr>
        <w:t xml:space="preserve">is prepared to launch </w:t>
      </w:r>
      <w:r w:rsidR="00D66733">
        <w:rPr>
          <w:rFonts w:ascii="Fira Sans Condensed" w:hAnsi="Fira Sans Condensed"/>
        </w:rPr>
        <w:t xml:space="preserve">an initial response with the delivery of essential supplies, like water, sanitation and hygiene </w:t>
      </w:r>
      <w:r w:rsidR="00B45BE0">
        <w:rPr>
          <w:rFonts w:ascii="Fira Sans Condensed" w:hAnsi="Fira Sans Condensed"/>
        </w:rPr>
        <w:t xml:space="preserve">(WASH) </w:t>
      </w:r>
      <w:r w:rsidR="00D66733">
        <w:rPr>
          <w:rFonts w:ascii="Fira Sans Condensed" w:hAnsi="Fira Sans Condensed"/>
        </w:rPr>
        <w:t>materials</w:t>
      </w:r>
      <w:r w:rsidR="00BA0CF5">
        <w:rPr>
          <w:rFonts w:ascii="Fira Sans Condensed" w:hAnsi="Fira Sans Condensed"/>
        </w:rPr>
        <w:t>;</w:t>
      </w:r>
      <w:r w:rsidR="00D66733">
        <w:rPr>
          <w:rFonts w:ascii="Fira Sans Condensed" w:hAnsi="Fira Sans Condensed"/>
        </w:rPr>
        <w:t xml:space="preserve"> tents</w:t>
      </w:r>
      <w:r w:rsidR="00BA0CF5">
        <w:rPr>
          <w:rFonts w:ascii="Fira Sans Condensed" w:hAnsi="Fira Sans Condensed"/>
        </w:rPr>
        <w:t>;</w:t>
      </w:r>
      <w:r w:rsidR="00D66733">
        <w:rPr>
          <w:rFonts w:ascii="Fira Sans Condensed" w:hAnsi="Fira Sans Condensed"/>
        </w:rPr>
        <w:t xml:space="preserve"> blankets</w:t>
      </w:r>
      <w:r w:rsidR="00BA0CF5">
        <w:rPr>
          <w:rFonts w:ascii="Fira Sans Condensed" w:hAnsi="Fira Sans Condensed"/>
        </w:rPr>
        <w:t>;</w:t>
      </w:r>
      <w:r w:rsidR="00D66733">
        <w:rPr>
          <w:rFonts w:ascii="Fira Sans Condensed" w:hAnsi="Fira Sans Condensed"/>
        </w:rPr>
        <w:t xml:space="preserve"> food</w:t>
      </w:r>
      <w:r w:rsidR="00BA0CF5">
        <w:rPr>
          <w:rFonts w:ascii="Fira Sans Condensed" w:hAnsi="Fira Sans Condensed"/>
        </w:rPr>
        <w:t>;</w:t>
      </w:r>
      <w:r w:rsidR="00D66733">
        <w:rPr>
          <w:rFonts w:ascii="Fira Sans Condensed" w:hAnsi="Fira Sans Condensed"/>
        </w:rPr>
        <w:t xml:space="preserve"> cash assistance and other emergency items. </w:t>
      </w:r>
      <w:r w:rsidR="006D667A">
        <w:rPr>
          <w:rFonts w:ascii="Fira Sans Condensed" w:hAnsi="Fira Sans Condensed"/>
        </w:rPr>
        <w:t xml:space="preserve">CARE </w:t>
      </w:r>
      <w:r w:rsidR="00A02326">
        <w:rPr>
          <w:rFonts w:ascii="Fira Sans Condensed" w:hAnsi="Fira Sans Condensed"/>
        </w:rPr>
        <w:t>plans to</w:t>
      </w:r>
      <w:r w:rsidR="006D667A">
        <w:rPr>
          <w:rFonts w:ascii="Fira Sans Condensed" w:hAnsi="Fira Sans Condensed"/>
        </w:rPr>
        <w:t xml:space="preserve"> collaborate with the Turkish Disaster and Emergency Management Presidency </w:t>
      </w:r>
      <w:r w:rsidR="00754988">
        <w:rPr>
          <w:rFonts w:ascii="Fira Sans Condensed" w:hAnsi="Fira Sans Condensed"/>
        </w:rPr>
        <w:t>to deliver supplies to people in makeshift shelters across Turkey, including schools, mosques and other government-managed shelters.</w:t>
      </w:r>
      <w:r w:rsidR="004F1CA7">
        <w:rPr>
          <w:rFonts w:ascii="Fira Sans Condensed" w:hAnsi="Fira Sans Condensed"/>
        </w:rPr>
        <w:t xml:space="preserve"> </w:t>
      </w:r>
      <w:r w:rsidR="004F1CA7" w:rsidRPr="004F1CA7">
        <w:rPr>
          <w:rFonts w:ascii="Fira Sans Condensed" w:hAnsi="Fira Sans Condensed"/>
        </w:rPr>
        <w:t xml:space="preserve">CARE will also </w:t>
      </w:r>
      <w:r w:rsidR="004F1CA7" w:rsidRPr="004F1CA7">
        <w:rPr>
          <w:rFonts w:ascii="Fira Sans Condensed" w:hAnsi="Fira Sans Condensed"/>
        </w:rPr>
        <w:lastRenderedPageBreak/>
        <w:t xml:space="preserve">continue </w:t>
      </w:r>
      <w:r w:rsidR="000208CA">
        <w:rPr>
          <w:rFonts w:ascii="Fira Sans Condensed" w:hAnsi="Fira Sans Condensed"/>
        </w:rPr>
        <w:t>our</w:t>
      </w:r>
      <w:r w:rsidR="004F1CA7" w:rsidRPr="004F1CA7">
        <w:rPr>
          <w:rFonts w:ascii="Fira Sans Condensed" w:hAnsi="Fira Sans Condensed"/>
        </w:rPr>
        <w:t xml:space="preserve"> existing cross-border operations to respond to the worst affected areas in Northwest Syria, where </w:t>
      </w:r>
      <w:r w:rsidR="00E22C3F" w:rsidRPr="00EF34D6">
        <w:rPr>
          <w:rFonts w:ascii="Fira Sans Condensed" w:eastAsia="Arial Unicode MS" w:hAnsi="Fira Sans Condensed"/>
          <w:bCs/>
          <w:noProof/>
        </w:rPr>
        <mc:AlternateContent>
          <mc:Choice Requires="wpg">
            <w:drawing>
              <wp:anchor distT="0" distB="0" distL="114300" distR="114300" simplePos="0" relativeHeight="251658242" behindDoc="1" locked="0" layoutInCell="1" allowOverlap="1" wp14:anchorId="04855DB5" wp14:editId="3BC2B8A5">
                <wp:simplePos x="0" y="0"/>
                <wp:positionH relativeFrom="margin">
                  <wp:posOffset>294</wp:posOffset>
                </wp:positionH>
                <wp:positionV relativeFrom="paragraph">
                  <wp:posOffset>224155</wp:posOffset>
                </wp:positionV>
                <wp:extent cx="2472055" cy="2550160"/>
                <wp:effectExtent l="12700" t="12700" r="17145" b="15240"/>
                <wp:wrapTight wrapText="bothSides">
                  <wp:wrapPolygon edited="0">
                    <wp:start x="-111" y="-108"/>
                    <wp:lineTo x="-111" y="21622"/>
                    <wp:lineTo x="21639" y="21622"/>
                    <wp:lineTo x="21639" y="-108"/>
                    <wp:lineTo x="-111" y="-108"/>
                  </wp:wrapPolygon>
                </wp:wrapTight>
                <wp:docPr id="10" name="Group 10"/>
                <wp:cNvGraphicFramePr/>
                <a:graphic xmlns:a="http://schemas.openxmlformats.org/drawingml/2006/main">
                  <a:graphicData uri="http://schemas.microsoft.com/office/word/2010/wordprocessingGroup">
                    <wpg:wgp>
                      <wpg:cNvGrpSpPr/>
                      <wpg:grpSpPr>
                        <a:xfrm>
                          <a:off x="0" y="0"/>
                          <a:ext cx="2472055" cy="2550160"/>
                          <a:chOff x="519327" y="1"/>
                          <a:chExt cx="2639886" cy="2588295"/>
                        </a:xfrm>
                      </wpg:grpSpPr>
                      <wps:wsp>
                        <wps:cNvPr id="11" name="Rectangle 11"/>
                        <wps:cNvSpPr/>
                        <wps:spPr>
                          <a:xfrm>
                            <a:off x="519327" y="1"/>
                            <a:ext cx="2639886" cy="2588295"/>
                          </a:xfrm>
                          <a:prstGeom prst="rect">
                            <a:avLst/>
                          </a:prstGeom>
                          <a:noFill/>
                          <a:ln w="28575">
                            <a:solidFill>
                              <a:srgbClr val="F4B22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622036" y="145895"/>
                            <a:ext cx="2496185" cy="2393081"/>
                            <a:chOff x="-22020" y="-60839"/>
                            <a:chExt cx="2496185" cy="2393081"/>
                          </a:xfrm>
                        </wpg:grpSpPr>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rcRect t="21923" b="21923"/>
                            <a:stretch/>
                          </pic:blipFill>
                          <pic:spPr bwMode="auto">
                            <a:xfrm>
                              <a:off x="-22014" y="-60839"/>
                              <a:ext cx="2448311" cy="192390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s:wsp>
                          <wps:cNvPr id="16" name="Text Box 2"/>
                          <wps:cNvSpPr txBox="1">
                            <a:spLocks noChangeArrowheads="1"/>
                          </wps:cNvSpPr>
                          <wps:spPr bwMode="auto">
                            <a:xfrm>
                              <a:off x="-22020" y="1928547"/>
                              <a:ext cx="2496185" cy="403695"/>
                            </a:xfrm>
                            <a:prstGeom prst="rect">
                              <a:avLst/>
                            </a:prstGeom>
                            <a:solidFill>
                              <a:srgbClr val="FFFFFF"/>
                            </a:solidFill>
                            <a:ln w="9525">
                              <a:noFill/>
                              <a:miter lim="800000"/>
                              <a:headEnd/>
                              <a:tailEnd/>
                            </a:ln>
                          </wps:spPr>
                          <wps:txbx>
                            <w:txbxContent>
                              <w:p w14:paraId="49F3ABB8" w14:textId="591665F7" w:rsidR="00995AE8" w:rsidRPr="00B75A07" w:rsidRDefault="00A862DA" w:rsidP="00995AE8">
                                <w:pPr>
                                  <w:jc w:val="center"/>
                                  <w:rPr>
                                    <w:rFonts w:ascii="Fira Sans Condensed" w:hAnsi="Fira Sans Condensed"/>
                                    <w:i/>
                                    <w:iCs/>
                                    <w:sz w:val="20"/>
                                    <w:szCs w:val="20"/>
                                  </w:rPr>
                                </w:pPr>
                                <w:r>
                                  <w:rPr>
                                    <w:rFonts w:ascii="Fira Sans Condensed" w:hAnsi="Fira Sans Condensed"/>
                                    <w:i/>
                                    <w:iCs/>
                                    <w:sz w:val="20"/>
                                    <w:szCs w:val="20"/>
                                  </w:rPr>
                                  <w:t>Damage caused to residential buildings in Gaziantep, Turke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4855DB5" id="Group 10" o:spid="_x0000_s1032" style="position:absolute;margin-left:0;margin-top:17.65pt;width:194.65pt;height:200.8pt;z-index:-251658238;mso-position-horizontal-relative:margin;mso-width-relative:margin;mso-height-relative:margin" coordorigin="5193" coordsize="26398,2588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">
                <v:rect id="Rectangle 11" o:spid="_x0000_s1033" style="position:absolute;left:5193;width:26399;height:258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" filled="f" strokecolor="#f4b223" strokeweight="2.25pt"/>
                <v:group id="Group 14" o:spid="_x0000_s1034" style="position:absolute;left:6220;top:1458;width:24962;height:23931" coordorigin="-220,-608" coordsize="24961,239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">
                  <v:shape id="Picture 15" o:spid="_x0000_s1035" type="#_x0000_t75" style="position:absolute;left:-220;top:-608;width:24482;height:192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" stroked="t" strokecolor="windowText">
                    <v:stroke joinstyle="round"/>
                    <v:imagedata r:id="rId18" o:title="" croptop="14367f" cropbottom="14367f"/>
                    <v:path arrowok="t"/>
                  </v:shape>
                  <v:shape id="Text Box 2" o:spid="_x0000_s1036" type="#_x0000_t202" style="position:absolute;left:-220;top:19285;width:24961;height:40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" stroked="f">
                    <v:textbox>
                      <w:txbxContent>
                        <w:p w14:paraId="49F3ABB8" w14:textId="591665F7" w:rsidR="00995AE8" w:rsidRPr="00B75A07" w:rsidRDefault="00A862DA" w:rsidP="00995AE8">
                          <w:pPr>
                            <w:jc w:val="center"/>
                            <w:rPr>
                              <w:rFonts w:ascii="Fira Sans Condensed" w:hAnsi="Fira Sans Condensed"/>
                              <w:i/>
                              <w:iCs/>
                              <w:sz w:val="20"/>
                              <w:szCs w:val="20"/>
                            </w:rPr>
                          </w:pPr>
                          <w:r>
                            <w:rPr>
                              <w:rFonts w:ascii="Fira Sans Condensed" w:hAnsi="Fira Sans Condensed"/>
                              <w:i/>
                              <w:iCs/>
                              <w:sz w:val="20"/>
                              <w:szCs w:val="20"/>
                            </w:rPr>
                            <w:t>Damage caused to residential buildings in Gaziantep, Turkey</w:t>
                          </w:r>
                        </w:p>
                      </w:txbxContent>
                    </v:textbox>
                  </v:shape>
                </v:group>
                <w10:wrap type="tight" anchorx="margin"/>
              </v:group>
            </w:pict>
          </mc:Fallback>
        </mc:AlternateContent>
      </w:r>
      <w:r w:rsidR="004F1CA7" w:rsidRPr="004F1CA7">
        <w:rPr>
          <w:rFonts w:ascii="Fira Sans Condensed" w:hAnsi="Fira Sans Condensed"/>
        </w:rPr>
        <w:t xml:space="preserve">on-the-ground teams and partners are </w:t>
      </w:r>
      <w:r w:rsidR="00576D2C">
        <w:rPr>
          <w:rFonts w:ascii="Fira Sans Condensed" w:hAnsi="Fira Sans Condensed"/>
        </w:rPr>
        <w:t>working</w:t>
      </w:r>
      <w:r w:rsidR="00576D2C" w:rsidRPr="004F1CA7">
        <w:rPr>
          <w:rFonts w:ascii="Fira Sans Condensed" w:hAnsi="Fira Sans Condensed"/>
        </w:rPr>
        <w:t xml:space="preserve"> </w:t>
      </w:r>
      <w:r w:rsidR="004F1CA7" w:rsidRPr="004F1CA7">
        <w:rPr>
          <w:rFonts w:ascii="Fira Sans Condensed" w:hAnsi="Fira Sans Condensed"/>
        </w:rPr>
        <w:t>to deliver blankets, food, mattresses, tents and other non-food items to people in need amid harsh weather conditions.</w:t>
      </w:r>
      <w:r w:rsidR="00FC4473">
        <w:rPr>
          <w:rFonts w:ascii="Fira Sans Condensed" w:hAnsi="Fira Sans Condensed"/>
        </w:rPr>
        <w:t xml:space="preserve"> </w:t>
      </w:r>
    </w:p>
    <w:p w14:paraId="4D7239A6" w14:textId="40BE1F38" w:rsidR="000208CA" w:rsidRDefault="000208CA" w:rsidP="0073061E">
      <w:pPr>
        <w:rPr>
          <w:rFonts w:ascii="Fira Sans Condensed" w:hAnsi="Fira Sans Condensed"/>
        </w:rPr>
      </w:pPr>
    </w:p>
    <w:p w14:paraId="3DB332C2" w14:textId="3D1D3DA5" w:rsidR="000208CA" w:rsidRDefault="000208CA" w:rsidP="0073061E">
      <w:pPr>
        <w:rPr>
          <w:rFonts w:ascii="Fira Sans Condensed" w:hAnsi="Fira Sans Condensed"/>
        </w:rPr>
      </w:pPr>
      <w:r>
        <w:rPr>
          <w:rFonts w:ascii="Fira Sans Condensed" w:hAnsi="Fira Sans Condensed"/>
        </w:rPr>
        <w:t xml:space="preserve">CARE has several established partners in the area, as well as established programs and </w:t>
      </w:r>
      <w:r w:rsidR="002750CA">
        <w:rPr>
          <w:rFonts w:ascii="Fira Sans Condensed" w:hAnsi="Fira Sans Condensed"/>
        </w:rPr>
        <w:t xml:space="preserve">offices. CARE operates four safe spaces for women and girls in the earthquake-affected area, and </w:t>
      </w:r>
      <w:r w:rsidR="007F40D9">
        <w:rPr>
          <w:rFonts w:ascii="Fira Sans Condensed" w:hAnsi="Fira Sans Condensed"/>
        </w:rPr>
        <w:t xml:space="preserve">teams have been sent to ensure that the structures are </w:t>
      </w:r>
      <w:r w:rsidR="002A3E1F">
        <w:rPr>
          <w:rFonts w:ascii="Fira Sans Condensed" w:hAnsi="Fira Sans Condensed"/>
        </w:rPr>
        <w:t xml:space="preserve">sound and </w:t>
      </w:r>
      <w:r w:rsidR="004A0B40">
        <w:rPr>
          <w:rFonts w:ascii="Fira Sans Condensed" w:hAnsi="Fira Sans Condensed"/>
        </w:rPr>
        <w:t xml:space="preserve">are </w:t>
      </w:r>
      <w:r w:rsidR="002A3E1F">
        <w:rPr>
          <w:rFonts w:ascii="Fira Sans Condensed" w:hAnsi="Fira Sans Condensed"/>
        </w:rPr>
        <w:t xml:space="preserve">ready to provide safe shelter for those in need. </w:t>
      </w:r>
    </w:p>
    <w:p w14:paraId="025F3DC9" w14:textId="4B0B929E" w:rsidR="0037549B" w:rsidRDefault="0037549B" w:rsidP="0073061E">
      <w:pPr>
        <w:rPr>
          <w:rFonts w:ascii="Fira Sans Condensed" w:hAnsi="Fira Sans Condensed"/>
        </w:rPr>
      </w:pPr>
    </w:p>
    <w:p w14:paraId="031E0FC1" w14:textId="434BBC19" w:rsidR="0037549B" w:rsidRDefault="0037549B" w:rsidP="0073061E">
      <w:pPr>
        <w:rPr>
          <w:rFonts w:ascii="Fira Sans Condensed" w:hAnsi="Fira Sans Condensed"/>
        </w:rPr>
      </w:pPr>
      <w:r>
        <w:rPr>
          <w:rFonts w:ascii="Fira Sans Condensed" w:hAnsi="Fira Sans Condensed"/>
        </w:rPr>
        <w:t xml:space="preserve">CARE is also preparing to launch a wider assessment of the damage to </w:t>
      </w:r>
      <w:r w:rsidR="00D8019F">
        <w:rPr>
          <w:rFonts w:ascii="Fira Sans Condensed" w:hAnsi="Fira Sans Condensed"/>
        </w:rPr>
        <w:t xml:space="preserve">infrastructure throughout the region. </w:t>
      </w:r>
      <w:r w:rsidR="00880BDF">
        <w:rPr>
          <w:rFonts w:ascii="Fira Sans Condensed" w:hAnsi="Fira Sans Condensed"/>
        </w:rPr>
        <w:t xml:space="preserve">Local partners are requesting our help </w:t>
      </w:r>
      <w:r w:rsidR="0061021A">
        <w:rPr>
          <w:rFonts w:ascii="Fira Sans Condensed" w:hAnsi="Fira Sans Condensed"/>
        </w:rPr>
        <w:t xml:space="preserve">in conducting search and rescue efforts, including the removal of debris with </w:t>
      </w:r>
      <w:r w:rsidR="0085649B">
        <w:rPr>
          <w:rFonts w:ascii="Fira Sans Condensed" w:hAnsi="Fira Sans Condensed"/>
        </w:rPr>
        <w:t>heavy machinery</w:t>
      </w:r>
      <w:r w:rsidR="00887D4A">
        <w:rPr>
          <w:rFonts w:ascii="Fira Sans Condensed" w:hAnsi="Fira Sans Condensed"/>
        </w:rPr>
        <w:t xml:space="preserve"> and </w:t>
      </w:r>
      <w:r w:rsidR="00D0189D">
        <w:rPr>
          <w:rFonts w:ascii="Fira Sans Condensed" w:hAnsi="Fira Sans Condensed"/>
        </w:rPr>
        <w:t>waste management a</w:t>
      </w:r>
      <w:r w:rsidR="002532A1">
        <w:rPr>
          <w:rFonts w:ascii="Fira Sans Condensed" w:hAnsi="Fira Sans Condensed"/>
        </w:rPr>
        <w:t xml:space="preserve">t </w:t>
      </w:r>
      <w:r w:rsidR="00D5739E">
        <w:rPr>
          <w:rFonts w:ascii="Fira Sans Condensed" w:hAnsi="Fira Sans Condensed"/>
        </w:rPr>
        <w:t>temporary shelters.</w:t>
      </w:r>
    </w:p>
    <w:p w14:paraId="1B87B85A" w14:textId="4D897BB1" w:rsidR="005347A9" w:rsidRDefault="005347A9" w:rsidP="0073061E">
      <w:pPr>
        <w:rPr>
          <w:rFonts w:ascii="Fira Sans Condensed" w:hAnsi="Fira Sans Condensed"/>
        </w:rPr>
      </w:pPr>
    </w:p>
    <w:p w14:paraId="6859A4EF" w14:textId="2E4471A0" w:rsidR="006A3EA3" w:rsidRPr="006A3EA3" w:rsidRDefault="006A3EA3" w:rsidP="006A3EA3">
      <w:pPr>
        <w:rPr>
          <w:rFonts w:ascii="Fira Sans Condensed" w:hAnsi="Fira Sans Condensed" w:cs="Segoe UI"/>
          <w:b/>
          <w:bCs/>
          <w:color w:val="E36C0A" w:themeColor="accent6" w:themeShade="BF"/>
          <w:sz w:val="36"/>
          <w:szCs w:val="36"/>
        </w:rPr>
      </w:pPr>
      <w:r w:rsidRPr="006A3EA3">
        <w:rPr>
          <w:rFonts w:ascii="Fira Sans Condensed" w:hAnsi="Fira Sans Condensed" w:cs="Segoe UI"/>
          <w:b/>
          <w:bCs/>
          <w:color w:val="E36C0A" w:themeColor="accent6" w:themeShade="BF"/>
          <w:sz w:val="36"/>
          <w:szCs w:val="36"/>
        </w:rPr>
        <w:t>Funding Target</w:t>
      </w:r>
    </w:p>
    <w:p w14:paraId="521945EE" w14:textId="6A4A8EA8" w:rsidR="006A3EA3" w:rsidRPr="00A67D46" w:rsidRDefault="006A3EA3" w:rsidP="006A3EA3">
      <w:pPr>
        <w:rPr>
          <w:rFonts w:ascii="Fira Sans Condensed" w:hAnsi="Fira Sans Condensed"/>
        </w:rPr>
      </w:pPr>
      <w:r w:rsidRPr="00A67D46">
        <w:rPr>
          <w:rFonts w:ascii="Fira Sans Condensed" w:hAnsi="Fira Sans Condensed"/>
        </w:rPr>
        <w:t xml:space="preserve">CARE seeks to raise </w:t>
      </w:r>
      <w:r w:rsidRPr="00A67D46">
        <w:rPr>
          <w:rFonts w:ascii="Fira Sans Condensed" w:hAnsi="Fira Sans Condensed"/>
          <w:b/>
          <w:bCs/>
        </w:rPr>
        <w:t>$</w:t>
      </w:r>
      <w:r w:rsidR="00544018">
        <w:rPr>
          <w:rFonts w:ascii="Fira Sans Condensed" w:hAnsi="Fira Sans Condensed"/>
          <w:b/>
          <w:bCs/>
        </w:rPr>
        <w:t>30</w:t>
      </w:r>
      <w:r>
        <w:rPr>
          <w:rFonts w:ascii="Fira Sans Condensed" w:hAnsi="Fira Sans Condensed"/>
          <w:b/>
          <w:bCs/>
        </w:rPr>
        <w:t xml:space="preserve"> </w:t>
      </w:r>
      <w:r w:rsidRPr="007A0EE0">
        <w:rPr>
          <w:rFonts w:ascii="Fira Sans Condensed" w:hAnsi="Fira Sans Condensed"/>
          <w:b/>
          <w:bCs/>
        </w:rPr>
        <w:t xml:space="preserve">million to </w:t>
      </w:r>
      <w:r w:rsidR="00203703" w:rsidRPr="007A0EE0">
        <w:rPr>
          <w:rFonts w:ascii="Fira Sans Condensed" w:hAnsi="Fira Sans Condensed"/>
          <w:b/>
          <w:bCs/>
        </w:rPr>
        <w:t xml:space="preserve">provide immediate, lifesaving assistance to </w:t>
      </w:r>
      <w:r w:rsidR="00D5739E" w:rsidRPr="007A0EE0">
        <w:rPr>
          <w:rFonts w:ascii="Fira Sans Condensed" w:hAnsi="Fira Sans Condensed"/>
          <w:b/>
          <w:bCs/>
        </w:rPr>
        <w:t>90,000 people</w:t>
      </w:r>
      <w:r w:rsidR="00D5739E">
        <w:rPr>
          <w:rFonts w:ascii="Fira Sans Condensed" w:hAnsi="Fira Sans Condensed"/>
        </w:rPr>
        <w:t xml:space="preserve"> </w:t>
      </w:r>
      <w:r w:rsidR="00203703">
        <w:rPr>
          <w:rFonts w:ascii="Fira Sans Condensed" w:hAnsi="Fira Sans Condensed"/>
        </w:rPr>
        <w:t xml:space="preserve">affected by the earthquakes and to support the </w:t>
      </w:r>
      <w:r w:rsidR="00A769D9">
        <w:rPr>
          <w:rFonts w:ascii="Fira Sans Condensed" w:hAnsi="Fira Sans Condensed"/>
        </w:rPr>
        <w:t>medium and long-term recovery of the region</w:t>
      </w:r>
      <w:r w:rsidRPr="00A67D46">
        <w:rPr>
          <w:rFonts w:ascii="Fira Sans Condensed" w:hAnsi="Fira Sans Condensed"/>
        </w:rPr>
        <w:t xml:space="preserve">. Some examples of how your gift could help families </w:t>
      </w:r>
      <w:r>
        <w:rPr>
          <w:rFonts w:ascii="Fira Sans Condensed" w:hAnsi="Fira Sans Condensed"/>
        </w:rPr>
        <w:t>affected by the floods include</w:t>
      </w:r>
      <w:r w:rsidRPr="00A67D46">
        <w:rPr>
          <w:rFonts w:ascii="Fira Sans Condensed" w:hAnsi="Fira Sans Condensed"/>
        </w:rPr>
        <w:t>:</w:t>
      </w:r>
    </w:p>
    <w:p w14:paraId="2E9CA4E3" w14:textId="1BE1B496" w:rsidR="006A3EA3" w:rsidRPr="00A67D46" w:rsidRDefault="006A3EA3" w:rsidP="006A3EA3">
      <w:pPr>
        <w:pStyle w:val="ListParagraph"/>
        <w:widowControl/>
        <w:numPr>
          <w:ilvl w:val="0"/>
          <w:numId w:val="47"/>
        </w:numPr>
        <w:autoSpaceDE/>
        <w:autoSpaceDN/>
        <w:rPr>
          <w:rFonts w:ascii="Fira Sans Condensed" w:hAnsi="Fira Sans Condensed"/>
        </w:rPr>
      </w:pPr>
      <w:r w:rsidRPr="00A67D46">
        <w:rPr>
          <w:rFonts w:ascii="Fira Sans Condensed" w:hAnsi="Fira Sans Condensed"/>
          <w:b/>
          <w:bCs/>
        </w:rPr>
        <w:t>$</w:t>
      </w:r>
      <w:r w:rsidR="00057DD2">
        <w:rPr>
          <w:rFonts w:ascii="Fira Sans Condensed" w:hAnsi="Fira Sans Condensed"/>
          <w:b/>
          <w:bCs/>
        </w:rPr>
        <w:t>35</w:t>
      </w:r>
      <w:r w:rsidR="00057DD2" w:rsidRPr="00A67D46">
        <w:rPr>
          <w:rFonts w:ascii="Fira Sans Condensed" w:hAnsi="Fira Sans Condensed"/>
        </w:rPr>
        <w:t xml:space="preserve"> </w:t>
      </w:r>
      <w:r>
        <w:rPr>
          <w:rFonts w:ascii="Fira Sans Condensed" w:hAnsi="Fira Sans Condensed"/>
        </w:rPr>
        <w:t xml:space="preserve">can provide a family with </w:t>
      </w:r>
      <w:r w:rsidR="00806AA4">
        <w:rPr>
          <w:rFonts w:ascii="Fira Sans Condensed" w:hAnsi="Fira Sans Condensed"/>
        </w:rPr>
        <w:t xml:space="preserve">a set of five </w:t>
      </w:r>
      <w:r w:rsidR="00CB57FE">
        <w:rPr>
          <w:rFonts w:ascii="Fira Sans Condensed" w:hAnsi="Fira Sans Condensed"/>
        </w:rPr>
        <w:t>blankets</w:t>
      </w:r>
      <w:r>
        <w:rPr>
          <w:rFonts w:ascii="Fira Sans Condensed" w:hAnsi="Fira Sans Condensed"/>
        </w:rPr>
        <w:t>;</w:t>
      </w:r>
    </w:p>
    <w:p w14:paraId="4A6E61BF" w14:textId="4D7FB607" w:rsidR="006A3EA3" w:rsidRDefault="006A3EA3" w:rsidP="006A3EA3">
      <w:pPr>
        <w:pStyle w:val="ListParagraph"/>
        <w:widowControl/>
        <w:numPr>
          <w:ilvl w:val="0"/>
          <w:numId w:val="47"/>
        </w:numPr>
        <w:autoSpaceDE/>
        <w:autoSpaceDN/>
        <w:rPr>
          <w:rFonts w:ascii="Fira Sans Condensed" w:hAnsi="Fira Sans Condensed"/>
        </w:rPr>
      </w:pPr>
      <w:r w:rsidRPr="00A67D46">
        <w:rPr>
          <w:rFonts w:ascii="Fira Sans Condensed" w:hAnsi="Fira Sans Condensed"/>
          <w:b/>
          <w:bCs/>
        </w:rPr>
        <w:t>$</w:t>
      </w:r>
      <w:r w:rsidR="00892AED">
        <w:rPr>
          <w:rFonts w:ascii="Fira Sans Condensed" w:hAnsi="Fira Sans Condensed"/>
          <w:b/>
          <w:bCs/>
        </w:rPr>
        <w:t>37</w:t>
      </w:r>
      <w:r>
        <w:rPr>
          <w:rFonts w:ascii="Fira Sans Condensed" w:hAnsi="Fira Sans Condensed"/>
        </w:rPr>
        <w:t xml:space="preserve"> can </w:t>
      </w:r>
      <w:r w:rsidR="00FA06FE">
        <w:rPr>
          <w:rFonts w:ascii="Fira Sans Condensed" w:hAnsi="Fira Sans Condensed"/>
        </w:rPr>
        <w:t xml:space="preserve">provide a family with </w:t>
      </w:r>
      <w:r w:rsidR="003A499B">
        <w:rPr>
          <w:rFonts w:ascii="Fira Sans Condensed" w:hAnsi="Fira Sans Condensed"/>
        </w:rPr>
        <w:t xml:space="preserve">a </w:t>
      </w:r>
      <w:r w:rsidR="00FA06FE">
        <w:rPr>
          <w:rFonts w:ascii="Fira Sans Condensed" w:hAnsi="Fira Sans Condensed"/>
        </w:rPr>
        <w:t>kit</w:t>
      </w:r>
      <w:r w:rsidR="003A499B">
        <w:rPr>
          <w:rFonts w:ascii="Fira Sans Condensed" w:hAnsi="Fira Sans Condensed"/>
        </w:rPr>
        <w:t xml:space="preserve"> of essential hygiene supplies</w:t>
      </w:r>
      <w:r>
        <w:rPr>
          <w:rFonts w:ascii="Fira Sans Condensed" w:hAnsi="Fira Sans Condensed"/>
        </w:rPr>
        <w:t xml:space="preserve">; </w:t>
      </w:r>
    </w:p>
    <w:p w14:paraId="43D7FC16" w14:textId="7AA05AA9" w:rsidR="003A499B" w:rsidRDefault="003A499B" w:rsidP="006A3EA3">
      <w:pPr>
        <w:pStyle w:val="ListParagraph"/>
        <w:widowControl/>
        <w:numPr>
          <w:ilvl w:val="0"/>
          <w:numId w:val="47"/>
        </w:numPr>
        <w:autoSpaceDE/>
        <w:autoSpaceDN/>
        <w:rPr>
          <w:rFonts w:ascii="Fira Sans Condensed" w:hAnsi="Fira Sans Condensed"/>
        </w:rPr>
      </w:pPr>
      <w:r>
        <w:rPr>
          <w:rFonts w:ascii="Fira Sans Condensed" w:hAnsi="Fira Sans Condensed"/>
          <w:b/>
          <w:bCs/>
        </w:rPr>
        <w:t>$</w:t>
      </w:r>
      <w:r w:rsidR="00BE409F">
        <w:rPr>
          <w:rFonts w:ascii="Fira Sans Condensed" w:hAnsi="Fira Sans Condensed"/>
          <w:b/>
          <w:bCs/>
        </w:rPr>
        <w:t xml:space="preserve">40 </w:t>
      </w:r>
      <w:r w:rsidR="00BE409F" w:rsidRPr="00D5739E">
        <w:rPr>
          <w:rFonts w:ascii="Fira Sans Condensed" w:hAnsi="Fira Sans Condensed"/>
        </w:rPr>
        <w:t>can provide a family with a basic kitchen set so they can continue to prepare their own food;</w:t>
      </w:r>
    </w:p>
    <w:p w14:paraId="12C4C23B" w14:textId="02A16E89" w:rsidR="00175E3E" w:rsidRPr="00A67D46" w:rsidRDefault="00175E3E" w:rsidP="006A3EA3">
      <w:pPr>
        <w:pStyle w:val="ListParagraph"/>
        <w:widowControl/>
        <w:numPr>
          <w:ilvl w:val="0"/>
          <w:numId w:val="47"/>
        </w:numPr>
        <w:autoSpaceDE/>
        <w:autoSpaceDN/>
        <w:rPr>
          <w:rFonts w:ascii="Fira Sans Condensed" w:hAnsi="Fira Sans Condensed"/>
        </w:rPr>
      </w:pPr>
      <w:r>
        <w:rPr>
          <w:rFonts w:ascii="Fira Sans Condensed" w:hAnsi="Fira Sans Condensed"/>
          <w:b/>
          <w:bCs/>
        </w:rPr>
        <w:t>$173</w:t>
      </w:r>
      <w:r>
        <w:rPr>
          <w:rFonts w:ascii="Fira Sans Condensed" w:hAnsi="Fira Sans Condensed"/>
        </w:rPr>
        <w:t xml:space="preserve"> can provide a family with warm clothes to survive the winter</w:t>
      </w:r>
      <w:r w:rsidR="00E000B2">
        <w:rPr>
          <w:rFonts w:ascii="Fira Sans Condensed" w:hAnsi="Fira Sans Condensed"/>
        </w:rPr>
        <w:t>;</w:t>
      </w:r>
      <w:r w:rsidR="001020A9">
        <w:rPr>
          <w:rFonts w:ascii="Fira Sans Condensed" w:hAnsi="Fira Sans Condensed"/>
        </w:rPr>
        <w:t xml:space="preserve"> and</w:t>
      </w:r>
    </w:p>
    <w:p w14:paraId="07A8A898" w14:textId="6DC76010" w:rsidR="006A3EA3" w:rsidRDefault="006A3EA3" w:rsidP="006A3EA3">
      <w:pPr>
        <w:pStyle w:val="ListParagraph"/>
        <w:widowControl/>
        <w:numPr>
          <w:ilvl w:val="0"/>
          <w:numId w:val="47"/>
        </w:numPr>
        <w:autoSpaceDE/>
        <w:autoSpaceDN/>
        <w:rPr>
          <w:rFonts w:ascii="Fira Sans Condensed" w:hAnsi="Fira Sans Condensed"/>
        </w:rPr>
      </w:pPr>
      <w:r w:rsidRPr="00A67D46">
        <w:rPr>
          <w:rFonts w:ascii="Fira Sans Condensed" w:hAnsi="Fira Sans Condensed"/>
          <w:b/>
          <w:bCs/>
        </w:rPr>
        <w:t>$</w:t>
      </w:r>
      <w:r w:rsidR="00926C31">
        <w:rPr>
          <w:rFonts w:ascii="Fira Sans Condensed" w:hAnsi="Fira Sans Condensed"/>
          <w:b/>
          <w:bCs/>
        </w:rPr>
        <w:t>1</w:t>
      </w:r>
      <w:r w:rsidR="004848D1">
        <w:rPr>
          <w:rFonts w:ascii="Fira Sans Condensed" w:hAnsi="Fira Sans Condensed"/>
          <w:b/>
          <w:bCs/>
        </w:rPr>
        <w:t>,</w:t>
      </w:r>
      <w:r w:rsidR="00AE2395">
        <w:rPr>
          <w:rFonts w:ascii="Fira Sans Condensed" w:hAnsi="Fira Sans Condensed"/>
          <w:b/>
          <w:bCs/>
        </w:rPr>
        <w:t>035</w:t>
      </w:r>
      <w:r>
        <w:rPr>
          <w:rFonts w:ascii="Fira Sans Condensed" w:hAnsi="Fira Sans Condensed"/>
          <w:b/>
          <w:bCs/>
        </w:rPr>
        <w:t xml:space="preserve"> </w:t>
      </w:r>
      <w:r>
        <w:rPr>
          <w:rFonts w:ascii="Fira Sans Condensed" w:hAnsi="Fira Sans Condensed"/>
        </w:rPr>
        <w:t>can provide a displaced family with a temporary shelter</w:t>
      </w:r>
      <w:r w:rsidR="00887D4A">
        <w:rPr>
          <w:rFonts w:ascii="Fira Sans Condensed" w:hAnsi="Fira Sans Condensed"/>
        </w:rPr>
        <w:t>.</w:t>
      </w:r>
    </w:p>
    <w:p w14:paraId="5D6EF668" w14:textId="4AC20FB2" w:rsidR="00C0446F" w:rsidRPr="00647120" w:rsidRDefault="00E1111C" w:rsidP="003E726F">
      <w:pPr>
        <w:rPr>
          <w:rFonts w:ascii="Fira Sans Condensed" w:eastAsia="Arial Unicode MS" w:hAnsi="Fira Sans Condensed" w:cs="Arial"/>
          <w:color w:val="auto"/>
        </w:rPr>
      </w:pPr>
      <w:r>
        <w:rPr>
          <w:rFonts w:ascii="Fira Sans Condensed" w:hAnsi="Fira Sans Condensed"/>
          <w:noProof/>
        </w:rPr>
        <mc:AlternateContent>
          <mc:Choice Requires="wps">
            <w:drawing>
              <wp:anchor distT="0" distB="0" distL="114300" distR="114300" simplePos="0" relativeHeight="251658241" behindDoc="0" locked="0" layoutInCell="1" allowOverlap="1" wp14:anchorId="14079D22" wp14:editId="01B07A6F">
                <wp:simplePos x="0" y="0"/>
                <wp:positionH relativeFrom="column">
                  <wp:posOffset>364490</wp:posOffset>
                </wp:positionH>
                <wp:positionV relativeFrom="paragraph">
                  <wp:posOffset>169545</wp:posOffset>
                </wp:positionV>
                <wp:extent cx="5449570" cy="1209040"/>
                <wp:effectExtent l="0" t="0" r="11430" b="10160"/>
                <wp:wrapSquare wrapText="bothSides"/>
                <wp:docPr id="7" name="Text Box 7"/>
                <wp:cNvGraphicFramePr/>
                <a:graphic xmlns:a="http://schemas.openxmlformats.org/drawingml/2006/main">
                  <a:graphicData uri="http://schemas.microsoft.com/office/word/2010/wordprocessingShape">
                    <wps:wsp>
                      <wps:cNvSpPr txBox="1"/>
                      <wps:spPr>
                        <a:xfrm>
                          <a:off x="0" y="0"/>
                          <a:ext cx="5449570" cy="1209040"/>
                        </a:xfrm>
                        <a:prstGeom prst="rect">
                          <a:avLst/>
                        </a:prstGeom>
                        <a:solidFill>
                          <a:schemeClr val="accent6">
                            <a:lumMod val="20000"/>
                            <a:lumOff val="80000"/>
                          </a:schemeClr>
                        </a:solidFill>
                        <a:ln>
                          <a:solidFill>
                            <a:schemeClr val="accent6">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FAE85F1" w14:textId="1A4A726B" w:rsidR="00A928ED" w:rsidRDefault="00203703">
                            <w:pPr>
                              <w:rPr>
                                <w:rFonts w:ascii="Fira Sans Condensed" w:hAnsi="Fira Sans Condensed"/>
                                <w:i/>
                                <w:iCs/>
                                <w:sz w:val="20"/>
                                <w:szCs w:val="20"/>
                              </w:rPr>
                            </w:pPr>
                            <w:r w:rsidRPr="00203703">
                              <w:rPr>
                                <w:rFonts w:ascii="Fira Sans Condensed" w:hAnsi="Fira Sans Condensed"/>
                                <w:i/>
                                <w:iCs/>
                                <w:sz w:val="20"/>
                                <w:szCs w:val="20"/>
                              </w:rPr>
                              <w:t>“</w:t>
                            </w:r>
                            <w:r>
                              <w:rPr>
                                <w:rFonts w:ascii="Fira Sans Condensed" w:hAnsi="Fira Sans Condensed"/>
                                <w:i/>
                                <w:iCs/>
                                <w:sz w:val="20"/>
                                <w:szCs w:val="20"/>
                              </w:rPr>
                              <w:t>C</w:t>
                            </w:r>
                            <w:r w:rsidRPr="00203703">
                              <w:rPr>
                                <w:rFonts w:ascii="Fira Sans Condensed" w:hAnsi="Fira Sans Condensed"/>
                                <w:i/>
                                <w:iCs/>
                                <w:sz w:val="20"/>
                                <w:szCs w:val="20"/>
                              </w:rPr>
                              <w:t xml:space="preserve">urrently, we’re in dire need of immediate support in the form of financial assistance to make sure that those who are out in the cold are able to find warmth, those who are hungry are able to eat, and children who are already suffering from malnutrition are able to survive. Obviously, our priority, at this point, is the people of </w:t>
                            </w:r>
                            <w:r>
                              <w:rPr>
                                <w:rFonts w:ascii="Fira Sans Condensed" w:hAnsi="Fira Sans Condensed"/>
                                <w:i/>
                                <w:iCs/>
                                <w:sz w:val="20"/>
                                <w:szCs w:val="20"/>
                              </w:rPr>
                              <w:t>s</w:t>
                            </w:r>
                            <w:r w:rsidRPr="00203703">
                              <w:rPr>
                                <w:rFonts w:ascii="Fira Sans Condensed" w:hAnsi="Fira Sans Condensed"/>
                                <w:i/>
                                <w:iCs/>
                                <w:sz w:val="20"/>
                                <w:szCs w:val="20"/>
                              </w:rPr>
                              <w:t>outheast T</w:t>
                            </w:r>
                            <w:r>
                              <w:rPr>
                                <w:rFonts w:ascii="Fira Sans Condensed" w:hAnsi="Fira Sans Condensed"/>
                                <w:i/>
                                <w:iCs/>
                                <w:sz w:val="20"/>
                                <w:szCs w:val="20"/>
                              </w:rPr>
                              <w:t>urkey</w:t>
                            </w:r>
                            <w:r w:rsidRPr="00203703">
                              <w:rPr>
                                <w:rFonts w:ascii="Fira Sans Condensed" w:hAnsi="Fira Sans Condensed"/>
                                <w:i/>
                                <w:iCs/>
                                <w:sz w:val="20"/>
                                <w:szCs w:val="20"/>
                              </w:rPr>
                              <w:t xml:space="preserve"> and Northwest Syria, who have been hit the hardest by one of the most destructive and wide-reaching earthquakes to impact the region in recent times.”  </w:t>
                            </w:r>
                          </w:p>
                          <w:p w14:paraId="2AF27053" w14:textId="31CBF054" w:rsidR="00203703" w:rsidRDefault="00203703">
                            <w:pPr>
                              <w:rPr>
                                <w:rFonts w:ascii="Fira Sans Condensed" w:hAnsi="Fira Sans Condensed"/>
                                <w:i/>
                                <w:iCs/>
                                <w:sz w:val="20"/>
                                <w:szCs w:val="20"/>
                              </w:rPr>
                            </w:pPr>
                          </w:p>
                          <w:p w14:paraId="77CF87A0" w14:textId="6A765056" w:rsidR="00203703" w:rsidRPr="00203703" w:rsidRDefault="00160702" w:rsidP="00160702">
                            <w:pPr>
                              <w:jc w:val="right"/>
                              <w:rPr>
                                <w:rFonts w:ascii="Fira Sans Condensed" w:hAnsi="Fira Sans Condensed"/>
                                <w:i/>
                                <w:iCs/>
                                <w:sz w:val="20"/>
                                <w:szCs w:val="20"/>
                              </w:rPr>
                            </w:pPr>
                            <w:r>
                              <w:rPr>
                                <w:rFonts w:ascii="Calibri" w:hAnsi="Calibri" w:cs="Calibri"/>
                                <w:i/>
                                <w:iCs/>
                                <w:sz w:val="20"/>
                                <w:szCs w:val="20"/>
                              </w:rPr>
                              <w:t>̶</w:t>
                            </w:r>
                            <w:r>
                              <w:rPr>
                                <w:rFonts w:ascii="Fira Sans Condensed" w:hAnsi="Fira Sans Condensed"/>
                                <w:i/>
                                <w:iCs/>
                                <w:sz w:val="20"/>
                                <w:szCs w:val="20"/>
                              </w:rPr>
                              <w:t xml:space="preserve"> Sherine</w:t>
                            </w:r>
                            <w:r w:rsidR="00203703" w:rsidRPr="00203703">
                              <w:rPr>
                                <w:rFonts w:ascii="Fira Sans Condensed" w:hAnsi="Fira Sans Condensed"/>
                                <w:i/>
                                <w:iCs/>
                                <w:sz w:val="20"/>
                                <w:szCs w:val="20"/>
                              </w:rPr>
                              <w:t xml:space="preserve"> Ibrahim, Country Director of CARE </w:t>
                            </w:r>
                            <w:r w:rsidR="00203703" w:rsidRPr="00203703">
                              <w:rPr>
                                <w:rFonts w:ascii="Fira Sans Condensed" w:hAnsi="Fira Sans Condensed"/>
                                <w:i/>
                                <w:iCs/>
                                <w:sz w:val="20"/>
                                <w:szCs w:val="20"/>
                              </w:rPr>
                              <w:t>Turke</w:t>
                            </w:r>
                            <w:r w:rsidR="00203703">
                              <w:rPr>
                                <w:rFonts w:ascii="Fira Sans Condensed" w:hAnsi="Fira Sans Condensed"/>
                                <w:i/>
                                <w:iCs/>
                                <w:sz w:val="20"/>
                                <w:szCs w:val="20"/>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79D22" id="Text Box 7" o:spid="_x0000_s1037" type="#_x0000_t202" style="position:absolute;margin-left:28.7pt;margin-top:13.35pt;width:429.1pt;height:95.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" fillcolor="#fde9d9 [665]" strokecolor="#e36c0a [2409]">
                <v:textbox>
                  <w:txbxContent>
                    <w:p w14:paraId="0FAE85F1" w14:textId="1A4A726B" w:rsidR="00A928ED" w:rsidRDefault="00203703">
                      <w:pPr>
                        <w:rPr>
                          <w:rFonts w:ascii="Fira Sans Condensed" w:hAnsi="Fira Sans Condensed"/>
                          <w:i/>
                          <w:iCs/>
                          <w:sz w:val="20"/>
                          <w:szCs w:val="20"/>
                        </w:rPr>
                      </w:pPr>
                      <w:r w:rsidRPr="00203703">
                        <w:rPr>
                          <w:rFonts w:ascii="Fira Sans Condensed" w:hAnsi="Fira Sans Condensed"/>
                          <w:i/>
                          <w:iCs/>
                          <w:sz w:val="20"/>
                          <w:szCs w:val="20"/>
                        </w:rPr>
                        <w:t>“</w:t>
                      </w:r>
                      <w:r>
                        <w:rPr>
                          <w:rFonts w:ascii="Fira Sans Condensed" w:hAnsi="Fira Sans Condensed"/>
                          <w:i/>
                          <w:iCs/>
                          <w:sz w:val="20"/>
                          <w:szCs w:val="20"/>
                        </w:rPr>
                        <w:t>C</w:t>
                      </w:r>
                      <w:r w:rsidRPr="00203703">
                        <w:rPr>
                          <w:rFonts w:ascii="Fira Sans Condensed" w:hAnsi="Fira Sans Condensed"/>
                          <w:i/>
                          <w:iCs/>
                          <w:sz w:val="20"/>
                          <w:szCs w:val="20"/>
                        </w:rPr>
                        <w:t xml:space="preserve">urrently, we’re in dire need of immediate support in the form of financial assistance to make sure that those who are out in the cold are able to find warmth, those who are hungry are able to eat, and children who are already suffering from malnutrition are able to survive. Obviously, our priority, at this point, is the people of </w:t>
                      </w:r>
                      <w:r>
                        <w:rPr>
                          <w:rFonts w:ascii="Fira Sans Condensed" w:hAnsi="Fira Sans Condensed"/>
                          <w:i/>
                          <w:iCs/>
                          <w:sz w:val="20"/>
                          <w:szCs w:val="20"/>
                        </w:rPr>
                        <w:t>s</w:t>
                      </w:r>
                      <w:r w:rsidRPr="00203703">
                        <w:rPr>
                          <w:rFonts w:ascii="Fira Sans Condensed" w:hAnsi="Fira Sans Condensed"/>
                          <w:i/>
                          <w:iCs/>
                          <w:sz w:val="20"/>
                          <w:szCs w:val="20"/>
                        </w:rPr>
                        <w:t>outheast T</w:t>
                      </w:r>
                      <w:r>
                        <w:rPr>
                          <w:rFonts w:ascii="Fira Sans Condensed" w:hAnsi="Fira Sans Condensed"/>
                          <w:i/>
                          <w:iCs/>
                          <w:sz w:val="20"/>
                          <w:szCs w:val="20"/>
                        </w:rPr>
                        <w:t>urkey</w:t>
                      </w:r>
                      <w:r w:rsidRPr="00203703">
                        <w:rPr>
                          <w:rFonts w:ascii="Fira Sans Condensed" w:hAnsi="Fira Sans Condensed"/>
                          <w:i/>
                          <w:iCs/>
                          <w:sz w:val="20"/>
                          <w:szCs w:val="20"/>
                        </w:rPr>
                        <w:t xml:space="preserve"> and Northwest Syria, who have been hit the hardest by one of the most destructive and wide-reaching earthquakes to impact the region in recent times.”  </w:t>
                      </w:r>
                    </w:p>
                    <w:p w14:paraId="2AF27053" w14:textId="31CBF054" w:rsidR="00203703" w:rsidRDefault="00203703">
                      <w:pPr>
                        <w:rPr>
                          <w:rFonts w:ascii="Fira Sans Condensed" w:hAnsi="Fira Sans Condensed"/>
                          <w:i/>
                          <w:iCs/>
                          <w:sz w:val="20"/>
                          <w:szCs w:val="20"/>
                        </w:rPr>
                      </w:pPr>
                    </w:p>
                    <w:p w14:paraId="77CF87A0" w14:textId="6A765056" w:rsidR="00203703" w:rsidRPr="00203703" w:rsidRDefault="00160702" w:rsidP="00160702">
                      <w:pPr>
                        <w:jc w:val="right"/>
                        <w:rPr>
                          <w:rFonts w:ascii="Fira Sans Condensed" w:hAnsi="Fira Sans Condensed"/>
                          <w:i/>
                          <w:iCs/>
                          <w:sz w:val="20"/>
                          <w:szCs w:val="20"/>
                        </w:rPr>
                      </w:pPr>
                      <w:r>
                        <w:rPr>
                          <w:rFonts w:ascii="Calibri" w:hAnsi="Calibri" w:cs="Calibri"/>
                          <w:i/>
                          <w:iCs/>
                          <w:sz w:val="20"/>
                          <w:szCs w:val="20"/>
                        </w:rPr>
                        <w:t>̶</w:t>
                      </w:r>
                      <w:r>
                        <w:rPr>
                          <w:rFonts w:ascii="Fira Sans Condensed" w:hAnsi="Fira Sans Condensed"/>
                          <w:i/>
                          <w:iCs/>
                          <w:sz w:val="20"/>
                          <w:szCs w:val="20"/>
                        </w:rPr>
                        <w:t xml:space="preserve"> Sherine</w:t>
                      </w:r>
                      <w:r w:rsidR="00203703" w:rsidRPr="00203703">
                        <w:rPr>
                          <w:rFonts w:ascii="Fira Sans Condensed" w:hAnsi="Fira Sans Condensed"/>
                          <w:i/>
                          <w:iCs/>
                          <w:sz w:val="20"/>
                          <w:szCs w:val="20"/>
                        </w:rPr>
                        <w:t xml:space="preserve"> Ibrahim, Country Director of CARE </w:t>
                      </w:r>
                      <w:r w:rsidR="00203703" w:rsidRPr="00203703">
                        <w:rPr>
                          <w:rFonts w:ascii="Fira Sans Condensed" w:hAnsi="Fira Sans Condensed"/>
                          <w:i/>
                          <w:iCs/>
                          <w:sz w:val="20"/>
                          <w:szCs w:val="20"/>
                        </w:rPr>
                        <w:t>Turke</w:t>
                      </w:r>
                      <w:r w:rsidR="00203703">
                        <w:rPr>
                          <w:rFonts w:ascii="Fira Sans Condensed" w:hAnsi="Fira Sans Condensed"/>
                          <w:i/>
                          <w:iCs/>
                          <w:sz w:val="20"/>
                          <w:szCs w:val="20"/>
                        </w:rPr>
                        <w:t>y</w:t>
                      </w:r>
                    </w:p>
                  </w:txbxContent>
                </v:textbox>
                <w10:wrap type="square"/>
              </v:shape>
            </w:pict>
          </mc:Fallback>
        </mc:AlternateContent>
      </w:r>
    </w:p>
    <w:p w14:paraId="6D775A8B" w14:textId="11321E53" w:rsidR="00A769D9" w:rsidRDefault="00A769D9" w:rsidP="009C3B6C">
      <w:pPr>
        <w:rPr>
          <w:rFonts w:ascii="Fira Sans Condensed" w:hAnsi="Fira Sans Condensed" w:cs="Arial"/>
          <w:b/>
          <w:bCs/>
          <w:color w:val="E36C0A" w:themeColor="accent6" w:themeShade="BF"/>
          <w:spacing w:val="-2"/>
          <w:kern w:val="28"/>
          <w:sz w:val="36"/>
          <w:szCs w:val="36"/>
        </w:rPr>
      </w:pPr>
    </w:p>
    <w:p w14:paraId="2DDB6333" w14:textId="77777777" w:rsidR="00A769D9" w:rsidRDefault="00A769D9" w:rsidP="009C3B6C">
      <w:pPr>
        <w:rPr>
          <w:rFonts w:ascii="Fira Sans Condensed" w:hAnsi="Fira Sans Condensed" w:cs="Arial"/>
          <w:b/>
          <w:bCs/>
          <w:color w:val="E36C0A" w:themeColor="accent6" w:themeShade="BF"/>
          <w:spacing w:val="-2"/>
          <w:kern w:val="28"/>
          <w:sz w:val="36"/>
          <w:szCs w:val="36"/>
        </w:rPr>
      </w:pPr>
    </w:p>
    <w:p w14:paraId="4E68390F" w14:textId="77777777" w:rsidR="00A769D9" w:rsidRDefault="00A769D9" w:rsidP="009C3B6C">
      <w:pPr>
        <w:rPr>
          <w:rFonts w:ascii="Fira Sans Condensed" w:hAnsi="Fira Sans Condensed" w:cs="Arial"/>
          <w:b/>
          <w:bCs/>
          <w:color w:val="E36C0A" w:themeColor="accent6" w:themeShade="BF"/>
          <w:spacing w:val="-2"/>
          <w:kern w:val="28"/>
          <w:sz w:val="36"/>
          <w:szCs w:val="36"/>
        </w:rPr>
      </w:pPr>
    </w:p>
    <w:p w14:paraId="36871ACE" w14:textId="77777777" w:rsidR="00A769D9" w:rsidRDefault="00A769D9" w:rsidP="009C3B6C">
      <w:pPr>
        <w:rPr>
          <w:rFonts w:ascii="Fira Sans Condensed" w:hAnsi="Fira Sans Condensed" w:cs="Arial"/>
          <w:b/>
          <w:bCs/>
          <w:color w:val="E36C0A" w:themeColor="accent6" w:themeShade="BF"/>
          <w:spacing w:val="-2"/>
          <w:kern w:val="28"/>
          <w:sz w:val="36"/>
          <w:szCs w:val="36"/>
        </w:rPr>
      </w:pPr>
    </w:p>
    <w:p w14:paraId="6AE328EC" w14:textId="77777777" w:rsidR="00A769D9" w:rsidRDefault="00A769D9" w:rsidP="009C3B6C">
      <w:pPr>
        <w:rPr>
          <w:rFonts w:ascii="Fira Sans Condensed" w:hAnsi="Fira Sans Condensed" w:cs="Arial"/>
          <w:b/>
          <w:bCs/>
          <w:color w:val="E36C0A" w:themeColor="accent6" w:themeShade="BF"/>
          <w:spacing w:val="-2"/>
          <w:kern w:val="28"/>
          <w:sz w:val="36"/>
          <w:szCs w:val="36"/>
        </w:rPr>
      </w:pPr>
    </w:p>
    <w:p w14:paraId="3A5D9CEA" w14:textId="27A5E4E4" w:rsidR="008B3534" w:rsidRPr="00647120" w:rsidRDefault="00D45693" w:rsidP="009C3B6C">
      <w:pPr>
        <w:rPr>
          <w:rFonts w:ascii="Fira Sans Condensed" w:hAnsi="Fira Sans Condensed" w:cs="Arial"/>
          <w:b/>
          <w:bCs/>
          <w:color w:val="E36C0A" w:themeColor="accent6" w:themeShade="BF"/>
          <w:spacing w:val="-2"/>
          <w:kern w:val="28"/>
          <w:sz w:val="36"/>
          <w:szCs w:val="36"/>
        </w:rPr>
      </w:pPr>
      <w:r w:rsidRPr="00647120">
        <w:rPr>
          <w:rFonts w:ascii="Fira Sans Condensed" w:hAnsi="Fira Sans Condensed" w:cs="Arial"/>
          <w:b/>
          <w:bCs/>
          <w:color w:val="E36C0A" w:themeColor="accent6" w:themeShade="BF"/>
          <w:spacing w:val="-2"/>
          <w:kern w:val="28"/>
          <w:sz w:val="36"/>
          <w:szCs w:val="36"/>
        </w:rPr>
        <w:t>Conclusion</w:t>
      </w:r>
    </w:p>
    <w:p w14:paraId="095E2E87" w14:textId="6AB90277" w:rsidR="00B55C26" w:rsidRPr="00647120" w:rsidRDefault="0099331D" w:rsidP="00CB7ECD">
      <w:pPr>
        <w:ind w:right="147"/>
        <w:rPr>
          <w:rFonts w:ascii="Fira Sans Condensed" w:hAnsi="Fira Sans Condensed"/>
          <w:sz w:val="21"/>
          <w:szCs w:val="21"/>
        </w:rPr>
      </w:pPr>
      <w:r>
        <w:rPr>
          <w:rFonts w:ascii="Fira Sans Condensed" w:hAnsi="Fira Sans Condensed"/>
        </w:rPr>
        <w:t xml:space="preserve">The earthquakes that have hit </w:t>
      </w:r>
      <w:r w:rsidR="007848E6">
        <w:rPr>
          <w:rFonts w:ascii="Fira Sans Condensed" w:hAnsi="Fira Sans Condensed"/>
        </w:rPr>
        <w:t xml:space="preserve">southern Turkey and northern Syria have already claimed the lives of </w:t>
      </w:r>
      <w:r w:rsidR="00204907">
        <w:rPr>
          <w:rFonts w:ascii="Fira Sans Condensed" w:hAnsi="Fira Sans Condensed"/>
        </w:rPr>
        <w:t>at least 2,</w:t>
      </w:r>
      <w:r w:rsidR="00F6418B">
        <w:rPr>
          <w:rFonts w:ascii="Fira Sans Condensed" w:hAnsi="Fira Sans Condensed"/>
        </w:rPr>
        <w:t>5</w:t>
      </w:r>
      <w:r w:rsidR="00204907">
        <w:rPr>
          <w:rFonts w:ascii="Fira Sans Condensed" w:hAnsi="Fira Sans Condensed"/>
        </w:rPr>
        <w:t>00</w:t>
      </w:r>
      <w:r w:rsidR="007848E6">
        <w:rPr>
          <w:rFonts w:ascii="Fira Sans Condensed" w:hAnsi="Fira Sans Condensed"/>
        </w:rPr>
        <w:t xml:space="preserve"> people. </w:t>
      </w:r>
      <w:r w:rsidR="000C4DEF">
        <w:rPr>
          <w:rFonts w:ascii="Fira Sans Condensed" w:hAnsi="Fira Sans Condensed"/>
        </w:rPr>
        <w:t xml:space="preserve">With a winter storm expected to strike in the coming days, we must act quickly to ensure that the families that have been displaced have access to </w:t>
      </w:r>
      <w:r w:rsidR="0045288D">
        <w:rPr>
          <w:rFonts w:ascii="Fira Sans Condensed" w:hAnsi="Fira Sans Condensed"/>
        </w:rPr>
        <w:t xml:space="preserve">shelter, food and other essential items </w:t>
      </w:r>
      <w:r w:rsidR="00C00FB4">
        <w:rPr>
          <w:rFonts w:ascii="Fira Sans Condensed" w:hAnsi="Fira Sans Condensed"/>
        </w:rPr>
        <w:t xml:space="preserve">so they can get through the winter. </w:t>
      </w:r>
      <w:r w:rsidR="00E16E34">
        <w:rPr>
          <w:rFonts w:ascii="Fira Sans Condensed" w:hAnsi="Fira Sans Condensed"/>
        </w:rPr>
        <w:t xml:space="preserve">On behalf of the people and communities impacted by </w:t>
      </w:r>
      <w:r w:rsidR="00F63A83">
        <w:rPr>
          <w:rFonts w:ascii="Fira Sans Condensed" w:hAnsi="Fira Sans Condensed"/>
        </w:rPr>
        <w:t xml:space="preserve">CARE’s response, we thank you for your generous contribution to the </w:t>
      </w:r>
      <w:r w:rsidR="00BC6726">
        <w:rPr>
          <w:rFonts w:ascii="Fira Sans Condensed" w:hAnsi="Fira Sans Condensed"/>
        </w:rPr>
        <w:t>Turkey and Syria Earthquake</w:t>
      </w:r>
      <w:r w:rsidR="0010424F">
        <w:rPr>
          <w:rFonts w:ascii="Fira Sans Condensed" w:hAnsi="Fira Sans Condensed"/>
        </w:rPr>
        <w:t xml:space="preserve"> Response fund</w:t>
      </w:r>
      <w:r w:rsidR="00A3718B" w:rsidRPr="00647120">
        <w:rPr>
          <w:rFonts w:ascii="Fira Sans Condensed" w:hAnsi="Fira Sans Condensed" w:cs="Arial"/>
        </w:rPr>
        <w:t>.</w:t>
      </w:r>
      <w:r w:rsidR="00A3718B" w:rsidRPr="00647120">
        <w:rPr>
          <w:rStyle w:val="FootnoteReference"/>
          <w:rFonts w:ascii="Fira Sans Condensed" w:hAnsi="Fira Sans Condensed" w:cs="Arial"/>
        </w:rPr>
        <w:footnoteReference w:id="2"/>
      </w:r>
      <w:r w:rsidR="00A3718B" w:rsidRPr="00647120">
        <w:rPr>
          <w:rFonts w:ascii="Fira Sans Condensed" w:hAnsi="Fira Sans Condensed" w:cs="Arial"/>
        </w:rPr>
        <w:t xml:space="preserve"> </w:t>
      </w:r>
    </w:p>
    <w:p w14:paraId="622DDFDD" w14:textId="71756CA5" w:rsidR="00B57C9D" w:rsidRPr="00647120" w:rsidRDefault="00B57C9D" w:rsidP="00F3055A">
      <w:pPr>
        <w:rPr>
          <w:rFonts w:ascii="Fira Sans Condensed" w:hAnsi="Fira Sans Condensed" w:cs="Arial"/>
          <w:i/>
          <w:iCs/>
        </w:rPr>
      </w:pPr>
    </w:p>
    <w:p w14:paraId="2D8B8E24" w14:textId="03DCD5FC" w:rsidR="00FB429F" w:rsidRPr="00647120" w:rsidRDefault="004F1CA7" w:rsidP="00424696">
      <w:pPr>
        <w:spacing w:after="240"/>
        <w:rPr>
          <w:rFonts w:ascii="Fira Sans Condensed" w:hAnsi="Fira Sans Condensed" w:cs="Arial"/>
        </w:rPr>
      </w:pPr>
      <w:r>
        <w:rPr>
          <w:rFonts w:ascii="Fira Sans Condensed" w:hAnsi="Fira Sans Condensed" w:cs="Arial"/>
          <w:i/>
          <w:iCs/>
        </w:rPr>
        <w:t>February</w:t>
      </w:r>
      <w:r w:rsidR="00A01F40" w:rsidRPr="00647120">
        <w:rPr>
          <w:rFonts w:ascii="Fira Sans Condensed" w:hAnsi="Fira Sans Condensed" w:cs="Arial"/>
          <w:i/>
          <w:iCs/>
        </w:rPr>
        <w:t xml:space="preserve"> </w:t>
      </w:r>
      <w:r w:rsidR="00D62342" w:rsidRPr="00647120">
        <w:rPr>
          <w:rFonts w:ascii="Fira Sans Condensed" w:hAnsi="Fira Sans Condensed" w:cs="Arial"/>
          <w:i/>
          <w:iCs/>
        </w:rPr>
        <w:t>202</w:t>
      </w:r>
      <w:r>
        <w:rPr>
          <w:rFonts w:ascii="Fira Sans Condensed" w:hAnsi="Fira Sans Condensed" w:cs="Arial"/>
          <w:i/>
          <w:iCs/>
        </w:rPr>
        <w:t>3</w:t>
      </w:r>
    </w:p>
    <w:sectPr w:rsidR="00FB429F" w:rsidRPr="00647120" w:rsidSect="00F3055A">
      <w:headerReference w:type="default" r:id="rId19"/>
      <w:footerReference w:type="default" r:id="rId20"/>
      <w:headerReference w:type="first" r:id="rId21"/>
      <w:footerReference w:type="first" r:id="rId22"/>
      <w:type w:val="continuous"/>
      <w:pgSz w:w="12240" w:h="15840"/>
      <w:pgMar w:top="1080" w:right="1080" w:bottom="864" w:left="1080" w:header="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E287B" w14:textId="77777777" w:rsidR="008A7D2B" w:rsidRDefault="008A7D2B">
      <w:r>
        <w:separator/>
      </w:r>
    </w:p>
  </w:endnote>
  <w:endnote w:type="continuationSeparator" w:id="0">
    <w:p w14:paraId="7C89F4AF" w14:textId="77777777" w:rsidR="008A7D2B" w:rsidRDefault="008A7D2B">
      <w:r>
        <w:continuationSeparator/>
      </w:r>
    </w:p>
  </w:endnote>
  <w:endnote w:type="continuationNotice" w:id="1">
    <w:p w14:paraId="76FBFC8E" w14:textId="77777777" w:rsidR="008A7D2B" w:rsidRDefault="008A7D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ira Sans Condensed">
    <w:altName w:val="Fira Sans Condensed"/>
    <w:panose1 w:val="020B0604020202020204"/>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fficinaSansStd-Book">
    <w:altName w:val="Calibri"/>
    <w:panose1 w:val="020B0604020202020204"/>
    <w:charset w:val="00"/>
    <w:family w:val="auto"/>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FreightText Pro Book">
    <w:altName w:val="Calibri"/>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ITC Officina Sans Std Book">
    <w:altName w:val="Courier New"/>
    <w:panose1 w:val="020B0604020202020204"/>
    <w:charset w:val="00"/>
    <w:family w:val="auto"/>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5DBA0" w14:textId="048A171E" w:rsidR="00D45693" w:rsidRPr="006123D1" w:rsidRDefault="00D45693" w:rsidP="00952688">
    <w:pPr>
      <w:pStyle w:val="Footer"/>
      <w:framePr w:wrap="none" w:vAnchor="text" w:hAnchor="page" w:x="11086" w:y="35"/>
      <w:rPr>
        <w:rStyle w:val="PageNumber"/>
        <w:rFonts w:cs="Arial"/>
        <w:b/>
        <w:color w:val="E36F1E"/>
        <w:sz w:val="16"/>
        <w:szCs w:val="16"/>
      </w:rPr>
    </w:pPr>
    <w:r w:rsidRPr="006123D1">
      <w:rPr>
        <w:rStyle w:val="PageNumber"/>
        <w:rFonts w:cs="Arial"/>
        <w:b/>
        <w:color w:val="E4761E"/>
        <w:sz w:val="16"/>
        <w:szCs w:val="16"/>
      </w:rPr>
      <w:fldChar w:fldCharType="begin"/>
    </w:r>
    <w:r w:rsidRPr="006123D1">
      <w:rPr>
        <w:rStyle w:val="PageNumber"/>
        <w:rFonts w:cs="Arial"/>
        <w:b/>
        <w:color w:val="E4761E"/>
        <w:sz w:val="16"/>
        <w:szCs w:val="16"/>
      </w:rPr>
      <w:instrText xml:space="preserve">PAGE  </w:instrText>
    </w:r>
    <w:r w:rsidRPr="006123D1">
      <w:rPr>
        <w:rStyle w:val="PageNumber"/>
        <w:rFonts w:cs="Arial"/>
        <w:b/>
        <w:color w:val="E4761E"/>
        <w:sz w:val="16"/>
        <w:szCs w:val="16"/>
      </w:rPr>
      <w:fldChar w:fldCharType="separate"/>
    </w:r>
    <w:r w:rsidR="00154423">
      <w:rPr>
        <w:rStyle w:val="PageNumber"/>
        <w:rFonts w:cs="Arial"/>
        <w:b/>
        <w:noProof/>
        <w:color w:val="E4761E"/>
        <w:sz w:val="16"/>
        <w:szCs w:val="16"/>
      </w:rPr>
      <w:t>2</w:t>
    </w:r>
    <w:r w:rsidRPr="006123D1">
      <w:rPr>
        <w:rStyle w:val="PageNumber"/>
        <w:rFonts w:cs="Arial"/>
        <w:b/>
        <w:color w:val="E4761E"/>
        <w:sz w:val="16"/>
        <w:szCs w:val="16"/>
      </w:rPr>
      <w:fldChar w:fldCharType="end"/>
    </w:r>
  </w:p>
  <w:p w14:paraId="286CD57B" w14:textId="335698CD" w:rsidR="00D45693" w:rsidRPr="00A01F40" w:rsidRDefault="00C508C0" w:rsidP="00915735">
    <w:pPr>
      <w:spacing w:before="20"/>
      <w:rPr>
        <w:rFonts w:ascii="Fira Sans Condensed" w:hAnsi="Fira Sans Condensed" w:cstheme="minorHAnsi"/>
        <w:color w:val="3E4D53"/>
        <w:sz w:val="16"/>
        <w:szCs w:val="16"/>
      </w:rPr>
    </w:pPr>
    <w:r w:rsidRPr="00A01F40">
      <w:rPr>
        <w:rFonts w:ascii="Fira Sans Condensed" w:hAnsi="Fira Sans Condensed" w:cstheme="minorHAnsi"/>
        <w:b/>
        <w:color w:val="E36F1E"/>
        <w:sz w:val="16"/>
        <w:szCs w:val="16"/>
      </w:rPr>
      <w:t xml:space="preserve">CARE EMERGENCY APPEAL – </w:t>
    </w:r>
    <w:r w:rsidR="00BC6726">
      <w:rPr>
        <w:rFonts w:ascii="Fira Sans Condensed" w:hAnsi="Fira Sans Condensed" w:cstheme="minorHAnsi"/>
        <w:b/>
        <w:color w:val="E36F1E"/>
        <w:sz w:val="16"/>
        <w:szCs w:val="16"/>
      </w:rPr>
      <w:t>TURKEY-SYRIA EARTHQUAKE RESPONSE</w:t>
    </w:r>
  </w:p>
  <w:p w14:paraId="1AE276DD" w14:textId="77777777" w:rsidR="00D45693" w:rsidRPr="00A3487B" w:rsidRDefault="00D45693" w:rsidP="00915735">
    <w:pPr>
      <w:spacing w:line="14" w:lineRule="auto"/>
      <w:rPr>
        <w:rFonts w:ascii="ITC Officina Sans Std Book" w:hAnsi="ITC Officina Sans Std Book"/>
        <w:color w:val="3E4D53"/>
        <w:sz w:val="18"/>
        <w:szCs w:val="18"/>
      </w:rPr>
    </w:pPr>
  </w:p>
  <w:p w14:paraId="7CF6C4E3" w14:textId="77777777" w:rsidR="00D45693" w:rsidRPr="00A3487B" w:rsidRDefault="00D45693">
    <w:pPr>
      <w:spacing w:line="14" w:lineRule="auto"/>
      <w:rPr>
        <w:rFonts w:ascii="ITC Officina Sans Std Book" w:hAnsi="ITC Officina Sans Std Book"/>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4565" w14:textId="522D77C6" w:rsidR="00D45693" w:rsidRPr="00C42CE4" w:rsidRDefault="00D45693" w:rsidP="00DC546E">
    <w:pPr>
      <w:tabs>
        <w:tab w:val="right" w:pos="9720"/>
      </w:tabs>
      <w:spacing w:before="20"/>
      <w:ind w:right="360"/>
      <w:rPr>
        <w:rFonts w:cs="Arial"/>
        <w:color w:val="E36F1E"/>
        <w:sz w:val="15"/>
        <w:szCs w:val="15"/>
      </w:rPr>
    </w:pPr>
    <w:r w:rsidRPr="00C42CE4">
      <w:rPr>
        <w:rFonts w:cs="Arial"/>
        <w:color w:val="E36F1E"/>
        <w:sz w:val="15"/>
        <w:szCs w:val="15"/>
      </w:rPr>
      <w:tab/>
    </w:r>
  </w:p>
  <w:p w14:paraId="59538182" w14:textId="77777777" w:rsidR="00D45693" w:rsidRDefault="00D456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5C319" w14:textId="77777777" w:rsidR="008A7D2B" w:rsidRDefault="008A7D2B">
      <w:r>
        <w:separator/>
      </w:r>
    </w:p>
  </w:footnote>
  <w:footnote w:type="continuationSeparator" w:id="0">
    <w:p w14:paraId="52DC8AAF" w14:textId="77777777" w:rsidR="008A7D2B" w:rsidRDefault="008A7D2B">
      <w:r>
        <w:continuationSeparator/>
      </w:r>
    </w:p>
  </w:footnote>
  <w:footnote w:type="continuationNotice" w:id="1">
    <w:p w14:paraId="1B61BE3C" w14:textId="77777777" w:rsidR="008A7D2B" w:rsidRDefault="008A7D2B"/>
  </w:footnote>
  <w:footnote w:id="2">
    <w:p w14:paraId="70E3FA3D" w14:textId="6F96A559" w:rsidR="00A3718B" w:rsidRPr="007B1546" w:rsidRDefault="00A3718B" w:rsidP="00A3718B">
      <w:pPr>
        <w:pStyle w:val="FootnoteText"/>
        <w:rPr>
          <w:rFonts w:ascii="Fira Sans Condensed" w:hAnsi="Fira Sans Condensed" w:cs="Arial"/>
          <w:lang w:val="en-US"/>
        </w:rPr>
      </w:pPr>
      <w:r w:rsidRPr="009C1F47">
        <w:rPr>
          <w:rStyle w:val="FootnoteReference"/>
          <w:rFonts w:ascii="Fira Sans Condensed" w:hAnsi="Fira Sans Condensed" w:cs="Arial"/>
          <w:sz w:val="18"/>
          <w:szCs w:val="18"/>
        </w:rPr>
        <w:footnoteRef/>
      </w:r>
      <w:r w:rsidRPr="009C1F47">
        <w:rPr>
          <w:rFonts w:ascii="Fira Sans Condensed" w:hAnsi="Fira Sans Condensed" w:cs="Arial"/>
          <w:sz w:val="18"/>
          <w:szCs w:val="18"/>
        </w:rPr>
        <w:t xml:space="preserve"> In order to effectively manage the current emergency response and continue to be able to deploy resources for other emergencies, CARE will reserve 20</w:t>
      </w:r>
      <w:r w:rsidR="00A01F40" w:rsidRPr="009C1F47">
        <w:rPr>
          <w:rFonts w:ascii="Fira Sans Condensed" w:hAnsi="Fira Sans Condensed" w:cs="Arial"/>
          <w:sz w:val="18"/>
          <w:szCs w:val="18"/>
        </w:rPr>
        <w:t>%</w:t>
      </w:r>
      <w:r w:rsidRPr="009C1F47">
        <w:rPr>
          <w:rFonts w:ascii="Fira Sans Condensed" w:hAnsi="Fira Sans Condensed" w:cs="Arial"/>
          <w:sz w:val="18"/>
          <w:szCs w:val="18"/>
        </w:rPr>
        <w:t xml:space="preserve"> of donations </w:t>
      </w:r>
      <w:r w:rsidR="002D05BE" w:rsidRPr="009C1F47">
        <w:rPr>
          <w:rFonts w:ascii="Fira Sans Condensed" w:hAnsi="Fira Sans Condensed" w:cs="Arial"/>
          <w:sz w:val="18"/>
          <w:szCs w:val="18"/>
        </w:rPr>
        <w:t xml:space="preserve">to the </w:t>
      </w:r>
      <w:r w:rsidR="00BC6726">
        <w:rPr>
          <w:rFonts w:ascii="Fira Sans Condensed" w:hAnsi="Fira Sans Condensed" w:cs="Arial"/>
          <w:sz w:val="18"/>
          <w:szCs w:val="18"/>
        </w:rPr>
        <w:t>earthquake</w:t>
      </w:r>
      <w:r w:rsidR="007956DA" w:rsidRPr="009C1F47">
        <w:rPr>
          <w:rFonts w:ascii="Fira Sans Condensed" w:hAnsi="Fira Sans Condensed" w:cs="Arial"/>
          <w:sz w:val="18"/>
          <w:szCs w:val="18"/>
        </w:rPr>
        <w:t xml:space="preserve"> </w:t>
      </w:r>
      <w:r w:rsidR="002D05BE" w:rsidRPr="009C1F47">
        <w:rPr>
          <w:rFonts w:ascii="Fira Sans Condensed" w:hAnsi="Fira Sans Condensed" w:cs="Arial"/>
          <w:sz w:val="18"/>
          <w:szCs w:val="18"/>
        </w:rPr>
        <w:t xml:space="preserve">response </w:t>
      </w:r>
      <w:r w:rsidRPr="009C1F47">
        <w:rPr>
          <w:rFonts w:ascii="Fira Sans Condensed" w:hAnsi="Fira Sans Condensed" w:cs="Arial"/>
          <w:sz w:val="18"/>
          <w:szCs w:val="18"/>
        </w:rPr>
        <w:t>to cover technical support, administration and emergency preparedness expenses, including the rapid deployment of staff to emergencies such as this o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5DEC8" w14:textId="2CBF2B03" w:rsidR="00D45693" w:rsidRDefault="1682A441" w:rsidP="00AF43BF">
    <w:pPr>
      <w:pStyle w:val="Header"/>
      <w:ind w:left="-1080"/>
    </w:pPr>
    <w:r>
      <w:rPr>
        <w:noProof/>
      </w:rPr>
      <w:drawing>
        <wp:inline distT="0" distB="0" distL="0" distR="0" wp14:anchorId="537D773C" wp14:editId="2D444C00">
          <wp:extent cx="7772400" cy="68516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7772400" cy="68516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63051" w14:textId="7F7D7D9E" w:rsidR="00D45693" w:rsidRDefault="00D45693" w:rsidP="009B0FEC">
    <w:pPr>
      <w:pStyle w:val="Header"/>
      <w:ind w:hanging="1080"/>
    </w:pPr>
    <w:r>
      <w:rPr>
        <w:noProof/>
      </w:rPr>
      <mc:AlternateContent>
        <mc:Choice Requires="wps">
          <w:drawing>
            <wp:anchor distT="0" distB="0" distL="114300" distR="114300" simplePos="0" relativeHeight="251658240" behindDoc="0" locked="0" layoutInCell="1" allowOverlap="1" wp14:anchorId="641AD2AC" wp14:editId="47EF85AA">
              <wp:simplePos x="0" y="0"/>
              <wp:positionH relativeFrom="column">
                <wp:posOffset>4198620</wp:posOffset>
              </wp:positionH>
              <wp:positionV relativeFrom="paragraph">
                <wp:posOffset>190500</wp:posOffset>
              </wp:positionV>
              <wp:extent cx="234696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34696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4865215" w14:textId="19797932" w:rsidR="00D45693" w:rsidRPr="002708AB" w:rsidRDefault="00D45693" w:rsidP="002708AB">
                          <w:pPr>
                            <w:spacing w:after="120" w:line="285" w:lineRule="auto"/>
                            <w:rPr>
                              <w:rFonts w:ascii="Calibri" w:hAnsi="Calibri"/>
                              <w:color w:val="000000"/>
                              <w:kern w:val="28"/>
                              <w:sz w:val="32"/>
                              <w:szCs w:val="32"/>
                              <w14:cntxtAlts/>
                            </w:rPr>
                          </w:pPr>
                          <w:r w:rsidRPr="002708AB">
                            <w:rPr>
                              <w:rFonts w:asciiTheme="minorHAnsi" w:hAnsiTheme="minorHAnsi"/>
                              <w:b/>
                              <w:bCs/>
                              <w:color w:val="FFFFFF"/>
                              <w:kern w:val="28"/>
                              <w:sz w:val="32"/>
                              <w:szCs w:val="32"/>
                              <w14:cntxtAlts/>
                            </w:rPr>
                            <w:t xml:space="preserve">CARE </w:t>
                          </w:r>
                          <w:r>
                            <w:rPr>
                              <w:rFonts w:asciiTheme="minorHAnsi" w:hAnsiTheme="minorHAnsi"/>
                              <w:color w:val="F2AD50"/>
                              <w:kern w:val="28"/>
                              <w:sz w:val="32"/>
                              <w:szCs w:val="32"/>
                              <w14:cntxtAlts/>
                            </w:rPr>
                            <w:t xml:space="preserve">Emergency </w:t>
                          </w:r>
                          <w:r w:rsidR="00C508C0">
                            <w:rPr>
                              <w:rFonts w:asciiTheme="minorHAnsi" w:hAnsiTheme="minorHAnsi"/>
                              <w:color w:val="F2AD50"/>
                              <w:kern w:val="28"/>
                              <w:sz w:val="32"/>
                              <w:szCs w:val="32"/>
                              <w14:cntxtAlts/>
                            </w:rPr>
                            <w:t>Appeal</w:t>
                          </w:r>
                        </w:p>
                        <w:p w14:paraId="46B2F982" w14:textId="50659808" w:rsidR="00D45693" w:rsidRPr="00C42CE4" w:rsidRDefault="00D45693" w:rsidP="008D281A">
                          <w:pPr>
                            <w:jc w:val="right"/>
                            <w:rPr>
                              <w:rFonts w:cs="Arial"/>
                              <w:b/>
                              <w:bCs/>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1AD2AC" id="_x0000_t202" coordsize="21600,21600" o:spt="202" path="m,l,21600r21600,l21600,xe">
              <v:stroke joinstyle="miter"/>
              <v:path gradientshapeok="t" o:connecttype="rect"/>
            </v:shapetype>
            <v:shape id="Text Box 3" o:spid="_x0000_s1038" type="#_x0000_t202" style="position:absolute;margin-left:330.6pt;margin-top:15pt;width:184.8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" filled="f" stroked="f">
              <v:textbox>
                <w:txbxContent>
                  <w:p w14:paraId="64865215" w14:textId="19797932" w:rsidR="00D45693" w:rsidRPr="002708AB" w:rsidRDefault="00D45693" w:rsidP="002708AB">
                    <w:pPr>
                      <w:spacing w:after="120" w:line="285" w:lineRule="auto"/>
                      <w:rPr>
                        <w:rFonts w:ascii="Calibri" w:hAnsi="Calibri"/>
                        <w:color w:val="000000"/>
                        <w:kern w:val="28"/>
                        <w:sz w:val="32"/>
                        <w:szCs w:val="32"/>
                        <w14:cntxtAlts/>
                      </w:rPr>
                    </w:pPr>
                    <w:r w:rsidRPr="002708AB">
                      <w:rPr>
                        <w:rFonts w:asciiTheme="minorHAnsi" w:hAnsiTheme="minorHAnsi"/>
                        <w:b/>
                        <w:bCs/>
                        <w:color w:val="FFFFFF"/>
                        <w:kern w:val="28"/>
                        <w:sz w:val="32"/>
                        <w:szCs w:val="32"/>
                        <w14:cntxtAlts/>
                      </w:rPr>
                      <w:t xml:space="preserve">CARE </w:t>
                    </w:r>
                    <w:r>
                      <w:rPr>
                        <w:rFonts w:asciiTheme="minorHAnsi" w:hAnsiTheme="minorHAnsi"/>
                        <w:color w:val="F2AD50"/>
                        <w:kern w:val="28"/>
                        <w:sz w:val="32"/>
                        <w:szCs w:val="32"/>
                        <w14:cntxtAlts/>
                      </w:rPr>
                      <w:t xml:space="preserve">Emergency </w:t>
                    </w:r>
                    <w:r w:rsidR="00C508C0">
                      <w:rPr>
                        <w:rFonts w:asciiTheme="minorHAnsi" w:hAnsiTheme="minorHAnsi"/>
                        <w:color w:val="F2AD50"/>
                        <w:kern w:val="28"/>
                        <w:sz w:val="32"/>
                        <w:szCs w:val="32"/>
                        <w14:cntxtAlts/>
                      </w:rPr>
                      <w:t>Appeal</w:t>
                    </w:r>
                  </w:p>
                  <w:p w14:paraId="46B2F982" w14:textId="50659808" w:rsidR="00D45693" w:rsidRPr="00C42CE4" w:rsidRDefault="00D45693" w:rsidP="008D281A">
                    <w:pPr>
                      <w:jc w:val="right"/>
                      <w:rPr>
                        <w:rFonts w:cs="Arial"/>
                        <w:b/>
                        <w:bCs/>
                        <w:color w:val="FFFFFF" w:themeColor="background1"/>
                        <w:sz w:val="24"/>
                        <w:szCs w:val="24"/>
                      </w:rPr>
                    </w:pPr>
                  </w:p>
                </w:txbxContent>
              </v:textbox>
            </v:shape>
          </w:pict>
        </mc:Fallback>
      </mc:AlternateContent>
    </w:r>
    <w:r>
      <w:rPr>
        <w:noProof/>
      </w:rPr>
      <w:drawing>
        <wp:inline distT="0" distB="0" distL="0" distR="0" wp14:anchorId="189BB6F5" wp14:editId="1C781D31">
          <wp:extent cx="7772400" cy="68548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E_header_v2-8.5.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854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6EAC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796C21"/>
    <w:multiLevelType w:val="hybridMultilevel"/>
    <w:tmpl w:val="D898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74C3E"/>
    <w:multiLevelType w:val="hybridMultilevel"/>
    <w:tmpl w:val="3BE2AA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D34D0"/>
    <w:multiLevelType w:val="hybridMultilevel"/>
    <w:tmpl w:val="76EA6A72"/>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4" w15:restartNumberingAfterBreak="0">
    <w:nsid w:val="072A043B"/>
    <w:multiLevelType w:val="hybridMultilevel"/>
    <w:tmpl w:val="2CDEC6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B3BEA"/>
    <w:multiLevelType w:val="hybridMultilevel"/>
    <w:tmpl w:val="66F65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4368C"/>
    <w:multiLevelType w:val="hybridMultilevel"/>
    <w:tmpl w:val="C3620B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F4C8C"/>
    <w:multiLevelType w:val="hybridMultilevel"/>
    <w:tmpl w:val="9DC286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535E5"/>
    <w:multiLevelType w:val="hybridMultilevel"/>
    <w:tmpl w:val="5030BF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A2BEA"/>
    <w:multiLevelType w:val="hybridMultilevel"/>
    <w:tmpl w:val="F3907CC6"/>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4E72257"/>
    <w:multiLevelType w:val="hybridMultilevel"/>
    <w:tmpl w:val="39F25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26F6E"/>
    <w:multiLevelType w:val="hybridMultilevel"/>
    <w:tmpl w:val="337479BA"/>
    <w:lvl w:ilvl="0" w:tplc="751AE6E0">
      <w:start w:val="1"/>
      <w:numFmt w:val="bullet"/>
      <w:lvlText w:val=""/>
      <w:lvlJc w:val="left"/>
      <w:pPr>
        <w:ind w:left="720" w:hanging="360"/>
      </w:pPr>
      <w:rPr>
        <w:rFonts w:ascii="Symbol" w:hAnsi="Symbol" w:hint="default"/>
        <w:b/>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3638A"/>
    <w:multiLevelType w:val="hybridMultilevel"/>
    <w:tmpl w:val="03B6B2E4"/>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13" w15:restartNumberingAfterBreak="0">
    <w:nsid w:val="1C896D3F"/>
    <w:multiLevelType w:val="hybridMultilevel"/>
    <w:tmpl w:val="C6B8FC20"/>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0882BEC"/>
    <w:multiLevelType w:val="hybridMultilevel"/>
    <w:tmpl w:val="E55EF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25D71BC"/>
    <w:multiLevelType w:val="hybridMultilevel"/>
    <w:tmpl w:val="F6F497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8B1898"/>
    <w:multiLevelType w:val="hybridMultilevel"/>
    <w:tmpl w:val="7E10A72C"/>
    <w:lvl w:ilvl="0" w:tplc="2ED4DDEE">
      <w:start w:val="1"/>
      <w:numFmt w:val="bullet"/>
      <w:lvlText w:val="-"/>
      <w:lvlJc w:val="left"/>
      <w:pPr>
        <w:ind w:left="720" w:hanging="360"/>
      </w:pPr>
      <w:rPr>
        <w:rFonts w:ascii="Fira Sans Condensed" w:eastAsia="Times New Roman" w:hAnsi="Fira Sans Condensed"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6B4051F"/>
    <w:multiLevelType w:val="hybridMultilevel"/>
    <w:tmpl w:val="52FC1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663D6A"/>
    <w:multiLevelType w:val="hybridMultilevel"/>
    <w:tmpl w:val="AA2E4D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0953EE"/>
    <w:multiLevelType w:val="hybridMultilevel"/>
    <w:tmpl w:val="473C52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B7683"/>
    <w:multiLevelType w:val="hybridMultilevel"/>
    <w:tmpl w:val="C0AE73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0B593A"/>
    <w:multiLevelType w:val="hybridMultilevel"/>
    <w:tmpl w:val="7B166A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710DB5"/>
    <w:multiLevelType w:val="hybridMultilevel"/>
    <w:tmpl w:val="60C01796"/>
    <w:lvl w:ilvl="0" w:tplc="7A9069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32E6B"/>
    <w:multiLevelType w:val="hybridMultilevel"/>
    <w:tmpl w:val="D30E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C16EC8"/>
    <w:multiLevelType w:val="hybridMultilevel"/>
    <w:tmpl w:val="637C235A"/>
    <w:lvl w:ilvl="0" w:tplc="04090001">
      <w:start w:val="1"/>
      <w:numFmt w:val="bullet"/>
      <w:lvlText w:val=""/>
      <w:lvlJc w:val="left"/>
      <w:pPr>
        <w:ind w:left="72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438F0478"/>
    <w:multiLevelType w:val="hybridMultilevel"/>
    <w:tmpl w:val="3752D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2F5CFF"/>
    <w:multiLevelType w:val="hybridMultilevel"/>
    <w:tmpl w:val="DEDA15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8035817"/>
    <w:multiLevelType w:val="hybridMultilevel"/>
    <w:tmpl w:val="440C1284"/>
    <w:lvl w:ilvl="0" w:tplc="30F479DA">
      <w:numFmt w:val="bullet"/>
      <w:lvlText w:val=""/>
      <w:lvlJc w:val="left"/>
      <w:pPr>
        <w:ind w:left="720" w:hanging="360"/>
      </w:pPr>
      <w:rPr>
        <w:rFonts w:ascii="Symbol" w:eastAsia="Calibri" w:hAnsi="Symbol" w:cs="Times New Roman" w:hint="default"/>
      </w:rPr>
    </w:lvl>
    <w:lvl w:ilvl="1" w:tplc="04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4BA37E23"/>
    <w:multiLevelType w:val="hybridMultilevel"/>
    <w:tmpl w:val="8BE2E70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E322CA3"/>
    <w:multiLevelType w:val="hybridMultilevel"/>
    <w:tmpl w:val="5524D9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57BA4DCB"/>
    <w:multiLevelType w:val="hybridMultilevel"/>
    <w:tmpl w:val="DDF475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26788"/>
    <w:multiLevelType w:val="hybridMultilevel"/>
    <w:tmpl w:val="288CE708"/>
    <w:lvl w:ilvl="0" w:tplc="BF42F956">
      <w:start w:val="1"/>
      <w:numFmt w:val="bullet"/>
      <w:lvlText w:val=""/>
      <w:lvlJc w:val="righ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473A21"/>
    <w:multiLevelType w:val="hybridMultilevel"/>
    <w:tmpl w:val="A5123E96"/>
    <w:lvl w:ilvl="0" w:tplc="BF42F956">
      <w:start w:val="1"/>
      <w:numFmt w:val="bullet"/>
      <w:lvlText w:val=""/>
      <w:lvlJc w:val="righ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73233"/>
    <w:multiLevelType w:val="hybridMultilevel"/>
    <w:tmpl w:val="04DA8FEC"/>
    <w:lvl w:ilvl="0" w:tplc="04090001">
      <w:start w:val="1"/>
      <w:numFmt w:val="bullet"/>
      <w:lvlText w:val=""/>
      <w:lvlJc w:val="left"/>
      <w:pPr>
        <w:ind w:left="955" w:hanging="360"/>
      </w:pPr>
      <w:rPr>
        <w:rFonts w:ascii="Symbol" w:hAnsi="Symbol" w:hint="default"/>
      </w:rPr>
    </w:lvl>
    <w:lvl w:ilvl="1" w:tplc="04090003" w:tentative="1">
      <w:start w:val="1"/>
      <w:numFmt w:val="bullet"/>
      <w:lvlText w:val="o"/>
      <w:lvlJc w:val="left"/>
      <w:pPr>
        <w:ind w:left="1675" w:hanging="360"/>
      </w:pPr>
      <w:rPr>
        <w:rFonts w:ascii="Courier New" w:hAnsi="Courier New" w:cs="Courier New" w:hint="default"/>
      </w:rPr>
    </w:lvl>
    <w:lvl w:ilvl="2" w:tplc="04090005" w:tentative="1">
      <w:start w:val="1"/>
      <w:numFmt w:val="bullet"/>
      <w:lvlText w:val=""/>
      <w:lvlJc w:val="left"/>
      <w:pPr>
        <w:ind w:left="2395" w:hanging="360"/>
      </w:pPr>
      <w:rPr>
        <w:rFonts w:ascii="Wingdings" w:hAnsi="Wingdings" w:hint="default"/>
      </w:rPr>
    </w:lvl>
    <w:lvl w:ilvl="3" w:tplc="04090001" w:tentative="1">
      <w:start w:val="1"/>
      <w:numFmt w:val="bullet"/>
      <w:lvlText w:val=""/>
      <w:lvlJc w:val="left"/>
      <w:pPr>
        <w:ind w:left="3115" w:hanging="360"/>
      </w:pPr>
      <w:rPr>
        <w:rFonts w:ascii="Symbol" w:hAnsi="Symbol" w:hint="default"/>
      </w:rPr>
    </w:lvl>
    <w:lvl w:ilvl="4" w:tplc="04090003" w:tentative="1">
      <w:start w:val="1"/>
      <w:numFmt w:val="bullet"/>
      <w:lvlText w:val="o"/>
      <w:lvlJc w:val="left"/>
      <w:pPr>
        <w:ind w:left="3835" w:hanging="360"/>
      </w:pPr>
      <w:rPr>
        <w:rFonts w:ascii="Courier New" w:hAnsi="Courier New" w:cs="Courier New" w:hint="default"/>
      </w:rPr>
    </w:lvl>
    <w:lvl w:ilvl="5" w:tplc="04090005" w:tentative="1">
      <w:start w:val="1"/>
      <w:numFmt w:val="bullet"/>
      <w:lvlText w:val=""/>
      <w:lvlJc w:val="left"/>
      <w:pPr>
        <w:ind w:left="4555" w:hanging="360"/>
      </w:pPr>
      <w:rPr>
        <w:rFonts w:ascii="Wingdings" w:hAnsi="Wingdings" w:hint="default"/>
      </w:rPr>
    </w:lvl>
    <w:lvl w:ilvl="6" w:tplc="04090001" w:tentative="1">
      <w:start w:val="1"/>
      <w:numFmt w:val="bullet"/>
      <w:lvlText w:val=""/>
      <w:lvlJc w:val="left"/>
      <w:pPr>
        <w:ind w:left="5275" w:hanging="360"/>
      </w:pPr>
      <w:rPr>
        <w:rFonts w:ascii="Symbol" w:hAnsi="Symbol" w:hint="default"/>
      </w:rPr>
    </w:lvl>
    <w:lvl w:ilvl="7" w:tplc="04090003" w:tentative="1">
      <w:start w:val="1"/>
      <w:numFmt w:val="bullet"/>
      <w:lvlText w:val="o"/>
      <w:lvlJc w:val="left"/>
      <w:pPr>
        <w:ind w:left="5995" w:hanging="360"/>
      </w:pPr>
      <w:rPr>
        <w:rFonts w:ascii="Courier New" w:hAnsi="Courier New" w:cs="Courier New" w:hint="default"/>
      </w:rPr>
    </w:lvl>
    <w:lvl w:ilvl="8" w:tplc="04090005" w:tentative="1">
      <w:start w:val="1"/>
      <w:numFmt w:val="bullet"/>
      <w:lvlText w:val=""/>
      <w:lvlJc w:val="left"/>
      <w:pPr>
        <w:ind w:left="6715" w:hanging="360"/>
      </w:pPr>
      <w:rPr>
        <w:rFonts w:ascii="Wingdings" w:hAnsi="Wingdings" w:hint="default"/>
      </w:rPr>
    </w:lvl>
  </w:abstractNum>
  <w:abstractNum w:abstractNumId="34" w15:restartNumberingAfterBreak="0">
    <w:nsid w:val="5A7B581E"/>
    <w:multiLevelType w:val="hybridMultilevel"/>
    <w:tmpl w:val="5AF6F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D3067E"/>
    <w:multiLevelType w:val="hybridMultilevel"/>
    <w:tmpl w:val="1D303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CEC0271"/>
    <w:multiLevelType w:val="hybridMultilevel"/>
    <w:tmpl w:val="EA5430AC"/>
    <w:lvl w:ilvl="0" w:tplc="9B42C6C4">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0AE418E"/>
    <w:multiLevelType w:val="hybridMultilevel"/>
    <w:tmpl w:val="47166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06343E"/>
    <w:multiLevelType w:val="hybridMultilevel"/>
    <w:tmpl w:val="D4E61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F439E7"/>
    <w:multiLevelType w:val="hybridMultilevel"/>
    <w:tmpl w:val="301CE7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0FA05D1"/>
    <w:multiLevelType w:val="hybridMultilevel"/>
    <w:tmpl w:val="ACD054A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9F79E6"/>
    <w:multiLevelType w:val="hybridMultilevel"/>
    <w:tmpl w:val="643A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067778"/>
    <w:multiLevelType w:val="hybridMultilevel"/>
    <w:tmpl w:val="F17498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AE743C"/>
    <w:multiLevelType w:val="hybridMultilevel"/>
    <w:tmpl w:val="05C6F37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D7F4123"/>
    <w:multiLevelType w:val="hybridMultilevel"/>
    <w:tmpl w:val="5F4A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3F123C"/>
    <w:multiLevelType w:val="hybridMultilevel"/>
    <w:tmpl w:val="0C56BFF0"/>
    <w:lvl w:ilvl="0" w:tplc="30F479DA">
      <w:numFmt w:val="bullet"/>
      <w:lvlText w:val=""/>
      <w:lvlJc w:val="left"/>
      <w:pPr>
        <w:ind w:left="720" w:hanging="360"/>
      </w:pPr>
      <w:rPr>
        <w:rFonts w:ascii="Symbol" w:eastAsia="Calibri" w:hAnsi="Symbol"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6" w15:restartNumberingAfterBreak="0">
    <w:nsid w:val="7ED5107B"/>
    <w:multiLevelType w:val="hybridMultilevel"/>
    <w:tmpl w:val="0114A9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53424955">
    <w:abstractNumId w:val="14"/>
  </w:num>
  <w:num w:numId="2" w16cid:durableId="1163861975">
    <w:abstractNumId w:val="25"/>
  </w:num>
  <w:num w:numId="3" w16cid:durableId="2097510171">
    <w:abstractNumId w:val="2"/>
  </w:num>
  <w:num w:numId="4" w16cid:durableId="699205234">
    <w:abstractNumId w:val="30"/>
  </w:num>
  <w:num w:numId="5" w16cid:durableId="2116092831">
    <w:abstractNumId w:val="8"/>
  </w:num>
  <w:num w:numId="6" w16cid:durableId="1660770176">
    <w:abstractNumId w:val="36"/>
  </w:num>
  <w:num w:numId="7" w16cid:durableId="1315985989">
    <w:abstractNumId w:val="6"/>
  </w:num>
  <w:num w:numId="8" w16cid:durableId="1102646217">
    <w:abstractNumId w:val="11"/>
  </w:num>
  <w:num w:numId="9" w16cid:durableId="2109960292">
    <w:abstractNumId w:val="13"/>
  </w:num>
  <w:num w:numId="10" w16cid:durableId="1120688771">
    <w:abstractNumId w:val="3"/>
  </w:num>
  <w:num w:numId="11" w16cid:durableId="107506713">
    <w:abstractNumId w:val="43"/>
  </w:num>
  <w:num w:numId="12" w16cid:durableId="683943136">
    <w:abstractNumId w:val="0"/>
  </w:num>
  <w:num w:numId="13" w16cid:durableId="1927567850">
    <w:abstractNumId w:val="38"/>
  </w:num>
  <w:num w:numId="14" w16cid:durableId="1797143806">
    <w:abstractNumId w:val="10"/>
  </w:num>
  <w:num w:numId="15" w16cid:durableId="1615599828">
    <w:abstractNumId w:val="5"/>
  </w:num>
  <w:num w:numId="16" w16cid:durableId="1695955568">
    <w:abstractNumId w:val="17"/>
  </w:num>
  <w:num w:numId="17" w16cid:durableId="1552303412">
    <w:abstractNumId w:val="41"/>
  </w:num>
  <w:num w:numId="18" w16cid:durableId="1943798824">
    <w:abstractNumId w:val="15"/>
  </w:num>
  <w:num w:numId="19" w16cid:durableId="1529248166">
    <w:abstractNumId w:val="40"/>
  </w:num>
  <w:num w:numId="20" w16cid:durableId="777874896">
    <w:abstractNumId w:val="46"/>
  </w:num>
  <w:num w:numId="21" w16cid:durableId="1968929129">
    <w:abstractNumId w:val="18"/>
  </w:num>
  <w:num w:numId="22" w16cid:durableId="1507280077">
    <w:abstractNumId w:val="26"/>
  </w:num>
  <w:num w:numId="23" w16cid:durableId="1725130698">
    <w:abstractNumId w:val="24"/>
  </w:num>
  <w:num w:numId="24" w16cid:durableId="2140803385">
    <w:abstractNumId w:val="20"/>
  </w:num>
  <w:num w:numId="25" w16cid:durableId="158082379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4854029">
    <w:abstractNumId w:val="42"/>
  </w:num>
  <w:num w:numId="27" w16cid:durableId="904409440">
    <w:abstractNumId w:val="35"/>
  </w:num>
  <w:num w:numId="28" w16cid:durableId="422604332">
    <w:abstractNumId w:val="34"/>
  </w:num>
  <w:num w:numId="29" w16cid:durableId="927691166">
    <w:abstractNumId w:val="45"/>
  </w:num>
  <w:num w:numId="30" w16cid:durableId="1319531710">
    <w:abstractNumId w:val="27"/>
  </w:num>
  <w:num w:numId="31" w16cid:durableId="683361075">
    <w:abstractNumId w:val="4"/>
  </w:num>
  <w:num w:numId="32" w16cid:durableId="1953593030">
    <w:abstractNumId w:val="19"/>
  </w:num>
  <w:num w:numId="33" w16cid:durableId="561212347">
    <w:abstractNumId w:val="31"/>
  </w:num>
  <w:num w:numId="34" w16cid:durableId="1452479901">
    <w:abstractNumId w:val="32"/>
  </w:num>
  <w:num w:numId="35" w16cid:durableId="170072773">
    <w:abstractNumId w:val="7"/>
  </w:num>
  <w:num w:numId="36" w16cid:durableId="196045902">
    <w:abstractNumId w:val="21"/>
  </w:num>
  <w:num w:numId="37" w16cid:durableId="1536964528">
    <w:abstractNumId w:val="39"/>
  </w:num>
  <w:num w:numId="38" w16cid:durableId="61107204">
    <w:abstractNumId w:val="28"/>
  </w:num>
  <w:num w:numId="39" w16cid:durableId="1817139859">
    <w:abstractNumId w:val="22"/>
  </w:num>
  <w:num w:numId="40" w16cid:durableId="900676588">
    <w:abstractNumId w:val="16"/>
  </w:num>
  <w:num w:numId="41" w16cid:durableId="60056285">
    <w:abstractNumId w:val="9"/>
  </w:num>
  <w:num w:numId="42" w16cid:durableId="1037195577">
    <w:abstractNumId w:val="44"/>
  </w:num>
  <w:num w:numId="43" w16cid:durableId="245771590">
    <w:abstractNumId w:val="33"/>
  </w:num>
  <w:num w:numId="44" w16cid:durableId="1961834716">
    <w:abstractNumId w:val="12"/>
  </w:num>
  <w:num w:numId="45" w16cid:durableId="297803846">
    <w:abstractNumId w:val="1"/>
  </w:num>
  <w:num w:numId="46" w16cid:durableId="1313019705">
    <w:abstractNumId w:val="37"/>
  </w:num>
  <w:num w:numId="47" w16cid:durableId="956448070">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rU0NTW0MLY0N7RQ0lEKTi0uzszPAykwqQUAjjgiBCwAAAA="/>
  </w:docVars>
  <w:rsids>
    <w:rsidRoot w:val="00287D35"/>
    <w:rsid w:val="00000269"/>
    <w:rsid w:val="0000102D"/>
    <w:rsid w:val="00002701"/>
    <w:rsid w:val="00002816"/>
    <w:rsid w:val="0000550F"/>
    <w:rsid w:val="00005761"/>
    <w:rsid w:val="00007401"/>
    <w:rsid w:val="0000788B"/>
    <w:rsid w:val="00007C96"/>
    <w:rsid w:val="00010765"/>
    <w:rsid w:val="000107CA"/>
    <w:rsid w:val="00011FFE"/>
    <w:rsid w:val="00012AD9"/>
    <w:rsid w:val="0001396E"/>
    <w:rsid w:val="0001419F"/>
    <w:rsid w:val="00014984"/>
    <w:rsid w:val="00016C6A"/>
    <w:rsid w:val="000208CA"/>
    <w:rsid w:val="00021F30"/>
    <w:rsid w:val="00022AE6"/>
    <w:rsid w:val="00024EF3"/>
    <w:rsid w:val="000273A7"/>
    <w:rsid w:val="000278A7"/>
    <w:rsid w:val="000278B0"/>
    <w:rsid w:val="00027F9F"/>
    <w:rsid w:val="00030DC7"/>
    <w:rsid w:val="000316CD"/>
    <w:rsid w:val="0003297E"/>
    <w:rsid w:val="00034D62"/>
    <w:rsid w:val="00036DB9"/>
    <w:rsid w:val="0004009F"/>
    <w:rsid w:val="00040970"/>
    <w:rsid w:val="00040C1E"/>
    <w:rsid w:val="00041628"/>
    <w:rsid w:val="00042360"/>
    <w:rsid w:val="00043A3D"/>
    <w:rsid w:val="00043B7B"/>
    <w:rsid w:val="00043D7D"/>
    <w:rsid w:val="000449FA"/>
    <w:rsid w:val="00046456"/>
    <w:rsid w:val="000479B0"/>
    <w:rsid w:val="00047FBE"/>
    <w:rsid w:val="00050C1B"/>
    <w:rsid w:val="00050DF9"/>
    <w:rsid w:val="00051D70"/>
    <w:rsid w:val="00052345"/>
    <w:rsid w:val="00052EBF"/>
    <w:rsid w:val="00052EF5"/>
    <w:rsid w:val="00053B5C"/>
    <w:rsid w:val="0005455B"/>
    <w:rsid w:val="00055049"/>
    <w:rsid w:val="00057559"/>
    <w:rsid w:val="00057DD2"/>
    <w:rsid w:val="00057E71"/>
    <w:rsid w:val="0006034B"/>
    <w:rsid w:val="00060E83"/>
    <w:rsid w:val="00062C9A"/>
    <w:rsid w:val="00062EDA"/>
    <w:rsid w:val="0006368F"/>
    <w:rsid w:val="00065A11"/>
    <w:rsid w:val="00065B04"/>
    <w:rsid w:val="0006710F"/>
    <w:rsid w:val="0006730F"/>
    <w:rsid w:val="000701C9"/>
    <w:rsid w:val="0007036D"/>
    <w:rsid w:val="00070794"/>
    <w:rsid w:val="00072EAD"/>
    <w:rsid w:val="00073FA4"/>
    <w:rsid w:val="0007502C"/>
    <w:rsid w:val="000752E7"/>
    <w:rsid w:val="00075E59"/>
    <w:rsid w:val="000764E7"/>
    <w:rsid w:val="000813D4"/>
    <w:rsid w:val="00084549"/>
    <w:rsid w:val="0008764F"/>
    <w:rsid w:val="0009270B"/>
    <w:rsid w:val="00093BF2"/>
    <w:rsid w:val="00093E58"/>
    <w:rsid w:val="000943D6"/>
    <w:rsid w:val="0009523B"/>
    <w:rsid w:val="00095B1C"/>
    <w:rsid w:val="00095BA4"/>
    <w:rsid w:val="000963E3"/>
    <w:rsid w:val="00096525"/>
    <w:rsid w:val="00097C98"/>
    <w:rsid w:val="000A4538"/>
    <w:rsid w:val="000A4FB7"/>
    <w:rsid w:val="000A6136"/>
    <w:rsid w:val="000A638B"/>
    <w:rsid w:val="000A773E"/>
    <w:rsid w:val="000B0285"/>
    <w:rsid w:val="000B0F18"/>
    <w:rsid w:val="000B130F"/>
    <w:rsid w:val="000B360C"/>
    <w:rsid w:val="000B382F"/>
    <w:rsid w:val="000B4B22"/>
    <w:rsid w:val="000B51E2"/>
    <w:rsid w:val="000B539D"/>
    <w:rsid w:val="000B6B41"/>
    <w:rsid w:val="000B6E75"/>
    <w:rsid w:val="000B70A2"/>
    <w:rsid w:val="000B766C"/>
    <w:rsid w:val="000C0FF4"/>
    <w:rsid w:val="000C1DB3"/>
    <w:rsid w:val="000C1E0F"/>
    <w:rsid w:val="000C1E6B"/>
    <w:rsid w:val="000C27A7"/>
    <w:rsid w:val="000C3175"/>
    <w:rsid w:val="000C4528"/>
    <w:rsid w:val="000C4708"/>
    <w:rsid w:val="000C4DEF"/>
    <w:rsid w:val="000C535D"/>
    <w:rsid w:val="000C58D3"/>
    <w:rsid w:val="000C6611"/>
    <w:rsid w:val="000C6B1B"/>
    <w:rsid w:val="000D046B"/>
    <w:rsid w:val="000D3C7B"/>
    <w:rsid w:val="000D43ED"/>
    <w:rsid w:val="000D53D3"/>
    <w:rsid w:val="000D5651"/>
    <w:rsid w:val="000D5A69"/>
    <w:rsid w:val="000D7A94"/>
    <w:rsid w:val="000E0117"/>
    <w:rsid w:val="000E04F5"/>
    <w:rsid w:val="000E097D"/>
    <w:rsid w:val="000E1197"/>
    <w:rsid w:val="000E129C"/>
    <w:rsid w:val="000E1CA5"/>
    <w:rsid w:val="000E20D5"/>
    <w:rsid w:val="000E25CC"/>
    <w:rsid w:val="000E3374"/>
    <w:rsid w:val="000E3A55"/>
    <w:rsid w:val="000E42D1"/>
    <w:rsid w:val="000E42EC"/>
    <w:rsid w:val="000E49A2"/>
    <w:rsid w:val="000E4B44"/>
    <w:rsid w:val="000E64DC"/>
    <w:rsid w:val="000E735E"/>
    <w:rsid w:val="000F0A34"/>
    <w:rsid w:val="000F18A8"/>
    <w:rsid w:val="000F1F9A"/>
    <w:rsid w:val="000F2A78"/>
    <w:rsid w:val="000F44EA"/>
    <w:rsid w:val="000F7D25"/>
    <w:rsid w:val="001020A9"/>
    <w:rsid w:val="00103C71"/>
    <w:rsid w:val="00103D8C"/>
    <w:rsid w:val="0010424F"/>
    <w:rsid w:val="00104D4D"/>
    <w:rsid w:val="00104F91"/>
    <w:rsid w:val="001055AA"/>
    <w:rsid w:val="00105B6B"/>
    <w:rsid w:val="00106736"/>
    <w:rsid w:val="00106C5C"/>
    <w:rsid w:val="0011138B"/>
    <w:rsid w:val="00113895"/>
    <w:rsid w:val="00113B60"/>
    <w:rsid w:val="00113D3D"/>
    <w:rsid w:val="00113D7B"/>
    <w:rsid w:val="00114970"/>
    <w:rsid w:val="00114CBF"/>
    <w:rsid w:val="00115000"/>
    <w:rsid w:val="00115857"/>
    <w:rsid w:val="00116128"/>
    <w:rsid w:val="00116855"/>
    <w:rsid w:val="001172FF"/>
    <w:rsid w:val="00117715"/>
    <w:rsid w:val="00122894"/>
    <w:rsid w:val="0012313A"/>
    <w:rsid w:val="00123EB7"/>
    <w:rsid w:val="00124586"/>
    <w:rsid w:val="00125B80"/>
    <w:rsid w:val="0012603E"/>
    <w:rsid w:val="00126784"/>
    <w:rsid w:val="00127206"/>
    <w:rsid w:val="00127B07"/>
    <w:rsid w:val="00130DED"/>
    <w:rsid w:val="00131FC1"/>
    <w:rsid w:val="00132BF2"/>
    <w:rsid w:val="0013346D"/>
    <w:rsid w:val="001334D6"/>
    <w:rsid w:val="00133ECB"/>
    <w:rsid w:val="0013511E"/>
    <w:rsid w:val="0013579D"/>
    <w:rsid w:val="00135FAF"/>
    <w:rsid w:val="001363D2"/>
    <w:rsid w:val="00136E5C"/>
    <w:rsid w:val="00137DE2"/>
    <w:rsid w:val="0014016E"/>
    <w:rsid w:val="0014030D"/>
    <w:rsid w:val="00142196"/>
    <w:rsid w:val="00142287"/>
    <w:rsid w:val="00143587"/>
    <w:rsid w:val="0014365D"/>
    <w:rsid w:val="00145D5D"/>
    <w:rsid w:val="001466F1"/>
    <w:rsid w:val="0014739A"/>
    <w:rsid w:val="0014754D"/>
    <w:rsid w:val="00147EFD"/>
    <w:rsid w:val="00150529"/>
    <w:rsid w:val="0015167E"/>
    <w:rsid w:val="0015340B"/>
    <w:rsid w:val="0015369F"/>
    <w:rsid w:val="00154423"/>
    <w:rsid w:val="00154494"/>
    <w:rsid w:val="00154FEF"/>
    <w:rsid w:val="00155608"/>
    <w:rsid w:val="0015714F"/>
    <w:rsid w:val="00157FF3"/>
    <w:rsid w:val="00160702"/>
    <w:rsid w:val="00161516"/>
    <w:rsid w:val="001620F9"/>
    <w:rsid w:val="001628A1"/>
    <w:rsid w:val="00162E77"/>
    <w:rsid w:val="00165D6A"/>
    <w:rsid w:val="00166532"/>
    <w:rsid w:val="001666F0"/>
    <w:rsid w:val="00167640"/>
    <w:rsid w:val="001700D3"/>
    <w:rsid w:val="00170ECD"/>
    <w:rsid w:val="00171389"/>
    <w:rsid w:val="00171D5F"/>
    <w:rsid w:val="00174989"/>
    <w:rsid w:val="00174BAE"/>
    <w:rsid w:val="00175E3E"/>
    <w:rsid w:val="00176260"/>
    <w:rsid w:val="00177051"/>
    <w:rsid w:val="00180ADF"/>
    <w:rsid w:val="00180E1B"/>
    <w:rsid w:val="00182F17"/>
    <w:rsid w:val="00183481"/>
    <w:rsid w:val="0018387A"/>
    <w:rsid w:val="00184F25"/>
    <w:rsid w:val="0018573D"/>
    <w:rsid w:val="00185A6A"/>
    <w:rsid w:val="00185FD9"/>
    <w:rsid w:val="0018713D"/>
    <w:rsid w:val="00191765"/>
    <w:rsid w:val="001917B3"/>
    <w:rsid w:val="001917CF"/>
    <w:rsid w:val="00191C09"/>
    <w:rsid w:val="00193BD1"/>
    <w:rsid w:val="00193EBC"/>
    <w:rsid w:val="00193F0D"/>
    <w:rsid w:val="00194C68"/>
    <w:rsid w:val="001951DF"/>
    <w:rsid w:val="0019530C"/>
    <w:rsid w:val="001961B4"/>
    <w:rsid w:val="00196246"/>
    <w:rsid w:val="00196B9D"/>
    <w:rsid w:val="0019757E"/>
    <w:rsid w:val="001A37AB"/>
    <w:rsid w:val="001A3B56"/>
    <w:rsid w:val="001A3F34"/>
    <w:rsid w:val="001A618B"/>
    <w:rsid w:val="001A6C7B"/>
    <w:rsid w:val="001B0075"/>
    <w:rsid w:val="001B0499"/>
    <w:rsid w:val="001B2DAD"/>
    <w:rsid w:val="001B3011"/>
    <w:rsid w:val="001B3528"/>
    <w:rsid w:val="001B3724"/>
    <w:rsid w:val="001B4197"/>
    <w:rsid w:val="001B5B3E"/>
    <w:rsid w:val="001B6649"/>
    <w:rsid w:val="001B7719"/>
    <w:rsid w:val="001C4395"/>
    <w:rsid w:val="001C43CB"/>
    <w:rsid w:val="001C442D"/>
    <w:rsid w:val="001C4650"/>
    <w:rsid w:val="001C4ED1"/>
    <w:rsid w:val="001C619A"/>
    <w:rsid w:val="001C6672"/>
    <w:rsid w:val="001C66C6"/>
    <w:rsid w:val="001C6FAA"/>
    <w:rsid w:val="001C7817"/>
    <w:rsid w:val="001C7D4F"/>
    <w:rsid w:val="001D0C78"/>
    <w:rsid w:val="001D0ECC"/>
    <w:rsid w:val="001D12E5"/>
    <w:rsid w:val="001D17AF"/>
    <w:rsid w:val="001D2CF4"/>
    <w:rsid w:val="001D3B7F"/>
    <w:rsid w:val="001D3EB0"/>
    <w:rsid w:val="001D3F82"/>
    <w:rsid w:val="001D4224"/>
    <w:rsid w:val="001D4316"/>
    <w:rsid w:val="001D4845"/>
    <w:rsid w:val="001D4DDE"/>
    <w:rsid w:val="001D537D"/>
    <w:rsid w:val="001E0CA2"/>
    <w:rsid w:val="001E0D14"/>
    <w:rsid w:val="001E2A53"/>
    <w:rsid w:val="001E3314"/>
    <w:rsid w:val="001E3787"/>
    <w:rsid w:val="001E47A9"/>
    <w:rsid w:val="001E5C4E"/>
    <w:rsid w:val="001E7F64"/>
    <w:rsid w:val="001F105B"/>
    <w:rsid w:val="001F18E3"/>
    <w:rsid w:val="001F3ED9"/>
    <w:rsid w:val="001F4E21"/>
    <w:rsid w:val="001F662C"/>
    <w:rsid w:val="001F7AEB"/>
    <w:rsid w:val="00200420"/>
    <w:rsid w:val="00203703"/>
    <w:rsid w:val="00203747"/>
    <w:rsid w:val="00204907"/>
    <w:rsid w:val="00206A7E"/>
    <w:rsid w:val="00207C92"/>
    <w:rsid w:val="00210016"/>
    <w:rsid w:val="0021067F"/>
    <w:rsid w:val="002108A0"/>
    <w:rsid w:val="00211CAE"/>
    <w:rsid w:val="00211E1D"/>
    <w:rsid w:val="0021391B"/>
    <w:rsid w:val="00214AE6"/>
    <w:rsid w:val="0021518D"/>
    <w:rsid w:val="0021646C"/>
    <w:rsid w:val="00220D97"/>
    <w:rsid w:val="002214D6"/>
    <w:rsid w:val="002216FA"/>
    <w:rsid w:val="002219FE"/>
    <w:rsid w:val="00222205"/>
    <w:rsid w:val="00222587"/>
    <w:rsid w:val="00222D7F"/>
    <w:rsid w:val="00223B96"/>
    <w:rsid w:val="0022473C"/>
    <w:rsid w:val="00224AF0"/>
    <w:rsid w:val="00224F14"/>
    <w:rsid w:val="00225363"/>
    <w:rsid w:val="002259AB"/>
    <w:rsid w:val="00226071"/>
    <w:rsid w:val="00231FCB"/>
    <w:rsid w:val="00232AF3"/>
    <w:rsid w:val="00232D7A"/>
    <w:rsid w:val="002359DE"/>
    <w:rsid w:val="00236431"/>
    <w:rsid w:val="00241C9D"/>
    <w:rsid w:val="00241CFF"/>
    <w:rsid w:val="00242D91"/>
    <w:rsid w:val="002455B5"/>
    <w:rsid w:val="002468E8"/>
    <w:rsid w:val="0025137B"/>
    <w:rsid w:val="00251A52"/>
    <w:rsid w:val="00252BD5"/>
    <w:rsid w:val="00252C2E"/>
    <w:rsid w:val="00252D7F"/>
    <w:rsid w:val="00252FD0"/>
    <w:rsid w:val="002532A1"/>
    <w:rsid w:val="00253985"/>
    <w:rsid w:val="00255E09"/>
    <w:rsid w:val="00256182"/>
    <w:rsid w:val="00256742"/>
    <w:rsid w:val="00257089"/>
    <w:rsid w:val="002570C4"/>
    <w:rsid w:val="00260C22"/>
    <w:rsid w:val="002617D8"/>
    <w:rsid w:val="00261BBB"/>
    <w:rsid w:val="00262042"/>
    <w:rsid w:val="00262523"/>
    <w:rsid w:val="0026268D"/>
    <w:rsid w:val="00263368"/>
    <w:rsid w:val="00263ACB"/>
    <w:rsid w:val="00264FF2"/>
    <w:rsid w:val="002657DE"/>
    <w:rsid w:val="002666EC"/>
    <w:rsid w:val="00266BC0"/>
    <w:rsid w:val="00266E21"/>
    <w:rsid w:val="0026732C"/>
    <w:rsid w:val="002676F0"/>
    <w:rsid w:val="002708AB"/>
    <w:rsid w:val="0027098D"/>
    <w:rsid w:val="00270A05"/>
    <w:rsid w:val="00271785"/>
    <w:rsid w:val="00271966"/>
    <w:rsid w:val="00271A60"/>
    <w:rsid w:val="00272622"/>
    <w:rsid w:val="00273222"/>
    <w:rsid w:val="002735A7"/>
    <w:rsid w:val="00274E9C"/>
    <w:rsid w:val="002750CA"/>
    <w:rsid w:val="002776D1"/>
    <w:rsid w:val="002806A0"/>
    <w:rsid w:val="00280DBC"/>
    <w:rsid w:val="0028188B"/>
    <w:rsid w:val="00282F30"/>
    <w:rsid w:val="00284927"/>
    <w:rsid w:val="00284B56"/>
    <w:rsid w:val="00284DA1"/>
    <w:rsid w:val="00286C7F"/>
    <w:rsid w:val="00287D35"/>
    <w:rsid w:val="002901D4"/>
    <w:rsid w:val="00290356"/>
    <w:rsid w:val="0029127A"/>
    <w:rsid w:val="002916AE"/>
    <w:rsid w:val="00291A86"/>
    <w:rsid w:val="00292694"/>
    <w:rsid w:val="00293533"/>
    <w:rsid w:val="00293CB4"/>
    <w:rsid w:val="002940D7"/>
    <w:rsid w:val="00294863"/>
    <w:rsid w:val="00295466"/>
    <w:rsid w:val="00295889"/>
    <w:rsid w:val="002960F0"/>
    <w:rsid w:val="002963C6"/>
    <w:rsid w:val="0029671E"/>
    <w:rsid w:val="002A0D54"/>
    <w:rsid w:val="002A10F8"/>
    <w:rsid w:val="002A24F1"/>
    <w:rsid w:val="002A3E1F"/>
    <w:rsid w:val="002A51A0"/>
    <w:rsid w:val="002A73FD"/>
    <w:rsid w:val="002B43EF"/>
    <w:rsid w:val="002B46ED"/>
    <w:rsid w:val="002B550B"/>
    <w:rsid w:val="002B6520"/>
    <w:rsid w:val="002C0C6F"/>
    <w:rsid w:val="002C0FF2"/>
    <w:rsid w:val="002C2372"/>
    <w:rsid w:val="002C3170"/>
    <w:rsid w:val="002C363F"/>
    <w:rsid w:val="002C42BF"/>
    <w:rsid w:val="002C46D3"/>
    <w:rsid w:val="002C519B"/>
    <w:rsid w:val="002C5FC9"/>
    <w:rsid w:val="002C6A8D"/>
    <w:rsid w:val="002D05BE"/>
    <w:rsid w:val="002D2CFF"/>
    <w:rsid w:val="002D329C"/>
    <w:rsid w:val="002D42B1"/>
    <w:rsid w:val="002D4F88"/>
    <w:rsid w:val="002D5F2F"/>
    <w:rsid w:val="002D6951"/>
    <w:rsid w:val="002D6D4F"/>
    <w:rsid w:val="002D7F58"/>
    <w:rsid w:val="002E0530"/>
    <w:rsid w:val="002E12F2"/>
    <w:rsid w:val="002E16D9"/>
    <w:rsid w:val="002E1D5F"/>
    <w:rsid w:val="002E3A64"/>
    <w:rsid w:val="002E44DA"/>
    <w:rsid w:val="002E4AA2"/>
    <w:rsid w:val="002F179F"/>
    <w:rsid w:val="002F1C9D"/>
    <w:rsid w:val="002F1EC6"/>
    <w:rsid w:val="002F4E2F"/>
    <w:rsid w:val="002F5EC6"/>
    <w:rsid w:val="002F70F0"/>
    <w:rsid w:val="002F7273"/>
    <w:rsid w:val="002F73AF"/>
    <w:rsid w:val="002F75FE"/>
    <w:rsid w:val="0030105E"/>
    <w:rsid w:val="003028DD"/>
    <w:rsid w:val="003051E0"/>
    <w:rsid w:val="0030586D"/>
    <w:rsid w:val="00307C91"/>
    <w:rsid w:val="0031085D"/>
    <w:rsid w:val="00311BF2"/>
    <w:rsid w:val="003131B7"/>
    <w:rsid w:val="00313ABA"/>
    <w:rsid w:val="00313CDC"/>
    <w:rsid w:val="00313EEE"/>
    <w:rsid w:val="003169CF"/>
    <w:rsid w:val="00322248"/>
    <w:rsid w:val="00322580"/>
    <w:rsid w:val="0032272B"/>
    <w:rsid w:val="00322E5E"/>
    <w:rsid w:val="00326B14"/>
    <w:rsid w:val="003271B6"/>
    <w:rsid w:val="00327BFB"/>
    <w:rsid w:val="00327F81"/>
    <w:rsid w:val="00330715"/>
    <w:rsid w:val="003308DA"/>
    <w:rsid w:val="003309E5"/>
    <w:rsid w:val="00330DD9"/>
    <w:rsid w:val="00331646"/>
    <w:rsid w:val="00333B05"/>
    <w:rsid w:val="00336615"/>
    <w:rsid w:val="00336AC2"/>
    <w:rsid w:val="003377DD"/>
    <w:rsid w:val="00337FB8"/>
    <w:rsid w:val="00340248"/>
    <w:rsid w:val="00340B80"/>
    <w:rsid w:val="00340D53"/>
    <w:rsid w:val="00340FF9"/>
    <w:rsid w:val="00341515"/>
    <w:rsid w:val="003415EB"/>
    <w:rsid w:val="00343113"/>
    <w:rsid w:val="003440D2"/>
    <w:rsid w:val="00344B01"/>
    <w:rsid w:val="00345B62"/>
    <w:rsid w:val="00345D5B"/>
    <w:rsid w:val="00347130"/>
    <w:rsid w:val="00347F59"/>
    <w:rsid w:val="0035189E"/>
    <w:rsid w:val="00351AF7"/>
    <w:rsid w:val="00351ED4"/>
    <w:rsid w:val="00353DF0"/>
    <w:rsid w:val="00355A72"/>
    <w:rsid w:val="00356CBE"/>
    <w:rsid w:val="00360003"/>
    <w:rsid w:val="003603BA"/>
    <w:rsid w:val="003617B5"/>
    <w:rsid w:val="00362519"/>
    <w:rsid w:val="0036275A"/>
    <w:rsid w:val="00364444"/>
    <w:rsid w:val="00365BA8"/>
    <w:rsid w:val="00365E13"/>
    <w:rsid w:val="00366633"/>
    <w:rsid w:val="003669E6"/>
    <w:rsid w:val="00366DC8"/>
    <w:rsid w:val="003704E9"/>
    <w:rsid w:val="0037092C"/>
    <w:rsid w:val="00370B0F"/>
    <w:rsid w:val="003714EF"/>
    <w:rsid w:val="00371815"/>
    <w:rsid w:val="00372173"/>
    <w:rsid w:val="003725B6"/>
    <w:rsid w:val="00372CD7"/>
    <w:rsid w:val="00372DB5"/>
    <w:rsid w:val="00372EE8"/>
    <w:rsid w:val="0037400C"/>
    <w:rsid w:val="0037529E"/>
    <w:rsid w:val="0037549B"/>
    <w:rsid w:val="0037655B"/>
    <w:rsid w:val="00376676"/>
    <w:rsid w:val="00377426"/>
    <w:rsid w:val="0038027F"/>
    <w:rsid w:val="003812AA"/>
    <w:rsid w:val="00381E87"/>
    <w:rsid w:val="00382677"/>
    <w:rsid w:val="00382DED"/>
    <w:rsid w:val="00382F92"/>
    <w:rsid w:val="003837F5"/>
    <w:rsid w:val="003870DB"/>
    <w:rsid w:val="003875A6"/>
    <w:rsid w:val="00390334"/>
    <w:rsid w:val="003917DD"/>
    <w:rsid w:val="0039211C"/>
    <w:rsid w:val="00393AF6"/>
    <w:rsid w:val="003947B9"/>
    <w:rsid w:val="00395AEA"/>
    <w:rsid w:val="00397703"/>
    <w:rsid w:val="003A0F32"/>
    <w:rsid w:val="003A11B5"/>
    <w:rsid w:val="003A216D"/>
    <w:rsid w:val="003A2878"/>
    <w:rsid w:val="003A41BA"/>
    <w:rsid w:val="003A46BE"/>
    <w:rsid w:val="003A499B"/>
    <w:rsid w:val="003A6CFF"/>
    <w:rsid w:val="003A6F59"/>
    <w:rsid w:val="003A789A"/>
    <w:rsid w:val="003A79CF"/>
    <w:rsid w:val="003B072A"/>
    <w:rsid w:val="003B07E0"/>
    <w:rsid w:val="003B0E49"/>
    <w:rsid w:val="003B1A64"/>
    <w:rsid w:val="003B22C4"/>
    <w:rsid w:val="003B2941"/>
    <w:rsid w:val="003B2A85"/>
    <w:rsid w:val="003B4883"/>
    <w:rsid w:val="003B4C92"/>
    <w:rsid w:val="003B5492"/>
    <w:rsid w:val="003B661F"/>
    <w:rsid w:val="003C0C95"/>
    <w:rsid w:val="003C0F16"/>
    <w:rsid w:val="003C2980"/>
    <w:rsid w:val="003C2DD1"/>
    <w:rsid w:val="003C6956"/>
    <w:rsid w:val="003C742A"/>
    <w:rsid w:val="003C798D"/>
    <w:rsid w:val="003D0B72"/>
    <w:rsid w:val="003D3AF8"/>
    <w:rsid w:val="003D4E1D"/>
    <w:rsid w:val="003D5668"/>
    <w:rsid w:val="003E0424"/>
    <w:rsid w:val="003E0D80"/>
    <w:rsid w:val="003E11C3"/>
    <w:rsid w:val="003E1266"/>
    <w:rsid w:val="003E2280"/>
    <w:rsid w:val="003E271E"/>
    <w:rsid w:val="003E2B49"/>
    <w:rsid w:val="003E2E70"/>
    <w:rsid w:val="003E4FA3"/>
    <w:rsid w:val="003E6F45"/>
    <w:rsid w:val="003E726F"/>
    <w:rsid w:val="003F08C2"/>
    <w:rsid w:val="003F2673"/>
    <w:rsid w:val="003F2AA4"/>
    <w:rsid w:val="003F2BEE"/>
    <w:rsid w:val="003F43C2"/>
    <w:rsid w:val="003F71D5"/>
    <w:rsid w:val="00401712"/>
    <w:rsid w:val="00401A19"/>
    <w:rsid w:val="00403A11"/>
    <w:rsid w:val="00405690"/>
    <w:rsid w:val="00405E4E"/>
    <w:rsid w:val="00407777"/>
    <w:rsid w:val="00410202"/>
    <w:rsid w:val="00410E89"/>
    <w:rsid w:val="00412399"/>
    <w:rsid w:val="0041362E"/>
    <w:rsid w:val="0041578B"/>
    <w:rsid w:val="00415EEE"/>
    <w:rsid w:val="00416AEF"/>
    <w:rsid w:val="00416C61"/>
    <w:rsid w:val="00417231"/>
    <w:rsid w:val="004172E7"/>
    <w:rsid w:val="00417AD7"/>
    <w:rsid w:val="0042028E"/>
    <w:rsid w:val="00420DE5"/>
    <w:rsid w:val="00420E6C"/>
    <w:rsid w:val="00421214"/>
    <w:rsid w:val="00423AE1"/>
    <w:rsid w:val="00423B11"/>
    <w:rsid w:val="00424585"/>
    <w:rsid w:val="00424696"/>
    <w:rsid w:val="0042501D"/>
    <w:rsid w:val="00425849"/>
    <w:rsid w:val="00426488"/>
    <w:rsid w:val="004264CD"/>
    <w:rsid w:val="00427D42"/>
    <w:rsid w:val="00430491"/>
    <w:rsid w:val="0043156F"/>
    <w:rsid w:val="00432342"/>
    <w:rsid w:val="004343D2"/>
    <w:rsid w:val="00435563"/>
    <w:rsid w:val="004355C7"/>
    <w:rsid w:val="00436943"/>
    <w:rsid w:val="00436D62"/>
    <w:rsid w:val="00440196"/>
    <w:rsid w:val="00444947"/>
    <w:rsid w:val="00444D77"/>
    <w:rsid w:val="00445723"/>
    <w:rsid w:val="0044580E"/>
    <w:rsid w:val="00450087"/>
    <w:rsid w:val="0045288D"/>
    <w:rsid w:val="00453A0C"/>
    <w:rsid w:val="00454B06"/>
    <w:rsid w:val="00455F6A"/>
    <w:rsid w:val="00456997"/>
    <w:rsid w:val="004571AB"/>
    <w:rsid w:val="00457424"/>
    <w:rsid w:val="0046193A"/>
    <w:rsid w:val="00462716"/>
    <w:rsid w:val="00462ADC"/>
    <w:rsid w:val="004648D7"/>
    <w:rsid w:val="004655E2"/>
    <w:rsid w:val="00466ACE"/>
    <w:rsid w:val="00467C48"/>
    <w:rsid w:val="00471932"/>
    <w:rsid w:val="00471E0B"/>
    <w:rsid w:val="00474AA1"/>
    <w:rsid w:val="00474AD8"/>
    <w:rsid w:val="00475293"/>
    <w:rsid w:val="00477AC3"/>
    <w:rsid w:val="00482733"/>
    <w:rsid w:val="0048330D"/>
    <w:rsid w:val="004841BB"/>
    <w:rsid w:val="004848D1"/>
    <w:rsid w:val="004860A7"/>
    <w:rsid w:val="00487FAA"/>
    <w:rsid w:val="004903D7"/>
    <w:rsid w:val="004904C7"/>
    <w:rsid w:val="004907E1"/>
    <w:rsid w:val="004917E4"/>
    <w:rsid w:val="00495F21"/>
    <w:rsid w:val="00496CC3"/>
    <w:rsid w:val="004A0269"/>
    <w:rsid w:val="004A0B40"/>
    <w:rsid w:val="004A1ACD"/>
    <w:rsid w:val="004A2BC3"/>
    <w:rsid w:val="004A6F1F"/>
    <w:rsid w:val="004A7197"/>
    <w:rsid w:val="004B01B7"/>
    <w:rsid w:val="004B176B"/>
    <w:rsid w:val="004B25CF"/>
    <w:rsid w:val="004B46FA"/>
    <w:rsid w:val="004B6F3E"/>
    <w:rsid w:val="004B7B6C"/>
    <w:rsid w:val="004C0E62"/>
    <w:rsid w:val="004C309E"/>
    <w:rsid w:val="004C3B19"/>
    <w:rsid w:val="004C475D"/>
    <w:rsid w:val="004C4A77"/>
    <w:rsid w:val="004C4EDF"/>
    <w:rsid w:val="004D0564"/>
    <w:rsid w:val="004D0A93"/>
    <w:rsid w:val="004D482C"/>
    <w:rsid w:val="004D6793"/>
    <w:rsid w:val="004D6DF4"/>
    <w:rsid w:val="004D702A"/>
    <w:rsid w:val="004D7D44"/>
    <w:rsid w:val="004E054B"/>
    <w:rsid w:val="004E1797"/>
    <w:rsid w:val="004E203B"/>
    <w:rsid w:val="004E28AB"/>
    <w:rsid w:val="004E2B37"/>
    <w:rsid w:val="004E70AD"/>
    <w:rsid w:val="004F0A54"/>
    <w:rsid w:val="004F0FA0"/>
    <w:rsid w:val="004F1CA7"/>
    <w:rsid w:val="004F47CE"/>
    <w:rsid w:val="004F5B63"/>
    <w:rsid w:val="004F5E6E"/>
    <w:rsid w:val="004F66CB"/>
    <w:rsid w:val="004F6A09"/>
    <w:rsid w:val="00502117"/>
    <w:rsid w:val="0050306D"/>
    <w:rsid w:val="00503327"/>
    <w:rsid w:val="00503742"/>
    <w:rsid w:val="00503EE5"/>
    <w:rsid w:val="00505B43"/>
    <w:rsid w:val="00506192"/>
    <w:rsid w:val="005063D2"/>
    <w:rsid w:val="00510398"/>
    <w:rsid w:val="00510ECB"/>
    <w:rsid w:val="005120F8"/>
    <w:rsid w:val="00513F4F"/>
    <w:rsid w:val="005150C7"/>
    <w:rsid w:val="00515570"/>
    <w:rsid w:val="005156D2"/>
    <w:rsid w:val="00516710"/>
    <w:rsid w:val="00516EBA"/>
    <w:rsid w:val="005173FB"/>
    <w:rsid w:val="00517598"/>
    <w:rsid w:val="00520119"/>
    <w:rsid w:val="00520AAF"/>
    <w:rsid w:val="00520E0A"/>
    <w:rsid w:val="00523DD2"/>
    <w:rsid w:val="0052650E"/>
    <w:rsid w:val="00527637"/>
    <w:rsid w:val="005304CA"/>
    <w:rsid w:val="0053192E"/>
    <w:rsid w:val="00531EC2"/>
    <w:rsid w:val="00532068"/>
    <w:rsid w:val="00532481"/>
    <w:rsid w:val="00532E66"/>
    <w:rsid w:val="005347A9"/>
    <w:rsid w:val="00536BE0"/>
    <w:rsid w:val="005408E5"/>
    <w:rsid w:val="00540B1A"/>
    <w:rsid w:val="00540BBA"/>
    <w:rsid w:val="005434D3"/>
    <w:rsid w:val="00543658"/>
    <w:rsid w:val="00543804"/>
    <w:rsid w:val="00544018"/>
    <w:rsid w:val="00544033"/>
    <w:rsid w:val="00544BEB"/>
    <w:rsid w:val="00544C82"/>
    <w:rsid w:val="005463DF"/>
    <w:rsid w:val="0054767C"/>
    <w:rsid w:val="00550303"/>
    <w:rsid w:val="00550AB7"/>
    <w:rsid w:val="00551369"/>
    <w:rsid w:val="005519CF"/>
    <w:rsid w:val="005521F5"/>
    <w:rsid w:val="00554270"/>
    <w:rsid w:val="005547C7"/>
    <w:rsid w:val="0056015A"/>
    <w:rsid w:val="0056026E"/>
    <w:rsid w:val="005609C4"/>
    <w:rsid w:val="00560AD7"/>
    <w:rsid w:val="0056156F"/>
    <w:rsid w:val="00561E51"/>
    <w:rsid w:val="005620CB"/>
    <w:rsid w:val="00562329"/>
    <w:rsid w:val="0056366D"/>
    <w:rsid w:val="00564144"/>
    <w:rsid w:val="005643EB"/>
    <w:rsid w:val="00565661"/>
    <w:rsid w:val="00566758"/>
    <w:rsid w:val="00566EBB"/>
    <w:rsid w:val="00567C1D"/>
    <w:rsid w:val="00567E22"/>
    <w:rsid w:val="00572720"/>
    <w:rsid w:val="00573047"/>
    <w:rsid w:val="00573A19"/>
    <w:rsid w:val="00574272"/>
    <w:rsid w:val="005764D5"/>
    <w:rsid w:val="00576B27"/>
    <w:rsid w:val="00576D2C"/>
    <w:rsid w:val="00576E2F"/>
    <w:rsid w:val="00577DF5"/>
    <w:rsid w:val="00577F2F"/>
    <w:rsid w:val="005802DB"/>
    <w:rsid w:val="00584D99"/>
    <w:rsid w:val="005872F9"/>
    <w:rsid w:val="005876CB"/>
    <w:rsid w:val="00587A30"/>
    <w:rsid w:val="005904DB"/>
    <w:rsid w:val="00590B10"/>
    <w:rsid w:val="005912F5"/>
    <w:rsid w:val="00591F6E"/>
    <w:rsid w:val="00592223"/>
    <w:rsid w:val="00592232"/>
    <w:rsid w:val="00592BF7"/>
    <w:rsid w:val="00593259"/>
    <w:rsid w:val="00596778"/>
    <w:rsid w:val="005A1754"/>
    <w:rsid w:val="005A22E4"/>
    <w:rsid w:val="005A24D4"/>
    <w:rsid w:val="005A3C5D"/>
    <w:rsid w:val="005A4576"/>
    <w:rsid w:val="005A64DF"/>
    <w:rsid w:val="005A6D4E"/>
    <w:rsid w:val="005A7BCC"/>
    <w:rsid w:val="005A7DB6"/>
    <w:rsid w:val="005B05F7"/>
    <w:rsid w:val="005B09BF"/>
    <w:rsid w:val="005B3744"/>
    <w:rsid w:val="005B4813"/>
    <w:rsid w:val="005B4D40"/>
    <w:rsid w:val="005B4FCE"/>
    <w:rsid w:val="005B5C59"/>
    <w:rsid w:val="005B6875"/>
    <w:rsid w:val="005C08A6"/>
    <w:rsid w:val="005C10EB"/>
    <w:rsid w:val="005C1729"/>
    <w:rsid w:val="005C24ED"/>
    <w:rsid w:val="005C2BEB"/>
    <w:rsid w:val="005C3B09"/>
    <w:rsid w:val="005C4067"/>
    <w:rsid w:val="005C4EF3"/>
    <w:rsid w:val="005D3638"/>
    <w:rsid w:val="005D53F3"/>
    <w:rsid w:val="005D62DF"/>
    <w:rsid w:val="005D67F5"/>
    <w:rsid w:val="005D6930"/>
    <w:rsid w:val="005E1633"/>
    <w:rsid w:val="005E2766"/>
    <w:rsid w:val="005E41F1"/>
    <w:rsid w:val="005E50F7"/>
    <w:rsid w:val="005E5DAB"/>
    <w:rsid w:val="005E5F64"/>
    <w:rsid w:val="005E62DB"/>
    <w:rsid w:val="005E6B5F"/>
    <w:rsid w:val="005E777A"/>
    <w:rsid w:val="005E7B76"/>
    <w:rsid w:val="005F02C6"/>
    <w:rsid w:val="005F02F4"/>
    <w:rsid w:val="005F0900"/>
    <w:rsid w:val="005F0E45"/>
    <w:rsid w:val="005F171F"/>
    <w:rsid w:val="005F1CD7"/>
    <w:rsid w:val="005F2BD2"/>
    <w:rsid w:val="005F6CC2"/>
    <w:rsid w:val="005F7601"/>
    <w:rsid w:val="005F779E"/>
    <w:rsid w:val="005F7B44"/>
    <w:rsid w:val="005F7BB0"/>
    <w:rsid w:val="00600CEC"/>
    <w:rsid w:val="00601704"/>
    <w:rsid w:val="00601A1A"/>
    <w:rsid w:val="006022B3"/>
    <w:rsid w:val="006031E5"/>
    <w:rsid w:val="006062BD"/>
    <w:rsid w:val="00610001"/>
    <w:rsid w:val="0061021A"/>
    <w:rsid w:val="006116D3"/>
    <w:rsid w:val="006123D1"/>
    <w:rsid w:val="00613D58"/>
    <w:rsid w:val="00613F26"/>
    <w:rsid w:val="00614695"/>
    <w:rsid w:val="006160B9"/>
    <w:rsid w:val="0061625C"/>
    <w:rsid w:val="00617C34"/>
    <w:rsid w:val="00617D23"/>
    <w:rsid w:val="00621B2E"/>
    <w:rsid w:val="00621C19"/>
    <w:rsid w:val="006230E5"/>
    <w:rsid w:val="0062529A"/>
    <w:rsid w:val="006267C4"/>
    <w:rsid w:val="00631FEB"/>
    <w:rsid w:val="006348B6"/>
    <w:rsid w:val="006356F1"/>
    <w:rsid w:val="00636270"/>
    <w:rsid w:val="00643687"/>
    <w:rsid w:val="00643A97"/>
    <w:rsid w:val="00643D63"/>
    <w:rsid w:val="00646F31"/>
    <w:rsid w:val="00647120"/>
    <w:rsid w:val="006476F0"/>
    <w:rsid w:val="006507C0"/>
    <w:rsid w:val="00650998"/>
    <w:rsid w:val="00650B62"/>
    <w:rsid w:val="00651F3A"/>
    <w:rsid w:val="00652996"/>
    <w:rsid w:val="006541E5"/>
    <w:rsid w:val="00654F03"/>
    <w:rsid w:val="006552AF"/>
    <w:rsid w:val="00656910"/>
    <w:rsid w:val="00656C3A"/>
    <w:rsid w:val="00660458"/>
    <w:rsid w:val="006605CA"/>
    <w:rsid w:val="006612DD"/>
    <w:rsid w:val="006619BE"/>
    <w:rsid w:val="00661FCD"/>
    <w:rsid w:val="006631C9"/>
    <w:rsid w:val="0066390F"/>
    <w:rsid w:val="00664015"/>
    <w:rsid w:val="0066522D"/>
    <w:rsid w:val="00665281"/>
    <w:rsid w:val="00671FB1"/>
    <w:rsid w:val="006721D7"/>
    <w:rsid w:val="006731AE"/>
    <w:rsid w:val="00673879"/>
    <w:rsid w:val="00676D4D"/>
    <w:rsid w:val="0067714D"/>
    <w:rsid w:val="0067719D"/>
    <w:rsid w:val="00680EBA"/>
    <w:rsid w:val="00680FFA"/>
    <w:rsid w:val="00681972"/>
    <w:rsid w:val="006828FF"/>
    <w:rsid w:val="00683361"/>
    <w:rsid w:val="00683A02"/>
    <w:rsid w:val="00683B66"/>
    <w:rsid w:val="0068453E"/>
    <w:rsid w:val="0068479A"/>
    <w:rsid w:val="00691600"/>
    <w:rsid w:val="00691B79"/>
    <w:rsid w:val="00692F20"/>
    <w:rsid w:val="00694180"/>
    <w:rsid w:val="006941C4"/>
    <w:rsid w:val="00694A77"/>
    <w:rsid w:val="00694CFD"/>
    <w:rsid w:val="00697C88"/>
    <w:rsid w:val="006A1A5C"/>
    <w:rsid w:val="006A1DBD"/>
    <w:rsid w:val="006A236C"/>
    <w:rsid w:val="006A290C"/>
    <w:rsid w:val="006A3EA3"/>
    <w:rsid w:val="006A41E8"/>
    <w:rsid w:val="006A47A9"/>
    <w:rsid w:val="006A523D"/>
    <w:rsid w:val="006A5380"/>
    <w:rsid w:val="006A577C"/>
    <w:rsid w:val="006A5F51"/>
    <w:rsid w:val="006A6C9F"/>
    <w:rsid w:val="006B0405"/>
    <w:rsid w:val="006B1BB3"/>
    <w:rsid w:val="006B1FDD"/>
    <w:rsid w:val="006B25AB"/>
    <w:rsid w:val="006B29C5"/>
    <w:rsid w:val="006B2FA9"/>
    <w:rsid w:val="006B30EE"/>
    <w:rsid w:val="006B360D"/>
    <w:rsid w:val="006B392C"/>
    <w:rsid w:val="006B4501"/>
    <w:rsid w:val="006B4746"/>
    <w:rsid w:val="006B4D66"/>
    <w:rsid w:val="006B4FF9"/>
    <w:rsid w:val="006B792C"/>
    <w:rsid w:val="006C1E0B"/>
    <w:rsid w:val="006C5A14"/>
    <w:rsid w:val="006C5E72"/>
    <w:rsid w:val="006C6463"/>
    <w:rsid w:val="006C70F5"/>
    <w:rsid w:val="006D06DE"/>
    <w:rsid w:val="006D0BB0"/>
    <w:rsid w:val="006D15AD"/>
    <w:rsid w:val="006D18DB"/>
    <w:rsid w:val="006D1BB0"/>
    <w:rsid w:val="006D34C1"/>
    <w:rsid w:val="006D3870"/>
    <w:rsid w:val="006D3DF7"/>
    <w:rsid w:val="006D57BB"/>
    <w:rsid w:val="006D643E"/>
    <w:rsid w:val="006D6588"/>
    <w:rsid w:val="006D667A"/>
    <w:rsid w:val="006D6F81"/>
    <w:rsid w:val="006E0B74"/>
    <w:rsid w:val="006E1221"/>
    <w:rsid w:val="006E15FF"/>
    <w:rsid w:val="006E27AC"/>
    <w:rsid w:val="006E2975"/>
    <w:rsid w:val="006E3E4E"/>
    <w:rsid w:val="006E4FA5"/>
    <w:rsid w:val="006E4FF6"/>
    <w:rsid w:val="006E6AC2"/>
    <w:rsid w:val="006E7137"/>
    <w:rsid w:val="006F1738"/>
    <w:rsid w:val="006F362D"/>
    <w:rsid w:val="006F39B2"/>
    <w:rsid w:val="006F4E17"/>
    <w:rsid w:val="006F6909"/>
    <w:rsid w:val="006F7F23"/>
    <w:rsid w:val="007003EA"/>
    <w:rsid w:val="007013A0"/>
    <w:rsid w:val="0070297C"/>
    <w:rsid w:val="00702EB7"/>
    <w:rsid w:val="00703457"/>
    <w:rsid w:val="007037B7"/>
    <w:rsid w:val="00703C68"/>
    <w:rsid w:val="00704D09"/>
    <w:rsid w:val="0070543A"/>
    <w:rsid w:val="00705E82"/>
    <w:rsid w:val="00705ED6"/>
    <w:rsid w:val="00707410"/>
    <w:rsid w:val="00707427"/>
    <w:rsid w:val="00707A74"/>
    <w:rsid w:val="00711C90"/>
    <w:rsid w:val="007121C6"/>
    <w:rsid w:val="007153D1"/>
    <w:rsid w:val="00721B03"/>
    <w:rsid w:val="007221C9"/>
    <w:rsid w:val="00722C1A"/>
    <w:rsid w:val="00723EA2"/>
    <w:rsid w:val="00724431"/>
    <w:rsid w:val="007247D2"/>
    <w:rsid w:val="007250D8"/>
    <w:rsid w:val="00726291"/>
    <w:rsid w:val="007276DC"/>
    <w:rsid w:val="00727ABD"/>
    <w:rsid w:val="00727D73"/>
    <w:rsid w:val="00727E9A"/>
    <w:rsid w:val="007305D8"/>
    <w:rsid w:val="0073061E"/>
    <w:rsid w:val="00733FD6"/>
    <w:rsid w:val="00734842"/>
    <w:rsid w:val="00734964"/>
    <w:rsid w:val="00736380"/>
    <w:rsid w:val="0074147A"/>
    <w:rsid w:val="00741AC8"/>
    <w:rsid w:val="00741D36"/>
    <w:rsid w:val="007422A8"/>
    <w:rsid w:val="0074251A"/>
    <w:rsid w:val="00742DEC"/>
    <w:rsid w:val="0074321C"/>
    <w:rsid w:val="00743426"/>
    <w:rsid w:val="007436C8"/>
    <w:rsid w:val="0074398B"/>
    <w:rsid w:val="00743C1A"/>
    <w:rsid w:val="007473C3"/>
    <w:rsid w:val="0074750B"/>
    <w:rsid w:val="00747D22"/>
    <w:rsid w:val="00750153"/>
    <w:rsid w:val="007525A5"/>
    <w:rsid w:val="00753C66"/>
    <w:rsid w:val="00754988"/>
    <w:rsid w:val="00755177"/>
    <w:rsid w:val="00760150"/>
    <w:rsid w:val="007602D9"/>
    <w:rsid w:val="00762F8D"/>
    <w:rsid w:val="00763A12"/>
    <w:rsid w:val="00764893"/>
    <w:rsid w:val="00764C4C"/>
    <w:rsid w:val="00766D27"/>
    <w:rsid w:val="00770540"/>
    <w:rsid w:val="0077097F"/>
    <w:rsid w:val="00771006"/>
    <w:rsid w:val="00773508"/>
    <w:rsid w:val="00773590"/>
    <w:rsid w:val="00774999"/>
    <w:rsid w:val="007760BD"/>
    <w:rsid w:val="007772D2"/>
    <w:rsid w:val="00777DDB"/>
    <w:rsid w:val="00780713"/>
    <w:rsid w:val="00781570"/>
    <w:rsid w:val="007822AA"/>
    <w:rsid w:val="007848E6"/>
    <w:rsid w:val="007848EF"/>
    <w:rsid w:val="00784F97"/>
    <w:rsid w:val="0078763E"/>
    <w:rsid w:val="007904C4"/>
    <w:rsid w:val="00792B37"/>
    <w:rsid w:val="00794032"/>
    <w:rsid w:val="00794F8A"/>
    <w:rsid w:val="007950AD"/>
    <w:rsid w:val="007956DA"/>
    <w:rsid w:val="007970F7"/>
    <w:rsid w:val="0079764F"/>
    <w:rsid w:val="00797B7A"/>
    <w:rsid w:val="007A0B6D"/>
    <w:rsid w:val="007A0EE0"/>
    <w:rsid w:val="007A1F57"/>
    <w:rsid w:val="007A2717"/>
    <w:rsid w:val="007A2C32"/>
    <w:rsid w:val="007A2F94"/>
    <w:rsid w:val="007A3C31"/>
    <w:rsid w:val="007A4DBC"/>
    <w:rsid w:val="007A7E91"/>
    <w:rsid w:val="007B0C61"/>
    <w:rsid w:val="007B1546"/>
    <w:rsid w:val="007B2752"/>
    <w:rsid w:val="007B295A"/>
    <w:rsid w:val="007B2AC6"/>
    <w:rsid w:val="007B30CA"/>
    <w:rsid w:val="007B33F5"/>
    <w:rsid w:val="007B3A50"/>
    <w:rsid w:val="007B443C"/>
    <w:rsid w:val="007B4B14"/>
    <w:rsid w:val="007B57D7"/>
    <w:rsid w:val="007B59C6"/>
    <w:rsid w:val="007B68C4"/>
    <w:rsid w:val="007C01B9"/>
    <w:rsid w:val="007C0483"/>
    <w:rsid w:val="007C1F2C"/>
    <w:rsid w:val="007C1FFA"/>
    <w:rsid w:val="007C3CC5"/>
    <w:rsid w:val="007C562D"/>
    <w:rsid w:val="007C6651"/>
    <w:rsid w:val="007D08CD"/>
    <w:rsid w:val="007D0C42"/>
    <w:rsid w:val="007D56DF"/>
    <w:rsid w:val="007D7A54"/>
    <w:rsid w:val="007E0D8B"/>
    <w:rsid w:val="007E1C63"/>
    <w:rsid w:val="007E2E08"/>
    <w:rsid w:val="007E2E52"/>
    <w:rsid w:val="007E32D0"/>
    <w:rsid w:val="007E3F37"/>
    <w:rsid w:val="007E3F81"/>
    <w:rsid w:val="007E5728"/>
    <w:rsid w:val="007E5F9E"/>
    <w:rsid w:val="007E645B"/>
    <w:rsid w:val="007E752C"/>
    <w:rsid w:val="007E7DDC"/>
    <w:rsid w:val="007F061E"/>
    <w:rsid w:val="007F0720"/>
    <w:rsid w:val="007F18C8"/>
    <w:rsid w:val="007F2BDC"/>
    <w:rsid w:val="007F3D11"/>
    <w:rsid w:val="007F40D9"/>
    <w:rsid w:val="007F4760"/>
    <w:rsid w:val="007F4E22"/>
    <w:rsid w:val="007F6D7A"/>
    <w:rsid w:val="008010B5"/>
    <w:rsid w:val="00804275"/>
    <w:rsid w:val="0080531A"/>
    <w:rsid w:val="00805D32"/>
    <w:rsid w:val="008061F4"/>
    <w:rsid w:val="00806AA4"/>
    <w:rsid w:val="00810758"/>
    <w:rsid w:val="00811FEA"/>
    <w:rsid w:val="00812D0B"/>
    <w:rsid w:val="00814273"/>
    <w:rsid w:val="008148C6"/>
    <w:rsid w:val="00814F72"/>
    <w:rsid w:val="00815CE5"/>
    <w:rsid w:val="00816E51"/>
    <w:rsid w:val="008176F2"/>
    <w:rsid w:val="008221DF"/>
    <w:rsid w:val="00822422"/>
    <w:rsid w:val="00826A4B"/>
    <w:rsid w:val="00827E6C"/>
    <w:rsid w:val="008306E3"/>
    <w:rsid w:val="008316D5"/>
    <w:rsid w:val="00832AC2"/>
    <w:rsid w:val="008332C0"/>
    <w:rsid w:val="0083401D"/>
    <w:rsid w:val="00834185"/>
    <w:rsid w:val="008341D5"/>
    <w:rsid w:val="008359E2"/>
    <w:rsid w:val="00836364"/>
    <w:rsid w:val="0083727B"/>
    <w:rsid w:val="00837597"/>
    <w:rsid w:val="0083784C"/>
    <w:rsid w:val="00840718"/>
    <w:rsid w:val="008427EC"/>
    <w:rsid w:val="00844095"/>
    <w:rsid w:val="00845B29"/>
    <w:rsid w:val="00846174"/>
    <w:rsid w:val="008506F4"/>
    <w:rsid w:val="00850A62"/>
    <w:rsid w:val="00851232"/>
    <w:rsid w:val="00853567"/>
    <w:rsid w:val="00854223"/>
    <w:rsid w:val="00854A5E"/>
    <w:rsid w:val="0085629C"/>
    <w:rsid w:val="0085649B"/>
    <w:rsid w:val="00857655"/>
    <w:rsid w:val="0086008E"/>
    <w:rsid w:val="00861E1F"/>
    <w:rsid w:val="00864DCD"/>
    <w:rsid w:val="0086645C"/>
    <w:rsid w:val="0086791E"/>
    <w:rsid w:val="008702B5"/>
    <w:rsid w:val="0087192E"/>
    <w:rsid w:val="008734F6"/>
    <w:rsid w:val="00873F9B"/>
    <w:rsid w:val="0087598E"/>
    <w:rsid w:val="008759CD"/>
    <w:rsid w:val="00875FB1"/>
    <w:rsid w:val="00880BDF"/>
    <w:rsid w:val="00881A0E"/>
    <w:rsid w:val="00882952"/>
    <w:rsid w:val="00883D6F"/>
    <w:rsid w:val="00885A8F"/>
    <w:rsid w:val="00885E49"/>
    <w:rsid w:val="00887628"/>
    <w:rsid w:val="00887D4A"/>
    <w:rsid w:val="0089068A"/>
    <w:rsid w:val="008912F5"/>
    <w:rsid w:val="00891D0E"/>
    <w:rsid w:val="0089209A"/>
    <w:rsid w:val="00892AED"/>
    <w:rsid w:val="00892FFB"/>
    <w:rsid w:val="008940D7"/>
    <w:rsid w:val="00895495"/>
    <w:rsid w:val="00895582"/>
    <w:rsid w:val="008956E2"/>
    <w:rsid w:val="008957B2"/>
    <w:rsid w:val="0089591A"/>
    <w:rsid w:val="008967E1"/>
    <w:rsid w:val="00896E93"/>
    <w:rsid w:val="00897D5F"/>
    <w:rsid w:val="008A3DD7"/>
    <w:rsid w:val="008A4F86"/>
    <w:rsid w:val="008A5CF5"/>
    <w:rsid w:val="008A74DB"/>
    <w:rsid w:val="008A7D2B"/>
    <w:rsid w:val="008B0C5A"/>
    <w:rsid w:val="008B0DB4"/>
    <w:rsid w:val="008B2647"/>
    <w:rsid w:val="008B3534"/>
    <w:rsid w:val="008B4F34"/>
    <w:rsid w:val="008B6267"/>
    <w:rsid w:val="008B62B5"/>
    <w:rsid w:val="008B7EFE"/>
    <w:rsid w:val="008C0BC5"/>
    <w:rsid w:val="008C1D22"/>
    <w:rsid w:val="008C250D"/>
    <w:rsid w:val="008C45B3"/>
    <w:rsid w:val="008C60A1"/>
    <w:rsid w:val="008C6A74"/>
    <w:rsid w:val="008C7A5B"/>
    <w:rsid w:val="008D1072"/>
    <w:rsid w:val="008D141F"/>
    <w:rsid w:val="008D281A"/>
    <w:rsid w:val="008D302E"/>
    <w:rsid w:val="008D3625"/>
    <w:rsid w:val="008D3BB8"/>
    <w:rsid w:val="008D61F1"/>
    <w:rsid w:val="008D7125"/>
    <w:rsid w:val="008D74B5"/>
    <w:rsid w:val="008D7FDC"/>
    <w:rsid w:val="008E0537"/>
    <w:rsid w:val="008E077A"/>
    <w:rsid w:val="008E3B7D"/>
    <w:rsid w:val="008E51EF"/>
    <w:rsid w:val="008E6C95"/>
    <w:rsid w:val="008E7001"/>
    <w:rsid w:val="008F0869"/>
    <w:rsid w:val="008F10D2"/>
    <w:rsid w:val="008F1710"/>
    <w:rsid w:val="008F246E"/>
    <w:rsid w:val="008F26D4"/>
    <w:rsid w:val="008F33C7"/>
    <w:rsid w:val="008F3620"/>
    <w:rsid w:val="008F3971"/>
    <w:rsid w:val="008F3E6D"/>
    <w:rsid w:val="008F4348"/>
    <w:rsid w:val="00900223"/>
    <w:rsid w:val="00902DCF"/>
    <w:rsid w:val="00904CC0"/>
    <w:rsid w:val="0090546E"/>
    <w:rsid w:val="009055C2"/>
    <w:rsid w:val="00906625"/>
    <w:rsid w:val="00907513"/>
    <w:rsid w:val="00907C16"/>
    <w:rsid w:val="00907E2D"/>
    <w:rsid w:val="009103BF"/>
    <w:rsid w:val="00910BCD"/>
    <w:rsid w:val="00911744"/>
    <w:rsid w:val="00911E87"/>
    <w:rsid w:val="009121A2"/>
    <w:rsid w:val="009153DF"/>
    <w:rsid w:val="0091551A"/>
    <w:rsid w:val="00915735"/>
    <w:rsid w:val="009159CB"/>
    <w:rsid w:val="009160C3"/>
    <w:rsid w:val="00916DAF"/>
    <w:rsid w:val="00917706"/>
    <w:rsid w:val="00917BE2"/>
    <w:rsid w:val="009200D5"/>
    <w:rsid w:val="009233CD"/>
    <w:rsid w:val="009249F7"/>
    <w:rsid w:val="00924B24"/>
    <w:rsid w:val="00924E35"/>
    <w:rsid w:val="00925831"/>
    <w:rsid w:val="00925F74"/>
    <w:rsid w:val="009262E0"/>
    <w:rsid w:val="00926781"/>
    <w:rsid w:val="00926C24"/>
    <w:rsid w:val="00926C31"/>
    <w:rsid w:val="00930D00"/>
    <w:rsid w:val="00930D36"/>
    <w:rsid w:val="00932CE8"/>
    <w:rsid w:val="00932D8F"/>
    <w:rsid w:val="00933C9C"/>
    <w:rsid w:val="00935D3E"/>
    <w:rsid w:val="00936170"/>
    <w:rsid w:val="00937474"/>
    <w:rsid w:val="009424B9"/>
    <w:rsid w:val="0094263F"/>
    <w:rsid w:val="00947B10"/>
    <w:rsid w:val="00950A96"/>
    <w:rsid w:val="00951F0F"/>
    <w:rsid w:val="00952688"/>
    <w:rsid w:val="00952F8B"/>
    <w:rsid w:val="0095468E"/>
    <w:rsid w:val="00954ABF"/>
    <w:rsid w:val="009575D7"/>
    <w:rsid w:val="009601D4"/>
    <w:rsid w:val="00961202"/>
    <w:rsid w:val="009616AE"/>
    <w:rsid w:val="00962617"/>
    <w:rsid w:val="00963867"/>
    <w:rsid w:val="009646FE"/>
    <w:rsid w:val="00964722"/>
    <w:rsid w:val="00965505"/>
    <w:rsid w:val="00966AC3"/>
    <w:rsid w:val="009674E3"/>
    <w:rsid w:val="00967B3A"/>
    <w:rsid w:val="00971589"/>
    <w:rsid w:val="009737C7"/>
    <w:rsid w:val="00974CEC"/>
    <w:rsid w:val="009755B6"/>
    <w:rsid w:val="009757C3"/>
    <w:rsid w:val="009758A1"/>
    <w:rsid w:val="009763B2"/>
    <w:rsid w:val="00977241"/>
    <w:rsid w:val="0098030A"/>
    <w:rsid w:val="0098042B"/>
    <w:rsid w:val="00980B70"/>
    <w:rsid w:val="00982EDF"/>
    <w:rsid w:val="009834C0"/>
    <w:rsid w:val="00984BCD"/>
    <w:rsid w:val="009863D8"/>
    <w:rsid w:val="009864BF"/>
    <w:rsid w:val="00990FDB"/>
    <w:rsid w:val="00993153"/>
    <w:rsid w:val="0099331D"/>
    <w:rsid w:val="00993E59"/>
    <w:rsid w:val="00994B28"/>
    <w:rsid w:val="00995907"/>
    <w:rsid w:val="00995AE8"/>
    <w:rsid w:val="009A04FE"/>
    <w:rsid w:val="009A1738"/>
    <w:rsid w:val="009A1C89"/>
    <w:rsid w:val="009A4572"/>
    <w:rsid w:val="009B0FEC"/>
    <w:rsid w:val="009B1C84"/>
    <w:rsid w:val="009B1DD6"/>
    <w:rsid w:val="009B2570"/>
    <w:rsid w:val="009B3BC5"/>
    <w:rsid w:val="009B3FC5"/>
    <w:rsid w:val="009B4D5B"/>
    <w:rsid w:val="009B5BD1"/>
    <w:rsid w:val="009B665F"/>
    <w:rsid w:val="009B6D07"/>
    <w:rsid w:val="009B6DD0"/>
    <w:rsid w:val="009B6EE0"/>
    <w:rsid w:val="009B7283"/>
    <w:rsid w:val="009B75DB"/>
    <w:rsid w:val="009C0407"/>
    <w:rsid w:val="009C0456"/>
    <w:rsid w:val="009C0B73"/>
    <w:rsid w:val="009C0DCB"/>
    <w:rsid w:val="009C0DE6"/>
    <w:rsid w:val="009C1F47"/>
    <w:rsid w:val="009C27B9"/>
    <w:rsid w:val="009C2FB4"/>
    <w:rsid w:val="009C32F1"/>
    <w:rsid w:val="009C37B6"/>
    <w:rsid w:val="009C3B6C"/>
    <w:rsid w:val="009C4A02"/>
    <w:rsid w:val="009C5777"/>
    <w:rsid w:val="009C748F"/>
    <w:rsid w:val="009D2E8D"/>
    <w:rsid w:val="009D3806"/>
    <w:rsid w:val="009D690D"/>
    <w:rsid w:val="009D7E11"/>
    <w:rsid w:val="009E1822"/>
    <w:rsid w:val="009E2385"/>
    <w:rsid w:val="009E29CC"/>
    <w:rsid w:val="009E2DA4"/>
    <w:rsid w:val="009E55B3"/>
    <w:rsid w:val="009E56DC"/>
    <w:rsid w:val="009E6239"/>
    <w:rsid w:val="009E6E72"/>
    <w:rsid w:val="009E7232"/>
    <w:rsid w:val="009F0ADD"/>
    <w:rsid w:val="009F0BE6"/>
    <w:rsid w:val="009F17C5"/>
    <w:rsid w:val="009F23A0"/>
    <w:rsid w:val="009F2CD5"/>
    <w:rsid w:val="009F47FA"/>
    <w:rsid w:val="009F4982"/>
    <w:rsid w:val="00A00780"/>
    <w:rsid w:val="00A009BB"/>
    <w:rsid w:val="00A01F40"/>
    <w:rsid w:val="00A01FCA"/>
    <w:rsid w:val="00A02326"/>
    <w:rsid w:val="00A02A7C"/>
    <w:rsid w:val="00A03737"/>
    <w:rsid w:val="00A04877"/>
    <w:rsid w:val="00A04958"/>
    <w:rsid w:val="00A0520E"/>
    <w:rsid w:val="00A068FA"/>
    <w:rsid w:val="00A06C37"/>
    <w:rsid w:val="00A072C3"/>
    <w:rsid w:val="00A107BD"/>
    <w:rsid w:val="00A205A7"/>
    <w:rsid w:val="00A21AB4"/>
    <w:rsid w:val="00A21CC6"/>
    <w:rsid w:val="00A22401"/>
    <w:rsid w:val="00A2433A"/>
    <w:rsid w:val="00A26993"/>
    <w:rsid w:val="00A27221"/>
    <w:rsid w:val="00A27317"/>
    <w:rsid w:val="00A300AF"/>
    <w:rsid w:val="00A300E5"/>
    <w:rsid w:val="00A30374"/>
    <w:rsid w:val="00A32934"/>
    <w:rsid w:val="00A33C5B"/>
    <w:rsid w:val="00A3487B"/>
    <w:rsid w:val="00A35ABD"/>
    <w:rsid w:val="00A366C9"/>
    <w:rsid w:val="00A3718B"/>
    <w:rsid w:val="00A40291"/>
    <w:rsid w:val="00A42BD4"/>
    <w:rsid w:val="00A439E9"/>
    <w:rsid w:val="00A44E52"/>
    <w:rsid w:val="00A44F89"/>
    <w:rsid w:val="00A46664"/>
    <w:rsid w:val="00A50C6B"/>
    <w:rsid w:val="00A50DF1"/>
    <w:rsid w:val="00A51816"/>
    <w:rsid w:val="00A5267C"/>
    <w:rsid w:val="00A54C0C"/>
    <w:rsid w:val="00A54CD6"/>
    <w:rsid w:val="00A561E7"/>
    <w:rsid w:val="00A600CA"/>
    <w:rsid w:val="00A60138"/>
    <w:rsid w:val="00A60550"/>
    <w:rsid w:val="00A60A3A"/>
    <w:rsid w:val="00A60F6C"/>
    <w:rsid w:val="00A61B29"/>
    <w:rsid w:val="00A62D56"/>
    <w:rsid w:val="00A64864"/>
    <w:rsid w:val="00A651E4"/>
    <w:rsid w:val="00A6639C"/>
    <w:rsid w:val="00A6661B"/>
    <w:rsid w:val="00A66F74"/>
    <w:rsid w:val="00A707B6"/>
    <w:rsid w:val="00A707CE"/>
    <w:rsid w:val="00A71C68"/>
    <w:rsid w:val="00A72AA4"/>
    <w:rsid w:val="00A72ADA"/>
    <w:rsid w:val="00A74244"/>
    <w:rsid w:val="00A74711"/>
    <w:rsid w:val="00A74F6C"/>
    <w:rsid w:val="00A75816"/>
    <w:rsid w:val="00A75A0C"/>
    <w:rsid w:val="00A7643A"/>
    <w:rsid w:val="00A766B8"/>
    <w:rsid w:val="00A769D9"/>
    <w:rsid w:val="00A76A03"/>
    <w:rsid w:val="00A77343"/>
    <w:rsid w:val="00A773AC"/>
    <w:rsid w:val="00A773CC"/>
    <w:rsid w:val="00A80D37"/>
    <w:rsid w:val="00A814FC"/>
    <w:rsid w:val="00A81B33"/>
    <w:rsid w:val="00A82155"/>
    <w:rsid w:val="00A83543"/>
    <w:rsid w:val="00A83905"/>
    <w:rsid w:val="00A83F48"/>
    <w:rsid w:val="00A862DA"/>
    <w:rsid w:val="00A871F7"/>
    <w:rsid w:val="00A878CE"/>
    <w:rsid w:val="00A928ED"/>
    <w:rsid w:val="00A93A9C"/>
    <w:rsid w:val="00A940DF"/>
    <w:rsid w:val="00A95256"/>
    <w:rsid w:val="00A96B2D"/>
    <w:rsid w:val="00A9745E"/>
    <w:rsid w:val="00AA02C6"/>
    <w:rsid w:val="00AA331D"/>
    <w:rsid w:val="00AB038B"/>
    <w:rsid w:val="00AB1DB6"/>
    <w:rsid w:val="00AB4035"/>
    <w:rsid w:val="00AB4C50"/>
    <w:rsid w:val="00AB6C2E"/>
    <w:rsid w:val="00AB7DE9"/>
    <w:rsid w:val="00AC0482"/>
    <w:rsid w:val="00AC0656"/>
    <w:rsid w:val="00AC1603"/>
    <w:rsid w:val="00AC1C43"/>
    <w:rsid w:val="00AC1D50"/>
    <w:rsid w:val="00AC1FF5"/>
    <w:rsid w:val="00AC20E6"/>
    <w:rsid w:val="00AC356A"/>
    <w:rsid w:val="00AC3ECF"/>
    <w:rsid w:val="00AC5931"/>
    <w:rsid w:val="00AC60B5"/>
    <w:rsid w:val="00AC701C"/>
    <w:rsid w:val="00AC799C"/>
    <w:rsid w:val="00AD00A9"/>
    <w:rsid w:val="00AD158F"/>
    <w:rsid w:val="00AD15A8"/>
    <w:rsid w:val="00AD16F6"/>
    <w:rsid w:val="00AD19CD"/>
    <w:rsid w:val="00AD4876"/>
    <w:rsid w:val="00AD48B6"/>
    <w:rsid w:val="00AD6757"/>
    <w:rsid w:val="00AD6DA6"/>
    <w:rsid w:val="00AD783D"/>
    <w:rsid w:val="00AE0921"/>
    <w:rsid w:val="00AE0B92"/>
    <w:rsid w:val="00AE0BDF"/>
    <w:rsid w:val="00AE1974"/>
    <w:rsid w:val="00AE2395"/>
    <w:rsid w:val="00AE430D"/>
    <w:rsid w:val="00AE48CA"/>
    <w:rsid w:val="00AE5DA5"/>
    <w:rsid w:val="00AE5F69"/>
    <w:rsid w:val="00AE6378"/>
    <w:rsid w:val="00AE7C37"/>
    <w:rsid w:val="00AF0789"/>
    <w:rsid w:val="00AF252C"/>
    <w:rsid w:val="00AF30C2"/>
    <w:rsid w:val="00AF31FB"/>
    <w:rsid w:val="00AF3531"/>
    <w:rsid w:val="00AF43BF"/>
    <w:rsid w:val="00AF4921"/>
    <w:rsid w:val="00AF51FC"/>
    <w:rsid w:val="00AF6D36"/>
    <w:rsid w:val="00B0013D"/>
    <w:rsid w:val="00B007A3"/>
    <w:rsid w:val="00B011E3"/>
    <w:rsid w:val="00B025C3"/>
    <w:rsid w:val="00B02789"/>
    <w:rsid w:val="00B0373A"/>
    <w:rsid w:val="00B03765"/>
    <w:rsid w:val="00B0756C"/>
    <w:rsid w:val="00B10180"/>
    <w:rsid w:val="00B10349"/>
    <w:rsid w:val="00B10C6A"/>
    <w:rsid w:val="00B11642"/>
    <w:rsid w:val="00B11A04"/>
    <w:rsid w:val="00B11DAD"/>
    <w:rsid w:val="00B1256A"/>
    <w:rsid w:val="00B13A07"/>
    <w:rsid w:val="00B13A4A"/>
    <w:rsid w:val="00B14576"/>
    <w:rsid w:val="00B15A87"/>
    <w:rsid w:val="00B1631B"/>
    <w:rsid w:val="00B16D5B"/>
    <w:rsid w:val="00B20B89"/>
    <w:rsid w:val="00B21A21"/>
    <w:rsid w:val="00B21BF2"/>
    <w:rsid w:val="00B21EE1"/>
    <w:rsid w:val="00B237D0"/>
    <w:rsid w:val="00B25862"/>
    <w:rsid w:val="00B26A5E"/>
    <w:rsid w:val="00B2734C"/>
    <w:rsid w:val="00B279BF"/>
    <w:rsid w:val="00B3009B"/>
    <w:rsid w:val="00B306EA"/>
    <w:rsid w:val="00B30A2E"/>
    <w:rsid w:val="00B314D0"/>
    <w:rsid w:val="00B31DB1"/>
    <w:rsid w:val="00B32337"/>
    <w:rsid w:val="00B325B6"/>
    <w:rsid w:val="00B32D00"/>
    <w:rsid w:val="00B336A5"/>
    <w:rsid w:val="00B341D6"/>
    <w:rsid w:val="00B3651A"/>
    <w:rsid w:val="00B37847"/>
    <w:rsid w:val="00B37C30"/>
    <w:rsid w:val="00B40EAE"/>
    <w:rsid w:val="00B42559"/>
    <w:rsid w:val="00B43FA0"/>
    <w:rsid w:val="00B44C79"/>
    <w:rsid w:val="00B45190"/>
    <w:rsid w:val="00B45BE0"/>
    <w:rsid w:val="00B465A7"/>
    <w:rsid w:val="00B50154"/>
    <w:rsid w:val="00B51DD7"/>
    <w:rsid w:val="00B52623"/>
    <w:rsid w:val="00B52D14"/>
    <w:rsid w:val="00B55C26"/>
    <w:rsid w:val="00B55C5D"/>
    <w:rsid w:val="00B565BB"/>
    <w:rsid w:val="00B56C25"/>
    <w:rsid w:val="00B574ED"/>
    <w:rsid w:val="00B57B47"/>
    <w:rsid w:val="00B57C9D"/>
    <w:rsid w:val="00B57FA6"/>
    <w:rsid w:val="00B6007B"/>
    <w:rsid w:val="00B6159C"/>
    <w:rsid w:val="00B61883"/>
    <w:rsid w:val="00B61BA3"/>
    <w:rsid w:val="00B61EAD"/>
    <w:rsid w:val="00B63AAA"/>
    <w:rsid w:val="00B63F6A"/>
    <w:rsid w:val="00B64389"/>
    <w:rsid w:val="00B64AE9"/>
    <w:rsid w:val="00B67522"/>
    <w:rsid w:val="00B702A2"/>
    <w:rsid w:val="00B7041E"/>
    <w:rsid w:val="00B70BE4"/>
    <w:rsid w:val="00B7349F"/>
    <w:rsid w:val="00B73808"/>
    <w:rsid w:val="00B74BA0"/>
    <w:rsid w:val="00B75C62"/>
    <w:rsid w:val="00B75F73"/>
    <w:rsid w:val="00B76E60"/>
    <w:rsid w:val="00B77837"/>
    <w:rsid w:val="00B77BA4"/>
    <w:rsid w:val="00B80330"/>
    <w:rsid w:val="00B803B6"/>
    <w:rsid w:val="00B811F8"/>
    <w:rsid w:val="00B822CD"/>
    <w:rsid w:val="00B82712"/>
    <w:rsid w:val="00B83723"/>
    <w:rsid w:val="00B8520D"/>
    <w:rsid w:val="00B858B1"/>
    <w:rsid w:val="00B92134"/>
    <w:rsid w:val="00B92875"/>
    <w:rsid w:val="00B92E0F"/>
    <w:rsid w:val="00B95969"/>
    <w:rsid w:val="00B96527"/>
    <w:rsid w:val="00B96C34"/>
    <w:rsid w:val="00B97F74"/>
    <w:rsid w:val="00BA0804"/>
    <w:rsid w:val="00BA0CF5"/>
    <w:rsid w:val="00BA18A7"/>
    <w:rsid w:val="00BA2508"/>
    <w:rsid w:val="00BA2841"/>
    <w:rsid w:val="00BA3521"/>
    <w:rsid w:val="00BA3A58"/>
    <w:rsid w:val="00BA62AB"/>
    <w:rsid w:val="00BA633B"/>
    <w:rsid w:val="00BA6B2B"/>
    <w:rsid w:val="00BA6E5B"/>
    <w:rsid w:val="00BA7EC0"/>
    <w:rsid w:val="00BB0643"/>
    <w:rsid w:val="00BB0A59"/>
    <w:rsid w:val="00BB1FA6"/>
    <w:rsid w:val="00BB3E51"/>
    <w:rsid w:val="00BB4376"/>
    <w:rsid w:val="00BB4885"/>
    <w:rsid w:val="00BB48CA"/>
    <w:rsid w:val="00BB523B"/>
    <w:rsid w:val="00BB6661"/>
    <w:rsid w:val="00BC157A"/>
    <w:rsid w:val="00BC19C4"/>
    <w:rsid w:val="00BC3D06"/>
    <w:rsid w:val="00BC3E6E"/>
    <w:rsid w:val="00BC4ADE"/>
    <w:rsid w:val="00BC5373"/>
    <w:rsid w:val="00BC59EF"/>
    <w:rsid w:val="00BC5AAE"/>
    <w:rsid w:val="00BC6726"/>
    <w:rsid w:val="00BC790A"/>
    <w:rsid w:val="00BD0918"/>
    <w:rsid w:val="00BD111B"/>
    <w:rsid w:val="00BD188D"/>
    <w:rsid w:val="00BD37F4"/>
    <w:rsid w:val="00BD424D"/>
    <w:rsid w:val="00BD4C46"/>
    <w:rsid w:val="00BD53A0"/>
    <w:rsid w:val="00BD53A8"/>
    <w:rsid w:val="00BD58DD"/>
    <w:rsid w:val="00BD6359"/>
    <w:rsid w:val="00BD7919"/>
    <w:rsid w:val="00BE0078"/>
    <w:rsid w:val="00BE0648"/>
    <w:rsid w:val="00BE162A"/>
    <w:rsid w:val="00BE19C5"/>
    <w:rsid w:val="00BE1FB7"/>
    <w:rsid w:val="00BE2186"/>
    <w:rsid w:val="00BE2B09"/>
    <w:rsid w:val="00BE2E4B"/>
    <w:rsid w:val="00BE2F6A"/>
    <w:rsid w:val="00BE356C"/>
    <w:rsid w:val="00BE3FD2"/>
    <w:rsid w:val="00BE409F"/>
    <w:rsid w:val="00BE4637"/>
    <w:rsid w:val="00BE5C6D"/>
    <w:rsid w:val="00BF1434"/>
    <w:rsid w:val="00BF1691"/>
    <w:rsid w:val="00BF1812"/>
    <w:rsid w:val="00BF1BBB"/>
    <w:rsid w:val="00BF278C"/>
    <w:rsid w:val="00BF2901"/>
    <w:rsid w:val="00BF2ACA"/>
    <w:rsid w:val="00BF2D67"/>
    <w:rsid w:val="00BF4750"/>
    <w:rsid w:val="00BF7913"/>
    <w:rsid w:val="00C0019D"/>
    <w:rsid w:val="00C001E8"/>
    <w:rsid w:val="00C004FB"/>
    <w:rsid w:val="00C00E10"/>
    <w:rsid w:val="00C00FB4"/>
    <w:rsid w:val="00C0145F"/>
    <w:rsid w:val="00C02D73"/>
    <w:rsid w:val="00C0446F"/>
    <w:rsid w:val="00C04838"/>
    <w:rsid w:val="00C05B9C"/>
    <w:rsid w:val="00C06FE8"/>
    <w:rsid w:val="00C10262"/>
    <w:rsid w:val="00C1056F"/>
    <w:rsid w:val="00C10794"/>
    <w:rsid w:val="00C11F03"/>
    <w:rsid w:val="00C169BD"/>
    <w:rsid w:val="00C173EF"/>
    <w:rsid w:val="00C227AA"/>
    <w:rsid w:val="00C240BF"/>
    <w:rsid w:val="00C241D6"/>
    <w:rsid w:val="00C248F6"/>
    <w:rsid w:val="00C2536D"/>
    <w:rsid w:val="00C2570F"/>
    <w:rsid w:val="00C26A71"/>
    <w:rsid w:val="00C321FF"/>
    <w:rsid w:val="00C33A09"/>
    <w:rsid w:val="00C349BB"/>
    <w:rsid w:val="00C35EE1"/>
    <w:rsid w:val="00C37943"/>
    <w:rsid w:val="00C41EBD"/>
    <w:rsid w:val="00C42CE4"/>
    <w:rsid w:val="00C4491C"/>
    <w:rsid w:val="00C44E3F"/>
    <w:rsid w:val="00C45950"/>
    <w:rsid w:val="00C508C0"/>
    <w:rsid w:val="00C511B0"/>
    <w:rsid w:val="00C51236"/>
    <w:rsid w:val="00C51D2C"/>
    <w:rsid w:val="00C5259B"/>
    <w:rsid w:val="00C53599"/>
    <w:rsid w:val="00C54C32"/>
    <w:rsid w:val="00C576A6"/>
    <w:rsid w:val="00C5789B"/>
    <w:rsid w:val="00C57C86"/>
    <w:rsid w:val="00C60596"/>
    <w:rsid w:val="00C61572"/>
    <w:rsid w:val="00C6206A"/>
    <w:rsid w:val="00C62157"/>
    <w:rsid w:val="00C62982"/>
    <w:rsid w:val="00C62B0F"/>
    <w:rsid w:val="00C64967"/>
    <w:rsid w:val="00C65786"/>
    <w:rsid w:val="00C67447"/>
    <w:rsid w:val="00C71002"/>
    <w:rsid w:val="00C74C3B"/>
    <w:rsid w:val="00C75E5D"/>
    <w:rsid w:val="00C764C9"/>
    <w:rsid w:val="00C77C9C"/>
    <w:rsid w:val="00C77DCD"/>
    <w:rsid w:val="00C809D7"/>
    <w:rsid w:val="00C80A8B"/>
    <w:rsid w:val="00C80B1D"/>
    <w:rsid w:val="00C8118A"/>
    <w:rsid w:val="00C81A85"/>
    <w:rsid w:val="00C81BEC"/>
    <w:rsid w:val="00C8288B"/>
    <w:rsid w:val="00C83099"/>
    <w:rsid w:val="00C842AC"/>
    <w:rsid w:val="00C85AD3"/>
    <w:rsid w:val="00C86CD1"/>
    <w:rsid w:val="00C87B0E"/>
    <w:rsid w:val="00C87DCE"/>
    <w:rsid w:val="00C90160"/>
    <w:rsid w:val="00C915A8"/>
    <w:rsid w:val="00C91739"/>
    <w:rsid w:val="00C91BB1"/>
    <w:rsid w:val="00C9357E"/>
    <w:rsid w:val="00C93A57"/>
    <w:rsid w:val="00C950C7"/>
    <w:rsid w:val="00C9544A"/>
    <w:rsid w:val="00C95B79"/>
    <w:rsid w:val="00C95C9D"/>
    <w:rsid w:val="00C95FDE"/>
    <w:rsid w:val="00C97795"/>
    <w:rsid w:val="00CA00C0"/>
    <w:rsid w:val="00CA0C78"/>
    <w:rsid w:val="00CA265A"/>
    <w:rsid w:val="00CA44FF"/>
    <w:rsid w:val="00CA48B4"/>
    <w:rsid w:val="00CA5CAE"/>
    <w:rsid w:val="00CA5E66"/>
    <w:rsid w:val="00CA704F"/>
    <w:rsid w:val="00CA7508"/>
    <w:rsid w:val="00CB1331"/>
    <w:rsid w:val="00CB25F2"/>
    <w:rsid w:val="00CB2C0D"/>
    <w:rsid w:val="00CB3AD5"/>
    <w:rsid w:val="00CB57FE"/>
    <w:rsid w:val="00CB78F6"/>
    <w:rsid w:val="00CB7ECD"/>
    <w:rsid w:val="00CC18A0"/>
    <w:rsid w:val="00CC2888"/>
    <w:rsid w:val="00CC3BEA"/>
    <w:rsid w:val="00CC3DD2"/>
    <w:rsid w:val="00CC6B63"/>
    <w:rsid w:val="00CC75E6"/>
    <w:rsid w:val="00CC7E14"/>
    <w:rsid w:val="00CD022F"/>
    <w:rsid w:val="00CD24B2"/>
    <w:rsid w:val="00CD2BDB"/>
    <w:rsid w:val="00CD3156"/>
    <w:rsid w:val="00CD4BB9"/>
    <w:rsid w:val="00CD4CFC"/>
    <w:rsid w:val="00CD59A2"/>
    <w:rsid w:val="00CD6325"/>
    <w:rsid w:val="00CD7893"/>
    <w:rsid w:val="00CE2815"/>
    <w:rsid w:val="00CE29F6"/>
    <w:rsid w:val="00CE3236"/>
    <w:rsid w:val="00CE34F4"/>
    <w:rsid w:val="00CE5D6E"/>
    <w:rsid w:val="00CE6048"/>
    <w:rsid w:val="00CE629A"/>
    <w:rsid w:val="00CE7300"/>
    <w:rsid w:val="00CF1D7F"/>
    <w:rsid w:val="00CF1F2F"/>
    <w:rsid w:val="00CF2134"/>
    <w:rsid w:val="00CF23BF"/>
    <w:rsid w:val="00CF306D"/>
    <w:rsid w:val="00CF3BA0"/>
    <w:rsid w:val="00CF41F3"/>
    <w:rsid w:val="00CF44CD"/>
    <w:rsid w:val="00CF7322"/>
    <w:rsid w:val="00CF79FC"/>
    <w:rsid w:val="00CF7FE8"/>
    <w:rsid w:val="00D0189D"/>
    <w:rsid w:val="00D01E01"/>
    <w:rsid w:val="00D03153"/>
    <w:rsid w:val="00D032E2"/>
    <w:rsid w:val="00D0335F"/>
    <w:rsid w:val="00D037CD"/>
    <w:rsid w:val="00D0520E"/>
    <w:rsid w:val="00D05C24"/>
    <w:rsid w:val="00D06544"/>
    <w:rsid w:val="00D07766"/>
    <w:rsid w:val="00D07CA0"/>
    <w:rsid w:val="00D07F02"/>
    <w:rsid w:val="00D10716"/>
    <w:rsid w:val="00D11453"/>
    <w:rsid w:val="00D11967"/>
    <w:rsid w:val="00D1225B"/>
    <w:rsid w:val="00D12EE5"/>
    <w:rsid w:val="00D13FC4"/>
    <w:rsid w:val="00D141B7"/>
    <w:rsid w:val="00D144A1"/>
    <w:rsid w:val="00D163B6"/>
    <w:rsid w:val="00D163C7"/>
    <w:rsid w:val="00D16D8B"/>
    <w:rsid w:val="00D20D8E"/>
    <w:rsid w:val="00D211CB"/>
    <w:rsid w:val="00D21999"/>
    <w:rsid w:val="00D21F23"/>
    <w:rsid w:val="00D22AF7"/>
    <w:rsid w:val="00D23D9D"/>
    <w:rsid w:val="00D2451E"/>
    <w:rsid w:val="00D2568D"/>
    <w:rsid w:val="00D26DD4"/>
    <w:rsid w:val="00D26E9E"/>
    <w:rsid w:val="00D272C4"/>
    <w:rsid w:val="00D27726"/>
    <w:rsid w:val="00D30B8B"/>
    <w:rsid w:val="00D336DC"/>
    <w:rsid w:val="00D33DA2"/>
    <w:rsid w:val="00D34079"/>
    <w:rsid w:val="00D3769D"/>
    <w:rsid w:val="00D402C2"/>
    <w:rsid w:val="00D40566"/>
    <w:rsid w:val="00D417C4"/>
    <w:rsid w:val="00D427EC"/>
    <w:rsid w:val="00D42EB7"/>
    <w:rsid w:val="00D4464D"/>
    <w:rsid w:val="00D447E8"/>
    <w:rsid w:val="00D44FCB"/>
    <w:rsid w:val="00D454B1"/>
    <w:rsid w:val="00D45693"/>
    <w:rsid w:val="00D45970"/>
    <w:rsid w:val="00D4676A"/>
    <w:rsid w:val="00D470D9"/>
    <w:rsid w:val="00D47A17"/>
    <w:rsid w:val="00D51214"/>
    <w:rsid w:val="00D51A8A"/>
    <w:rsid w:val="00D520D9"/>
    <w:rsid w:val="00D522A3"/>
    <w:rsid w:val="00D5252F"/>
    <w:rsid w:val="00D53A02"/>
    <w:rsid w:val="00D54A3B"/>
    <w:rsid w:val="00D5739E"/>
    <w:rsid w:val="00D57580"/>
    <w:rsid w:val="00D576E9"/>
    <w:rsid w:val="00D608B2"/>
    <w:rsid w:val="00D60C24"/>
    <w:rsid w:val="00D60D8D"/>
    <w:rsid w:val="00D60D9A"/>
    <w:rsid w:val="00D61A68"/>
    <w:rsid w:val="00D61F8D"/>
    <w:rsid w:val="00D62342"/>
    <w:rsid w:val="00D623FA"/>
    <w:rsid w:val="00D629AA"/>
    <w:rsid w:val="00D63EA5"/>
    <w:rsid w:val="00D65E33"/>
    <w:rsid w:val="00D66733"/>
    <w:rsid w:val="00D675CA"/>
    <w:rsid w:val="00D67AE8"/>
    <w:rsid w:val="00D701C8"/>
    <w:rsid w:val="00D703A4"/>
    <w:rsid w:val="00D707AA"/>
    <w:rsid w:val="00D70C51"/>
    <w:rsid w:val="00D71C48"/>
    <w:rsid w:val="00D721A5"/>
    <w:rsid w:val="00D74674"/>
    <w:rsid w:val="00D75261"/>
    <w:rsid w:val="00D758BC"/>
    <w:rsid w:val="00D766E9"/>
    <w:rsid w:val="00D76B1D"/>
    <w:rsid w:val="00D77782"/>
    <w:rsid w:val="00D77D3C"/>
    <w:rsid w:val="00D8019F"/>
    <w:rsid w:val="00D80BBB"/>
    <w:rsid w:val="00D811C5"/>
    <w:rsid w:val="00D8301F"/>
    <w:rsid w:val="00D84965"/>
    <w:rsid w:val="00D85683"/>
    <w:rsid w:val="00D85CD7"/>
    <w:rsid w:val="00D86DC7"/>
    <w:rsid w:val="00D87D7E"/>
    <w:rsid w:val="00D904C2"/>
    <w:rsid w:val="00D91B48"/>
    <w:rsid w:val="00D91E9D"/>
    <w:rsid w:val="00D922B5"/>
    <w:rsid w:val="00D92EE7"/>
    <w:rsid w:val="00D93674"/>
    <w:rsid w:val="00D9481C"/>
    <w:rsid w:val="00D959B3"/>
    <w:rsid w:val="00D95A69"/>
    <w:rsid w:val="00D95BB6"/>
    <w:rsid w:val="00D96F6C"/>
    <w:rsid w:val="00D96FB8"/>
    <w:rsid w:val="00D97192"/>
    <w:rsid w:val="00D97644"/>
    <w:rsid w:val="00DA0C0B"/>
    <w:rsid w:val="00DA1635"/>
    <w:rsid w:val="00DA1AF6"/>
    <w:rsid w:val="00DA22AA"/>
    <w:rsid w:val="00DA3BA0"/>
    <w:rsid w:val="00DA3F1E"/>
    <w:rsid w:val="00DA4BC7"/>
    <w:rsid w:val="00DA5A39"/>
    <w:rsid w:val="00DB016E"/>
    <w:rsid w:val="00DB55D9"/>
    <w:rsid w:val="00DB591A"/>
    <w:rsid w:val="00DB5D84"/>
    <w:rsid w:val="00DB62A9"/>
    <w:rsid w:val="00DC1094"/>
    <w:rsid w:val="00DC41E3"/>
    <w:rsid w:val="00DC433A"/>
    <w:rsid w:val="00DC4DBA"/>
    <w:rsid w:val="00DC5290"/>
    <w:rsid w:val="00DC545D"/>
    <w:rsid w:val="00DC546E"/>
    <w:rsid w:val="00DD009C"/>
    <w:rsid w:val="00DD081F"/>
    <w:rsid w:val="00DD156B"/>
    <w:rsid w:val="00DD1A46"/>
    <w:rsid w:val="00DD2BB4"/>
    <w:rsid w:val="00DD32F5"/>
    <w:rsid w:val="00DD5E3C"/>
    <w:rsid w:val="00DD60CD"/>
    <w:rsid w:val="00DE35D3"/>
    <w:rsid w:val="00DE38E1"/>
    <w:rsid w:val="00DE456E"/>
    <w:rsid w:val="00DE4862"/>
    <w:rsid w:val="00DE5475"/>
    <w:rsid w:val="00DE5E3F"/>
    <w:rsid w:val="00DE6820"/>
    <w:rsid w:val="00DE68B4"/>
    <w:rsid w:val="00DF035B"/>
    <w:rsid w:val="00DF079B"/>
    <w:rsid w:val="00DF0A37"/>
    <w:rsid w:val="00DF0B10"/>
    <w:rsid w:val="00DF1108"/>
    <w:rsid w:val="00DF2981"/>
    <w:rsid w:val="00DF33AA"/>
    <w:rsid w:val="00DF3B9E"/>
    <w:rsid w:val="00DF4769"/>
    <w:rsid w:val="00DF5F5B"/>
    <w:rsid w:val="00DF655A"/>
    <w:rsid w:val="00DF7855"/>
    <w:rsid w:val="00E000B2"/>
    <w:rsid w:val="00E0046B"/>
    <w:rsid w:val="00E037C2"/>
    <w:rsid w:val="00E03E80"/>
    <w:rsid w:val="00E07198"/>
    <w:rsid w:val="00E0765B"/>
    <w:rsid w:val="00E1111C"/>
    <w:rsid w:val="00E1168B"/>
    <w:rsid w:val="00E12143"/>
    <w:rsid w:val="00E123F6"/>
    <w:rsid w:val="00E12484"/>
    <w:rsid w:val="00E15E28"/>
    <w:rsid w:val="00E16E34"/>
    <w:rsid w:val="00E208C2"/>
    <w:rsid w:val="00E209E0"/>
    <w:rsid w:val="00E21C9E"/>
    <w:rsid w:val="00E22C3F"/>
    <w:rsid w:val="00E23021"/>
    <w:rsid w:val="00E2562B"/>
    <w:rsid w:val="00E27E8C"/>
    <w:rsid w:val="00E3053E"/>
    <w:rsid w:val="00E311D3"/>
    <w:rsid w:val="00E31EB3"/>
    <w:rsid w:val="00E336FB"/>
    <w:rsid w:val="00E33F29"/>
    <w:rsid w:val="00E377AD"/>
    <w:rsid w:val="00E37D50"/>
    <w:rsid w:val="00E405AA"/>
    <w:rsid w:val="00E42D49"/>
    <w:rsid w:val="00E435AA"/>
    <w:rsid w:val="00E438B4"/>
    <w:rsid w:val="00E44BC9"/>
    <w:rsid w:val="00E44EA7"/>
    <w:rsid w:val="00E45865"/>
    <w:rsid w:val="00E46A40"/>
    <w:rsid w:val="00E47EB0"/>
    <w:rsid w:val="00E50230"/>
    <w:rsid w:val="00E50509"/>
    <w:rsid w:val="00E515CE"/>
    <w:rsid w:val="00E52980"/>
    <w:rsid w:val="00E52E7F"/>
    <w:rsid w:val="00E5466A"/>
    <w:rsid w:val="00E56964"/>
    <w:rsid w:val="00E5795B"/>
    <w:rsid w:val="00E57B06"/>
    <w:rsid w:val="00E57DB8"/>
    <w:rsid w:val="00E604DF"/>
    <w:rsid w:val="00E60EF1"/>
    <w:rsid w:val="00E61BA6"/>
    <w:rsid w:val="00E667DE"/>
    <w:rsid w:val="00E66F6D"/>
    <w:rsid w:val="00E67ADF"/>
    <w:rsid w:val="00E706C7"/>
    <w:rsid w:val="00E71FEF"/>
    <w:rsid w:val="00E73B7D"/>
    <w:rsid w:val="00E74EE0"/>
    <w:rsid w:val="00E7691E"/>
    <w:rsid w:val="00E81819"/>
    <w:rsid w:val="00E82D68"/>
    <w:rsid w:val="00E82EB4"/>
    <w:rsid w:val="00E8367B"/>
    <w:rsid w:val="00E83970"/>
    <w:rsid w:val="00E83EEA"/>
    <w:rsid w:val="00E841A6"/>
    <w:rsid w:val="00E84993"/>
    <w:rsid w:val="00E84DB6"/>
    <w:rsid w:val="00E85CAD"/>
    <w:rsid w:val="00E86CAA"/>
    <w:rsid w:val="00E86DED"/>
    <w:rsid w:val="00E927AB"/>
    <w:rsid w:val="00E92E8D"/>
    <w:rsid w:val="00E938F3"/>
    <w:rsid w:val="00E947C0"/>
    <w:rsid w:val="00E96211"/>
    <w:rsid w:val="00E96374"/>
    <w:rsid w:val="00E978C6"/>
    <w:rsid w:val="00E97C9A"/>
    <w:rsid w:val="00EA02D1"/>
    <w:rsid w:val="00EA09C9"/>
    <w:rsid w:val="00EA09F1"/>
    <w:rsid w:val="00EA1550"/>
    <w:rsid w:val="00EA1F59"/>
    <w:rsid w:val="00EA3B7E"/>
    <w:rsid w:val="00EA734E"/>
    <w:rsid w:val="00EA7A09"/>
    <w:rsid w:val="00EB011D"/>
    <w:rsid w:val="00EB08AA"/>
    <w:rsid w:val="00EB402C"/>
    <w:rsid w:val="00EB591A"/>
    <w:rsid w:val="00EB5A3A"/>
    <w:rsid w:val="00EB5ADE"/>
    <w:rsid w:val="00EB5B46"/>
    <w:rsid w:val="00EC0DBF"/>
    <w:rsid w:val="00EC24C0"/>
    <w:rsid w:val="00EC2C0C"/>
    <w:rsid w:val="00EC38BC"/>
    <w:rsid w:val="00EC4129"/>
    <w:rsid w:val="00EC465E"/>
    <w:rsid w:val="00EC50A1"/>
    <w:rsid w:val="00EC5704"/>
    <w:rsid w:val="00EC59BC"/>
    <w:rsid w:val="00EC5AA5"/>
    <w:rsid w:val="00ED0D50"/>
    <w:rsid w:val="00ED32E8"/>
    <w:rsid w:val="00ED5AB6"/>
    <w:rsid w:val="00ED624B"/>
    <w:rsid w:val="00ED7B88"/>
    <w:rsid w:val="00EE0131"/>
    <w:rsid w:val="00EE0BE5"/>
    <w:rsid w:val="00EE145D"/>
    <w:rsid w:val="00EE3D27"/>
    <w:rsid w:val="00EE53C9"/>
    <w:rsid w:val="00EE6234"/>
    <w:rsid w:val="00EE633B"/>
    <w:rsid w:val="00EE6EE6"/>
    <w:rsid w:val="00EF0C3B"/>
    <w:rsid w:val="00EF24F7"/>
    <w:rsid w:val="00EF3077"/>
    <w:rsid w:val="00EF34D6"/>
    <w:rsid w:val="00EF3E30"/>
    <w:rsid w:val="00EF5BDC"/>
    <w:rsid w:val="00EF6D85"/>
    <w:rsid w:val="00EF6F94"/>
    <w:rsid w:val="00F008E6"/>
    <w:rsid w:val="00F00938"/>
    <w:rsid w:val="00F00E05"/>
    <w:rsid w:val="00F03DA8"/>
    <w:rsid w:val="00F05840"/>
    <w:rsid w:val="00F065B0"/>
    <w:rsid w:val="00F11278"/>
    <w:rsid w:val="00F16949"/>
    <w:rsid w:val="00F252D0"/>
    <w:rsid w:val="00F26500"/>
    <w:rsid w:val="00F2711D"/>
    <w:rsid w:val="00F3055A"/>
    <w:rsid w:val="00F30909"/>
    <w:rsid w:val="00F30AEB"/>
    <w:rsid w:val="00F32E3C"/>
    <w:rsid w:val="00F33A93"/>
    <w:rsid w:val="00F33EAE"/>
    <w:rsid w:val="00F3657B"/>
    <w:rsid w:val="00F366F7"/>
    <w:rsid w:val="00F41FA2"/>
    <w:rsid w:val="00F422F4"/>
    <w:rsid w:val="00F428AC"/>
    <w:rsid w:val="00F43543"/>
    <w:rsid w:val="00F50C52"/>
    <w:rsid w:val="00F51E2D"/>
    <w:rsid w:val="00F55468"/>
    <w:rsid w:val="00F55C61"/>
    <w:rsid w:val="00F5616E"/>
    <w:rsid w:val="00F565C0"/>
    <w:rsid w:val="00F568EC"/>
    <w:rsid w:val="00F56D2A"/>
    <w:rsid w:val="00F572A0"/>
    <w:rsid w:val="00F60435"/>
    <w:rsid w:val="00F607C1"/>
    <w:rsid w:val="00F63A83"/>
    <w:rsid w:val="00F6418B"/>
    <w:rsid w:val="00F64418"/>
    <w:rsid w:val="00F649EF"/>
    <w:rsid w:val="00F65565"/>
    <w:rsid w:val="00F67C4B"/>
    <w:rsid w:val="00F70580"/>
    <w:rsid w:val="00F71758"/>
    <w:rsid w:val="00F73BF6"/>
    <w:rsid w:val="00F761E6"/>
    <w:rsid w:val="00F77BA7"/>
    <w:rsid w:val="00F8148D"/>
    <w:rsid w:val="00F82FC0"/>
    <w:rsid w:val="00F831AD"/>
    <w:rsid w:val="00F9028B"/>
    <w:rsid w:val="00F915CF"/>
    <w:rsid w:val="00F926E1"/>
    <w:rsid w:val="00F93491"/>
    <w:rsid w:val="00F93FC6"/>
    <w:rsid w:val="00F94A45"/>
    <w:rsid w:val="00F94BD0"/>
    <w:rsid w:val="00F968CF"/>
    <w:rsid w:val="00F97859"/>
    <w:rsid w:val="00F9793A"/>
    <w:rsid w:val="00F97FBB"/>
    <w:rsid w:val="00FA06FE"/>
    <w:rsid w:val="00FA0EF6"/>
    <w:rsid w:val="00FA1AEA"/>
    <w:rsid w:val="00FA2C58"/>
    <w:rsid w:val="00FB0201"/>
    <w:rsid w:val="00FB41D3"/>
    <w:rsid w:val="00FB429F"/>
    <w:rsid w:val="00FB49E1"/>
    <w:rsid w:val="00FB4B97"/>
    <w:rsid w:val="00FB5FF4"/>
    <w:rsid w:val="00FB6F67"/>
    <w:rsid w:val="00FB7031"/>
    <w:rsid w:val="00FB7FCE"/>
    <w:rsid w:val="00FC04E2"/>
    <w:rsid w:val="00FC1787"/>
    <w:rsid w:val="00FC2F83"/>
    <w:rsid w:val="00FC4473"/>
    <w:rsid w:val="00FC46EF"/>
    <w:rsid w:val="00FC6C8D"/>
    <w:rsid w:val="00FC6C8E"/>
    <w:rsid w:val="00FD0518"/>
    <w:rsid w:val="00FD157D"/>
    <w:rsid w:val="00FD421A"/>
    <w:rsid w:val="00FD60E3"/>
    <w:rsid w:val="00FD78A4"/>
    <w:rsid w:val="00FE0306"/>
    <w:rsid w:val="00FE1B95"/>
    <w:rsid w:val="00FE1C75"/>
    <w:rsid w:val="00FE2D00"/>
    <w:rsid w:val="00FE45D1"/>
    <w:rsid w:val="00FE6B1B"/>
    <w:rsid w:val="00FE7BB7"/>
    <w:rsid w:val="00FE7FA0"/>
    <w:rsid w:val="00FF0BEB"/>
    <w:rsid w:val="00FF17DA"/>
    <w:rsid w:val="00FF2140"/>
    <w:rsid w:val="00FF4FE7"/>
    <w:rsid w:val="00FF56D7"/>
    <w:rsid w:val="00FF6853"/>
    <w:rsid w:val="00FF77B5"/>
    <w:rsid w:val="00FF7C08"/>
    <w:rsid w:val="0C3CC09B"/>
    <w:rsid w:val="1682A441"/>
    <w:rsid w:val="18D67469"/>
    <w:rsid w:val="1CE224DC"/>
    <w:rsid w:val="1DA397B4"/>
    <w:rsid w:val="21E8B9A4"/>
    <w:rsid w:val="295A693C"/>
    <w:rsid w:val="2BDA231E"/>
    <w:rsid w:val="2E78FDD5"/>
    <w:rsid w:val="38E345C8"/>
    <w:rsid w:val="4D4DCF16"/>
    <w:rsid w:val="4E069A87"/>
    <w:rsid w:val="4FDF003D"/>
    <w:rsid w:val="57E72F9A"/>
    <w:rsid w:val="645A123F"/>
    <w:rsid w:val="7C5D2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5C173"/>
  <w15:docId w15:val="{0520A7E3-208B-41EF-B9A5-53E3A75EE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60138"/>
    <w:rPr>
      <w:rFonts w:ascii="Arial" w:eastAsia="OfficinaSansStd-Book" w:hAnsi="Arial" w:cs="OfficinaSansStd-Book"/>
      <w:color w:val="000000" w:themeColor="text1"/>
    </w:rPr>
  </w:style>
  <w:style w:type="paragraph" w:styleId="Heading1">
    <w:name w:val="heading 1"/>
    <w:basedOn w:val="Normal"/>
    <w:uiPriority w:val="1"/>
    <w:rsid w:val="006123D1"/>
    <w:pPr>
      <w:outlineLvl w:val="0"/>
    </w:pPr>
    <w:rPr>
      <w:b/>
      <w:bCs/>
      <w:color w:val="E36F1E"/>
      <w:sz w:val="64"/>
      <w:szCs w:val="64"/>
    </w:rPr>
  </w:style>
  <w:style w:type="paragraph" w:styleId="Heading2">
    <w:name w:val="heading 2"/>
    <w:basedOn w:val="Normal"/>
    <w:link w:val="Heading2Char"/>
    <w:uiPriority w:val="1"/>
    <w:rsid w:val="006123D1"/>
    <w:pPr>
      <w:spacing w:line="300" w:lineRule="auto"/>
      <w:jc w:val="both"/>
      <w:outlineLvl w:val="1"/>
    </w:pPr>
    <w:rPr>
      <w:rFonts w:cs="Arial"/>
      <w:b/>
      <w:bCs/>
      <w:noProof/>
      <w:color w:val="E36F1E"/>
      <w:sz w:val="36"/>
      <w:szCs w:val="36"/>
    </w:rPr>
  </w:style>
  <w:style w:type="paragraph" w:styleId="Heading3">
    <w:name w:val="heading 3"/>
    <w:basedOn w:val="Normal"/>
    <w:next w:val="Normal"/>
    <w:link w:val="Heading3Char"/>
    <w:uiPriority w:val="9"/>
    <w:unhideWhenUsed/>
    <w:qFormat/>
    <w:rsid w:val="00A21CC6"/>
    <w:pPr>
      <w:numPr>
        <w:numId w:val="6"/>
      </w:numPr>
      <w:jc w:val="both"/>
      <w:outlineLvl w:val="2"/>
    </w:pPr>
    <w:rPr>
      <w:rFonts w:cs="Arial"/>
      <w:b/>
      <w:bCs/>
      <w:color w:val="E36F1E"/>
      <w:sz w:val="24"/>
      <w:szCs w:val="24"/>
    </w:rPr>
  </w:style>
  <w:style w:type="paragraph" w:styleId="Heading4">
    <w:name w:val="heading 4"/>
    <w:basedOn w:val="BodyCopy"/>
    <w:next w:val="Normal"/>
    <w:link w:val="Heading4Char"/>
    <w:uiPriority w:val="9"/>
    <w:unhideWhenUsed/>
    <w:rsid w:val="00A60138"/>
    <w:pPr>
      <w:outlineLvl w:val="3"/>
    </w:pPr>
    <w:rPr>
      <w:rFonts w:cs="Arial"/>
      <w:b/>
      <w:color w:val="E36F1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BD4C46"/>
    <w:pPr>
      <w:spacing w:before="120" w:after="120"/>
    </w:pPr>
    <w:rPr>
      <w:sz w:val="20"/>
    </w:rPr>
  </w:style>
  <w:style w:type="paragraph" w:styleId="ListParagraph">
    <w:name w:val="List Paragraph"/>
    <w:aliases w:val="CARE - List Paragraph,List Paragraph indent,Body text,Bullets (ESP),Bullet List,FooterText,Colorful List Accent 1,numbered,Paragraphe de liste1,列 出 段 落,列 出 段 落 1,Bulletr List Paragraph,List Paragraph21,Párrafo de lista1,列出段落,列出段落1,リスト段落1"/>
    <w:basedOn w:val="Normal"/>
    <w:link w:val="ListParagraphChar"/>
    <w:uiPriority w:val="34"/>
    <w:qFormat/>
  </w:style>
  <w:style w:type="paragraph" w:styleId="Header">
    <w:name w:val="header"/>
    <w:basedOn w:val="Normal"/>
    <w:link w:val="HeaderChar"/>
    <w:uiPriority w:val="99"/>
    <w:unhideWhenUsed/>
    <w:rsid w:val="00B6159C"/>
    <w:pPr>
      <w:tabs>
        <w:tab w:val="center" w:pos="4680"/>
        <w:tab w:val="right" w:pos="9360"/>
      </w:tabs>
    </w:pPr>
  </w:style>
  <w:style w:type="character" w:customStyle="1" w:styleId="HeaderChar">
    <w:name w:val="Header Char"/>
    <w:basedOn w:val="DefaultParagraphFont"/>
    <w:link w:val="Header"/>
    <w:uiPriority w:val="99"/>
    <w:rsid w:val="00B6159C"/>
    <w:rPr>
      <w:rFonts w:ascii="OfficinaSansStd-Book" w:eastAsia="OfficinaSansStd-Book" w:hAnsi="OfficinaSansStd-Book" w:cs="OfficinaSansStd-Book"/>
    </w:rPr>
  </w:style>
  <w:style w:type="paragraph" w:styleId="Footer">
    <w:name w:val="footer"/>
    <w:basedOn w:val="Normal"/>
    <w:link w:val="FooterChar"/>
    <w:uiPriority w:val="99"/>
    <w:unhideWhenUsed/>
    <w:rsid w:val="00B6159C"/>
    <w:pPr>
      <w:tabs>
        <w:tab w:val="center" w:pos="4680"/>
        <w:tab w:val="right" w:pos="9360"/>
      </w:tabs>
    </w:pPr>
  </w:style>
  <w:style w:type="character" w:customStyle="1" w:styleId="FooterChar">
    <w:name w:val="Footer Char"/>
    <w:basedOn w:val="DefaultParagraphFont"/>
    <w:link w:val="Footer"/>
    <w:uiPriority w:val="99"/>
    <w:rsid w:val="00B6159C"/>
    <w:rPr>
      <w:rFonts w:ascii="OfficinaSansStd-Book" w:eastAsia="OfficinaSansStd-Book" w:hAnsi="OfficinaSansStd-Book" w:cs="OfficinaSansStd-Book"/>
    </w:rPr>
  </w:style>
  <w:style w:type="paragraph" w:customStyle="1" w:styleId="MainSubhead1">
    <w:name w:val="Main Subhead 1"/>
    <w:basedOn w:val="Normal"/>
    <w:uiPriority w:val="1"/>
    <w:qFormat/>
    <w:rsid w:val="006123D1"/>
    <w:pPr>
      <w:spacing w:line="209" w:lineRule="auto"/>
    </w:pPr>
    <w:rPr>
      <w:b/>
      <w:bCs/>
      <w:sz w:val="36"/>
      <w:szCs w:val="40"/>
    </w:rPr>
  </w:style>
  <w:style w:type="paragraph" w:customStyle="1" w:styleId="BodyCopy">
    <w:name w:val="Body Copy"/>
    <w:basedOn w:val="Normal"/>
    <w:uiPriority w:val="1"/>
    <w:rsid w:val="00B75C62"/>
  </w:style>
  <w:style w:type="paragraph" w:customStyle="1" w:styleId="PhotoCaption">
    <w:name w:val="Photo Caption"/>
    <w:basedOn w:val="Normal"/>
    <w:uiPriority w:val="1"/>
    <w:qFormat/>
    <w:rsid w:val="00A60138"/>
    <w:pPr>
      <w:spacing w:line="276" w:lineRule="auto"/>
    </w:pPr>
    <w:rPr>
      <w:iCs/>
      <w:sz w:val="18"/>
      <w:szCs w:val="18"/>
    </w:rPr>
  </w:style>
  <w:style w:type="character" w:customStyle="1" w:styleId="BodyTextChar">
    <w:name w:val="Body Text Char"/>
    <w:basedOn w:val="DefaultParagraphFont"/>
    <w:link w:val="BodyText"/>
    <w:uiPriority w:val="1"/>
    <w:rsid w:val="00BD4C46"/>
    <w:rPr>
      <w:rFonts w:ascii="Arial" w:eastAsia="OfficinaSansStd-Book" w:hAnsi="Arial" w:cs="OfficinaSansStd-Book"/>
      <w:sz w:val="20"/>
    </w:rPr>
  </w:style>
  <w:style w:type="paragraph" w:customStyle="1" w:styleId="ImportantBodyCopy">
    <w:name w:val="Important Body Copy"/>
    <w:basedOn w:val="BodyCopy"/>
    <w:uiPriority w:val="1"/>
    <w:qFormat/>
    <w:rsid w:val="00B0013D"/>
    <w:rPr>
      <w:b/>
    </w:rPr>
  </w:style>
  <w:style w:type="character" w:styleId="PageNumber">
    <w:name w:val="page number"/>
    <w:basedOn w:val="DefaultParagraphFont"/>
    <w:uiPriority w:val="99"/>
    <w:semiHidden/>
    <w:unhideWhenUsed/>
    <w:rsid w:val="00A068FA"/>
  </w:style>
  <w:style w:type="table" w:styleId="TableGrid">
    <w:name w:val="Table Grid"/>
    <w:basedOn w:val="TableNormal"/>
    <w:uiPriority w:val="39"/>
    <w:rsid w:val="00BA7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s">
    <w:name w:val="Footnotes"/>
    <w:basedOn w:val="Normal"/>
    <w:link w:val="FootnotesChar"/>
    <w:uiPriority w:val="1"/>
    <w:qFormat/>
    <w:rsid w:val="00A62D56"/>
    <w:rPr>
      <w:rFonts w:ascii="Calibri" w:hAnsi="Calibri"/>
      <w:color w:val="3E4D53"/>
      <w:sz w:val="14"/>
      <w:szCs w:val="14"/>
    </w:rPr>
  </w:style>
  <w:style w:type="character" w:customStyle="1" w:styleId="FootnotesChar">
    <w:name w:val="Footnotes Char"/>
    <w:basedOn w:val="DefaultParagraphFont"/>
    <w:link w:val="Footnotes"/>
    <w:uiPriority w:val="1"/>
    <w:rsid w:val="00A62D56"/>
    <w:rPr>
      <w:rFonts w:ascii="Calibri" w:eastAsia="OfficinaSansStd-Book" w:hAnsi="Calibri" w:cs="OfficinaSansStd-Book"/>
      <w:color w:val="3E4D53"/>
      <w:sz w:val="14"/>
      <w:szCs w:val="14"/>
    </w:rPr>
  </w:style>
  <w:style w:type="character" w:customStyle="1" w:styleId="ListParagraphChar">
    <w:name w:val="List Paragraph Char"/>
    <w:aliases w:val="CARE - List Paragraph Char,List Paragraph indent Char,Body text Char,Bullets (ESP) Char,Bullet List Char,FooterText Char,Colorful List Accent 1 Char,numbered Char,Paragraphe de liste1 Char,列 出 段 落 Char,列 出 段 落 1 Char,列出段落 Char"/>
    <w:basedOn w:val="DefaultParagraphFont"/>
    <w:link w:val="ListParagraph"/>
    <w:uiPriority w:val="34"/>
    <w:locked/>
    <w:rsid w:val="00B13A07"/>
    <w:rPr>
      <w:rFonts w:ascii="OfficinaSansStd-Book" w:eastAsia="OfficinaSansStd-Book" w:hAnsi="OfficinaSansStd-Book" w:cs="OfficinaSansStd-Book"/>
    </w:rPr>
  </w:style>
  <w:style w:type="character" w:styleId="CommentReference">
    <w:name w:val="annotation reference"/>
    <w:basedOn w:val="DefaultParagraphFont"/>
    <w:uiPriority w:val="99"/>
    <w:semiHidden/>
    <w:unhideWhenUsed/>
    <w:rsid w:val="00B13A07"/>
    <w:rPr>
      <w:sz w:val="18"/>
      <w:szCs w:val="18"/>
    </w:rPr>
  </w:style>
  <w:style w:type="paragraph" w:styleId="CommentText">
    <w:name w:val="annotation text"/>
    <w:basedOn w:val="Normal"/>
    <w:link w:val="CommentTextChar"/>
    <w:uiPriority w:val="99"/>
    <w:unhideWhenUsed/>
    <w:rsid w:val="00B13A07"/>
    <w:pPr>
      <w:widowControl/>
      <w:autoSpaceDE/>
      <w:autoSpaceDN/>
      <w:spacing w:after="160"/>
    </w:pPr>
    <w:rPr>
      <w:rFonts w:asciiTheme="minorHAnsi" w:eastAsiaTheme="minorHAnsi" w:hAnsiTheme="minorHAnsi" w:cstheme="minorBidi"/>
      <w:sz w:val="24"/>
      <w:szCs w:val="24"/>
      <w:lang w:val="en-GB"/>
    </w:rPr>
  </w:style>
  <w:style w:type="character" w:customStyle="1" w:styleId="CommentTextChar">
    <w:name w:val="Comment Text Char"/>
    <w:basedOn w:val="DefaultParagraphFont"/>
    <w:link w:val="CommentText"/>
    <w:uiPriority w:val="99"/>
    <w:rsid w:val="00B13A07"/>
    <w:rPr>
      <w:sz w:val="24"/>
      <w:szCs w:val="24"/>
      <w:lang w:val="en-GB"/>
    </w:rPr>
  </w:style>
  <w:style w:type="paragraph" w:styleId="BalloonText">
    <w:name w:val="Balloon Text"/>
    <w:basedOn w:val="Normal"/>
    <w:link w:val="BalloonTextChar"/>
    <w:uiPriority w:val="99"/>
    <w:semiHidden/>
    <w:unhideWhenUsed/>
    <w:rsid w:val="00B13A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A07"/>
    <w:rPr>
      <w:rFonts w:ascii="Segoe UI" w:eastAsia="OfficinaSansStd-Book" w:hAnsi="Segoe UI" w:cs="Segoe UI"/>
      <w:sz w:val="18"/>
      <w:szCs w:val="18"/>
    </w:rPr>
  </w:style>
  <w:style w:type="character" w:styleId="Hyperlink">
    <w:name w:val="Hyperlink"/>
    <w:basedOn w:val="DefaultParagraphFont"/>
    <w:uiPriority w:val="99"/>
    <w:unhideWhenUsed/>
    <w:rsid w:val="00B13A07"/>
    <w:rPr>
      <w:color w:val="0000FF" w:themeColor="hyperlink"/>
      <w:u w:val="single"/>
    </w:rPr>
  </w:style>
  <w:style w:type="character" w:customStyle="1" w:styleId="Heading3Char">
    <w:name w:val="Heading 3 Char"/>
    <w:basedOn w:val="DefaultParagraphFont"/>
    <w:link w:val="Heading3"/>
    <w:uiPriority w:val="9"/>
    <w:rsid w:val="00A21CC6"/>
    <w:rPr>
      <w:rFonts w:ascii="Arial" w:eastAsia="OfficinaSansStd-Book" w:hAnsi="Arial" w:cs="Arial"/>
      <w:b/>
      <w:bCs/>
      <w:color w:val="E36F1E"/>
      <w:sz w:val="24"/>
      <w:szCs w:val="24"/>
    </w:rPr>
  </w:style>
  <w:style w:type="paragraph" w:styleId="FootnoteText">
    <w:name w:val="footnote text"/>
    <w:aliases w:val="Footnote Text Char Char,Char,single space,Nbpage Moens,ALTS FOOTNOTE,ft,ADB,FOOTNOTES,fn,Footnote Text1 Char,Footnote Text2,Footnote Text Char Char Char1 Char,Footnote Text Char Char Char1,Fußnotentextf,f,Text"/>
    <w:basedOn w:val="Normal"/>
    <w:link w:val="FootnoteTextChar"/>
    <w:uiPriority w:val="99"/>
    <w:unhideWhenUsed/>
    <w:qFormat/>
    <w:rsid w:val="001C7D4F"/>
    <w:pPr>
      <w:widowControl/>
      <w:autoSpaceDE/>
      <w:autoSpaceDN/>
    </w:pPr>
    <w:rPr>
      <w:rFonts w:asciiTheme="minorHAnsi" w:eastAsiaTheme="minorHAnsi" w:hAnsiTheme="minorHAnsi" w:cstheme="minorBidi"/>
      <w:sz w:val="20"/>
      <w:szCs w:val="20"/>
      <w:lang w:val="en-GB"/>
    </w:rPr>
  </w:style>
  <w:style w:type="character" w:customStyle="1" w:styleId="FootnoteTextChar">
    <w:name w:val="Footnote Text Char"/>
    <w:aliases w:val="Footnote Text Char Char Char,Char Char,single space Char,Nbpage Moens Char,ALTS FOOTNOTE Char,ft Char,ADB Char,FOOTNOTES Char,fn Char,Footnote Text1 Char Char,Footnote Text2 Char,Footnote Text Char Char Char1 Char Char,f Char"/>
    <w:basedOn w:val="DefaultParagraphFont"/>
    <w:link w:val="FootnoteText"/>
    <w:uiPriority w:val="99"/>
    <w:rsid w:val="001C7D4F"/>
    <w:rPr>
      <w:sz w:val="20"/>
      <w:szCs w:val="20"/>
      <w:lang w:val="en-GB"/>
    </w:rPr>
  </w:style>
  <w:style w:type="character" w:styleId="FootnoteReference">
    <w:name w:val="footnote reference"/>
    <w:aliases w:val=" BVI fnr Zchn Char Char Char Char Char,BVI fnr Zchn Char Char Char Char Char, BVI fnr Car Car Zchn Char Char Char Char Char,BVI fnr Car Zchn Char Char Char Char Char, BVI fnr Car Car Car Car Zchn Char Char Char Char Char Char,ftref"/>
    <w:basedOn w:val="DefaultParagraphFont"/>
    <w:link w:val="BVIfnr"/>
    <w:uiPriority w:val="99"/>
    <w:unhideWhenUsed/>
    <w:qFormat/>
    <w:rsid w:val="001C7D4F"/>
    <w:rPr>
      <w:vertAlign w:val="superscript"/>
    </w:rPr>
  </w:style>
  <w:style w:type="character" w:customStyle="1" w:styleId="A7">
    <w:name w:val="A7"/>
    <w:uiPriority w:val="99"/>
    <w:rsid w:val="001C7D4F"/>
    <w:rPr>
      <w:rFonts w:cs="FreightText Pro Book"/>
      <w:color w:val="000000"/>
      <w:sz w:val="22"/>
      <w:szCs w:val="22"/>
    </w:rPr>
  </w:style>
  <w:style w:type="paragraph" w:styleId="CommentSubject">
    <w:name w:val="annotation subject"/>
    <w:basedOn w:val="CommentText"/>
    <w:next w:val="CommentText"/>
    <w:link w:val="CommentSubjectChar"/>
    <w:uiPriority w:val="99"/>
    <w:semiHidden/>
    <w:unhideWhenUsed/>
    <w:rsid w:val="0052650E"/>
    <w:pPr>
      <w:widowControl w:val="0"/>
      <w:autoSpaceDE w:val="0"/>
      <w:autoSpaceDN w:val="0"/>
      <w:spacing w:after="0"/>
    </w:pPr>
    <w:rPr>
      <w:rFonts w:ascii="OfficinaSansStd-Book" w:eastAsia="OfficinaSansStd-Book" w:hAnsi="OfficinaSansStd-Book" w:cs="OfficinaSansStd-Book"/>
      <w:b/>
      <w:bCs/>
      <w:sz w:val="20"/>
      <w:szCs w:val="20"/>
      <w:lang w:val="en-US"/>
    </w:rPr>
  </w:style>
  <w:style w:type="character" w:customStyle="1" w:styleId="CommentSubjectChar">
    <w:name w:val="Comment Subject Char"/>
    <w:basedOn w:val="CommentTextChar"/>
    <w:link w:val="CommentSubject"/>
    <w:uiPriority w:val="99"/>
    <w:semiHidden/>
    <w:rsid w:val="0052650E"/>
    <w:rPr>
      <w:rFonts w:ascii="OfficinaSansStd-Book" w:eastAsia="OfficinaSansStd-Book" w:hAnsi="OfficinaSansStd-Book" w:cs="OfficinaSansStd-Book"/>
      <w:b/>
      <w:bCs/>
      <w:sz w:val="20"/>
      <w:szCs w:val="20"/>
      <w:lang w:val="en-GB"/>
    </w:rPr>
  </w:style>
  <w:style w:type="paragraph" w:styleId="NoSpacing">
    <w:name w:val="No Spacing"/>
    <w:link w:val="NoSpacingChar"/>
    <w:uiPriority w:val="1"/>
    <w:rsid w:val="00052EBF"/>
    <w:pPr>
      <w:widowControl/>
      <w:autoSpaceDE/>
      <w:autoSpaceDN/>
    </w:pPr>
  </w:style>
  <w:style w:type="paragraph" w:styleId="Revision">
    <w:name w:val="Revision"/>
    <w:hidden/>
    <w:uiPriority w:val="99"/>
    <w:semiHidden/>
    <w:rsid w:val="006D18DB"/>
    <w:pPr>
      <w:widowControl/>
      <w:autoSpaceDE/>
      <w:autoSpaceDN/>
    </w:pPr>
    <w:rPr>
      <w:rFonts w:ascii="OfficinaSansStd-Book" w:eastAsia="OfficinaSansStd-Book" w:hAnsi="OfficinaSansStd-Book" w:cs="OfficinaSansStd-Book"/>
    </w:rPr>
  </w:style>
  <w:style w:type="paragraph" w:styleId="NormalWeb">
    <w:name w:val="Normal (Web)"/>
    <w:basedOn w:val="Normal"/>
    <w:uiPriority w:val="99"/>
    <w:unhideWhenUsed/>
    <w:rsid w:val="003B2A8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41362E"/>
  </w:style>
  <w:style w:type="character" w:customStyle="1" w:styleId="Heading4Char">
    <w:name w:val="Heading 4 Char"/>
    <w:basedOn w:val="DefaultParagraphFont"/>
    <w:link w:val="Heading4"/>
    <w:uiPriority w:val="9"/>
    <w:rsid w:val="00A60138"/>
    <w:rPr>
      <w:rFonts w:ascii="Arial" w:eastAsia="OfficinaSansStd-Book" w:hAnsi="Arial" w:cs="Arial"/>
      <w:b/>
      <w:color w:val="E36F1E"/>
    </w:rPr>
  </w:style>
  <w:style w:type="paragraph" w:customStyle="1" w:styleId="CAREForGoodBodyCopy">
    <w:name w:val="CARE For Good Body Copy"/>
    <w:basedOn w:val="Normal"/>
    <w:uiPriority w:val="1"/>
    <w:qFormat/>
    <w:rsid w:val="00926C24"/>
    <w:rPr>
      <w:rFonts w:ascii="Calibri" w:hAnsi="Calibri"/>
      <w:color w:val="674003"/>
    </w:rPr>
  </w:style>
  <w:style w:type="paragraph" w:customStyle="1" w:styleId="CAREForGoodSectionName">
    <w:name w:val="CARE For Good Section Name"/>
    <w:basedOn w:val="Normal"/>
    <w:uiPriority w:val="1"/>
    <w:qFormat/>
    <w:rsid w:val="00926C24"/>
    <w:pPr>
      <w:spacing w:line="300" w:lineRule="auto"/>
    </w:pPr>
    <w:rPr>
      <w:rFonts w:ascii="Calibri" w:hAnsi="Calibri"/>
      <w:b/>
      <w:bCs/>
      <w:color w:val="D15F27"/>
      <w:sz w:val="36"/>
      <w:szCs w:val="36"/>
    </w:rPr>
  </w:style>
  <w:style w:type="paragraph" w:customStyle="1" w:styleId="BVIfnr">
    <w:name w:val="BVI fnr"/>
    <w:aliases w:val="BVI fnr Car Car,BVI fnr Car,BVI fnr Car Car Car Car,BVI fnr Car Car Car Car Char,BVI fnr Tegn Char1,BVI fnr Car Car Tegn Char1,BVI fnr Car Tegn Char1,BVI fnr Car Car Car Car Tegn Char"/>
    <w:basedOn w:val="Normal"/>
    <w:link w:val="FootnoteReference"/>
    <w:uiPriority w:val="99"/>
    <w:semiHidden/>
    <w:rsid w:val="008B3534"/>
    <w:pPr>
      <w:widowControl/>
      <w:autoSpaceDE/>
      <w:autoSpaceDN/>
      <w:spacing w:before="240" w:after="160" w:line="240" w:lineRule="exact"/>
    </w:pPr>
    <w:rPr>
      <w:rFonts w:asciiTheme="minorHAnsi" w:eastAsiaTheme="minorHAnsi" w:hAnsiTheme="minorHAnsi" w:cstheme="minorBidi"/>
      <w:color w:val="auto"/>
      <w:vertAlign w:val="superscript"/>
    </w:rPr>
  </w:style>
  <w:style w:type="character" w:styleId="FollowedHyperlink">
    <w:name w:val="FollowedHyperlink"/>
    <w:basedOn w:val="DefaultParagraphFont"/>
    <w:uiPriority w:val="99"/>
    <w:semiHidden/>
    <w:unhideWhenUsed/>
    <w:rsid w:val="005E50F7"/>
    <w:rPr>
      <w:color w:val="800080" w:themeColor="followedHyperlink"/>
      <w:u w:val="single"/>
    </w:rPr>
  </w:style>
  <w:style w:type="character" w:styleId="UnresolvedMention">
    <w:name w:val="Unresolved Mention"/>
    <w:basedOn w:val="DefaultParagraphFont"/>
    <w:uiPriority w:val="99"/>
    <w:semiHidden/>
    <w:unhideWhenUsed/>
    <w:rsid w:val="00873F9B"/>
    <w:rPr>
      <w:color w:val="605E5C"/>
      <w:shd w:val="clear" w:color="auto" w:fill="E1DFDD"/>
    </w:rPr>
  </w:style>
  <w:style w:type="character" w:customStyle="1" w:styleId="Heading2Char">
    <w:name w:val="Heading 2 Char"/>
    <w:basedOn w:val="DefaultParagraphFont"/>
    <w:link w:val="Heading2"/>
    <w:uiPriority w:val="1"/>
    <w:rsid w:val="00FB429F"/>
    <w:rPr>
      <w:rFonts w:ascii="Arial" w:eastAsia="OfficinaSansStd-Book" w:hAnsi="Arial" w:cs="Arial"/>
      <w:b/>
      <w:bCs/>
      <w:noProof/>
      <w:color w:val="E36F1E"/>
      <w:sz w:val="36"/>
      <w:szCs w:val="36"/>
    </w:rPr>
  </w:style>
  <w:style w:type="paragraph" w:customStyle="1" w:styleId="xmsonormal">
    <w:name w:val="x_msonormal"/>
    <w:basedOn w:val="Normal"/>
    <w:rsid w:val="008759CD"/>
    <w:pPr>
      <w:widowControl/>
      <w:autoSpaceDE/>
      <w:autoSpaceDN/>
    </w:pPr>
    <w:rPr>
      <w:rFonts w:ascii="Calibri" w:eastAsia="Calibri" w:hAnsi="Calibri" w:cs="Calibri"/>
      <w:color w:val="auto"/>
      <w:lang w:val="fr-FR" w:eastAsia="fr-FR"/>
    </w:rPr>
  </w:style>
  <w:style w:type="character" w:customStyle="1" w:styleId="normaltextrun">
    <w:name w:val="normaltextrun"/>
    <w:basedOn w:val="DefaultParagraphFont"/>
    <w:rsid w:val="00171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0319">
      <w:bodyDiv w:val="1"/>
      <w:marLeft w:val="0"/>
      <w:marRight w:val="0"/>
      <w:marTop w:val="0"/>
      <w:marBottom w:val="0"/>
      <w:divBdr>
        <w:top w:val="none" w:sz="0" w:space="0" w:color="auto"/>
        <w:left w:val="none" w:sz="0" w:space="0" w:color="auto"/>
        <w:bottom w:val="none" w:sz="0" w:space="0" w:color="auto"/>
        <w:right w:val="none" w:sz="0" w:space="0" w:color="auto"/>
      </w:divBdr>
    </w:div>
    <w:div w:id="186719164">
      <w:bodyDiv w:val="1"/>
      <w:marLeft w:val="0"/>
      <w:marRight w:val="0"/>
      <w:marTop w:val="0"/>
      <w:marBottom w:val="0"/>
      <w:divBdr>
        <w:top w:val="none" w:sz="0" w:space="0" w:color="auto"/>
        <w:left w:val="none" w:sz="0" w:space="0" w:color="auto"/>
        <w:bottom w:val="none" w:sz="0" w:space="0" w:color="auto"/>
        <w:right w:val="none" w:sz="0" w:space="0" w:color="auto"/>
      </w:divBdr>
      <w:divsChild>
        <w:div w:id="358361308">
          <w:marLeft w:val="0"/>
          <w:marRight w:val="0"/>
          <w:marTop w:val="0"/>
          <w:marBottom w:val="0"/>
          <w:divBdr>
            <w:top w:val="none" w:sz="0" w:space="0" w:color="auto"/>
            <w:left w:val="none" w:sz="0" w:space="0" w:color="auto"/>
            <w:bottom w:val="none" w:sz="0" w:space="0" w:color="auto"/>
            <w:right w:val="none" w:sz="0" w:space="0" w:color="auto"/>
          </w:divBdr>
          <w:divsChild>
            <w:div w:id="1997028080">
              <w:marLeft w:val="0"/>
              <w:marRight w:val="0"/>
              <w:marTop w:val="0"/>
              <w:marBottom w:val="0"/>
              <w:divBdr>
                <w:top w:val="none" w:sz="0" w:space="0" w:color="auto"/>
                <w:left w:val="none" w:sz="0" w:space="0" w:color="auto"/>
                <w:bottom w:val="none" w:sz="0" w:space="0" w:color="auto"/>
                <w:right w:val="none" w:sz="0" w:space="0" w:color="auto"/>
              </w:divBdr>
              <w:divsChild>
                <w:div w:id="512837026">
                  <w:marLeft w:val="0"/>
                  <w:marRight w:val="0"/>
                  <w:marTop w:val="0"/>
                  <w:marBottom w:val="900"/>
                  <w:divBdr>
                    <w:top w:val="none" w:sz="0" w:space="0" w:color="auto"/>
                    <w:left w:val="none" w:sz="0" w:space="0" w:color="auto"/>
                    <w:bottom w:val="none" w:sz="0" w:space="0" w:color="auto"/>
                    <w:right w:val="none" w:sz="0" w:space="0" w:color="auto"/>
                  </w:divBdr>
                  <w:divsChild>
                    <w:div w:id="413284203">
                      <w:marLeft w:val="0"/>
                      <w:marRight w:val="0"/>
                      <w:marTop w:val="0"/>
                      <w:marBottom w:val="0"/>
                      <w:divBdr>
                        <w:top w:val="none" w:sz="0" w:space="0" w:color="auto"/>
                        <w:left w:val="none" w:sz="0" w:space="0" w:color="auto"/>
                        <w:bottom w:val="none" w:sz="0" w:space="0" w:color="auto"/>
                        <w:right w:val="none" w:sz="0" w:space="0" w:color="auto"/>
                      </w:divBdr>
                      <w:divsChild>
                        <w:div w:id="1942646706">
                          <w:marLeft w:val="0"/>
                          <w:marRight w:val="0"/>
                          <w:marTop w:val="0"/>
                          <w:marBottom w:val="0"/>
                          <w:divBdr>
                            <w:top w:val="none" w:sz="0" w:space="0" w:color="auto"/>
                            <w:left w:val="none" w:sz="0" w:space="0" w:color="auto"/>
                            <w:bottom w:val="none" w:sz="0" w:space="0" w:color="auto"/>
                            <w:right w:val="none" w:sz="0" w:space="0" w:color="auto"/>
                          </w:divBdr>
                          <w:divsChild>
                            <w:div w:id="46227899">
                              <w:marLeft w:val="0"/>
                              <w:marRight w:val="0"/>
                              <w:marTop w:val="0"/>
                              <w:marBottom w:val="0"/>
                              <w:divBdr>
                                <w:top w:val="none" w:sz="0" w:space="0" w:color="auto"/>
                                <w:left w:val="none" w:sz="0" w:space="0" w:color="auto"/>
                                <w:bottom w:val="none" w:sz="0" w:space="0" w:color="auto"/>
                                <w:right w:val="none" w:sz="0" w:space="0" w:color="auto"/>
                              </w:divBdr>
                              <w:divsChild>
                                <w:div w:id="372195102">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504736">
          <w:marLeft w:val="0"/>
          <w:marRight w:val="0"/>
          <w:marTop w:val="0"/>
          <w:marBottom w:val="0"/>
          <w:divBdr>
            <w:top w:val="none" w:sz="0" w:space="0" w:color="auto"/>
            <w:left w:val="none" w:sz="0" w:space="0" w:color="auto"/>
            <w:bottom w:val="none" w:sz="0" w:space="0" w:color="auto"/>
            <w:right w:val="none" w:sz="0" w:space="0" w:color="auto"/>
          </w:divBdr>
          <w:divsChild>
            <w:div w:id="1017317653">
              <w:marLeft w:val="0"/>
              <w:marRight w:val="0"/>
              <w:marTop w:val="0"/>
              <w:marBottom w:val="0"/>
              <w:divBdr>
                <w:top w:val="none" w:sz="0" w:space="0" w:color="auto"/>
                <w:left w:val="none" w:sz="0" w:space="0" w:color="auto"/>
                <w:bottom w:val="none" w:sz="0" w:space="0" w:color="auto"/>
                <w:right w:val="none" w:sz="0" w:space="0" w:color="auto"/>
              </w:divBdr>
              <w:divsChild>
                <w:div w:id="121198079">
                  <w:marLeft w:val="0"/>
                  <w:marRight w:val="0"/>
                  <w:marTop w:val="0"/>
                  <w:marBottom w:val="900"/>
                  <w:divBdr>
                    <w:top w:val="none" w:sz="0" w:space="0" w:color="auto"/>
                    <w:left w:val="none" w:sz="0" w:space="0" w:color="auto"/>
                    <w:bottom w:val="none" w:sz="0" w:space="0" w:color="auto"/>
                    <w:right w:val="none" w:sz="0" w:space="0" w:color="auto"/>
                  </w:divBdr>
                  <w:divsChild>
                    <w:div w:id="2101948566">
                      <w:marLeft w:val="0"/>
                      <w:marRight w:val="0"/>
                      <w:marTop w:val="0"/>
                      <w:marBottom w:val="0"/>
                      <w:divBdr>
                        <w:top w:val="none" w:sz="0" w:space="0" w:color="auto"/>
                        <w:left w:val="none" w:sz="0" w:space="0" w:color="auto"/>
                        <w:bottom w:val="none" w:sz="0" w:space="0" w:color="auto"/>
                        <w:right w:val="none" w:sz="0" w:space="0" w:color="auto"/>
                      </w:divBdr>
                      <w:divsChild>
                        <w:div w:id="1578172807">
                          <w:marLeft w:val="0"/>
                          <w:marRight w:val="0"/>
                          <w:marTop w:val="0"/>
                          <w:marBottom w:val="0"/>
                          <w:divBdr>
                            <w:top w:val="none" w:sz="0" w:space="0" w:color="auto"/>
                            <w:left w:val="none" w:sz="0" w:space="0" w:color="auto"/>
                            <w:bottom w:val="none" w:sz="0" w:space="0" w:color="auto"/>
                            <w:right w:val="none" w:sz="0" w:space="0" w:color="auto"/>
                          </w:divBdr>
                          <w:divsChild>
                            <w:div w:id="1388529638">
                              <w:marLeft w:val="0"/>
                              <w:marRight w:val="0"/>
                              <w:marTop w:val="0"/>
                              <w:marBottom w:val="0"/>
                              <w:divBdr>
                                <w:top w:val="none" w:sz="0" w:space="0" w:color="auto"/>
                                <w:left w:val="none" w:sz="0" w:space="0" w:color="auto"/>
                                <w:bottom w:val="none" w:sz="0" w:space="0" w:color="auto"/>
                                <w:right w:val="none" w:sz="0" w:space="0" w:color="auto"/>
                              </w:divBdr>
                              <w:divsChild>
                                <w:div w:id="2137336477">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1820148367">
                          <w:marLeft w:val="0"/>
                          <w:marRight w:val="0"/>
                          <w:marTop w:val="0"/>
                          <w:marBottom w:val="0"/>
                          <w:divBdr>
                            <w:top w:val="none" w:sz="0" w:space="0" w:color="auto"/>
                            <w:left w:val="none" w:sz="0" w:space="0" w:color="auto"/>
                            <w:bottom w:val="none" w:sz="0" w:space="0" w:color="auto"/>
                            <w:right w:val="none" w:sz="0" w:space="0" w:color="auto"/>
                          </w:divBdr>
                          <w:divsChild>
                            <w:div w:id="755781654">
                              <w:marLeft w:val="0"/>
                              <w:marRight w:val="0"/>
                              <w:marTop w:val="0"/>
                              <w:marBottom w:val="0"/>
                              <w:divBdr>
                                <w:top w:val="none" w:sz="0" w:space="0" w:color="auto"/>
                                <w:left w:val="none" w:sz="0" w:space="0" w:color="auto"/>
                                <w:bottom w:val="none" w:sz="0" w:space="0" w:color="auto"/>
                                <w:right w:val="none" w:sz="0" w:space="0" w:color="auto"/>
                              </w:divBdr>
                            </w:div>
                            <w:div w:id="1837451929">
                              <w:marLeft w:val="0"/>
                              <w:marRight w:val="0"/>
                              <w:marTop w:val="0"/>
                              <w:marBottom w:val="0"/>
                              <w:divBdr>
                                <w:top w:val="none" w:sz="0" w:space="0" w:color="auto"/>
                                <w:left w:val="none" w:sz="0" w:space="0" w:color="auto"/>
                                <w:bottom w:val="none" w:sz="0" w:space="0" w:color="auto"/>
                                <w:right w:val="none" w:sz="0" w:space="0" w:color="auto"/>
                              </w:divBdr>
                              <w:divsChild>
                                <w:div w:id="639655712">
                                  <w:marLeft w:val="0"/>
                                  <w:marRight w:val="0"/>
                                  <w:marTop w:val="0"/>
                                  <w:marBottom w:val="0"/>
                                  <w:divBdr>
                                    <w:top w:val="none" w:sz="0" w:space="0" w:color="auto"/>
                                    <w:left w:val="none" w:sz="0" w:space="0" w:color="auto"/>
                                    <w:bottom w:val="none" w:sz="0" w:space="0" w:color="auto"/>
                                    <w:right w:val="none" w:sz="0" w:space="0" w:color="auto"/>
                                  </w:divBdr>
                                  <w:divsChild>
                                    <w:div w:id="180583363">
                                      <w:marLeft w:val="0"/>
                                      <w:marRight w:val="0"/>
                                      <w:marTop w:val="0"/>
                                      <w:marBottom w:val="0"/>
                                      <w:divBdr>
                                        <w:top w:val="none" w:sz="0" w:space="0" w:color="auto"/>
                                        <w:left w:val="none" w:sz="0" w:space="0" w:color="auto"/>
                                        <w:bottom w:val="none" w:sz="0" w:space="0" w:color="auto"/>
                                        <w:right w:val="none" w:sz="0" w:space="0" w:color="auto"/>
                                      </w:divBdr>
                                      <w:divsChild>
                                        <w:div w:id="372190929">
                                          <w:marLeft w:val="0"/>
                                          <w:marRight w:val="0"/>
                                          <w:marTop w:val="0"/>
                                          <w:marBottom w:val="0"/>
                                          <w:divBdr>
                                            <w:top w:val="none" w:sz="0" w:space="0" w:color="auto"/>
                                            <w:left w:val="none" w:sz="0" w:space="0" w:color="auto"/>
                                            <w:bottom w:val="none" w:sz="0" w:space="0" w:color="auto"/>
                                            <w:right w:val="none" w:sz="0" w:space="0" w:color="auto"/>
                                          </w:divBdr>
                                          <w:divsChild>
                                            <w:div w:id="1019308007">
                                              <w:marLeft w:val="0"/>
                                              <w:marRight w:val="0"/>
                                              <w:marTop w:val="0"/>
                                              <w:marBottom w:val="0"/>
                                              <w:divBdr>
                                                <w:top w:val="none" w:sz="0" w:space="0" w:color="auto"/>
                                                <w:left w:val="none" w:sz="0" w:space="0" w:color="auto"/>
                                                <w:bottom w:val="none" w:sz="0" w:space="0" w:color="auto"/>
                                                <w:right w:val="none" w:sz="0" w:space="0" w:color="auto"/>
                                              </w:divBdr>
                                            </w:div>
                                            <w:div w:id="181911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704318">
                                  <w:marLeft w:val="0"/>
                                  <w:marRight w:val="0"/>
                                  <w:marTop w:val="0"/>
                                  <w:marBottom w:val="0"/>
                                  <w:divBdr>
                                    <w:top w:val="none" w:sz="0" w:space="0" w:color="auto"/>
                                    <w:left w:val="none" w:sz="0" w:space="0" w:color="auto"/>
                                    <w:bottom w:val="none" w:sz="0" w:space="0" w:color="auto"/>
                                    <w:right w:val="none" w:sz="0" w:space="0" w:color="auto"/>
                                  </w:divBdr>
                                  <w:divsChild>
                                    <w:div w:id="156575668">
                                      <w:marLeft w:val="0"/>
                                      <w:marRight w:val="0"/>
                                      <w:marTop w:val="0"/>
                                      <w:marBottom w:val="0"/>
                                      <w:divBdr>
                                        <w:top w:val="none" w:sz="0" w:space="0" w:color="auto"/>
                                        <w:left w:val="none" w:sz="0" w:space="0" w:color="auto"/>
                                        <w:bottom w:val="none" w:sz="0" w:space="0" w:color="auto"/>
                                        <w:right w:val="none" w:sz="0" w:space="0" w:color="auto"/>
                                      </w:divBdr>
                                      <w:divsChild>
                                        <w:div w:id="1612280350">
                                          <w:marLeft w:val="0"/>
                                          <w:marRight w:val="0"/>
                                          <w:marTop w:val="0"/>
                                          <w:marBottom w:val="0"/>
                                          <w:divBdr>
                                            <w:top w:val="none" w:sz="0" w:space="0" w:color="auto"/>
                                            <w:left w:val="none" w:sz="0" w:space="0" w:color="auto"/>
                                            <w:bottom w:val="none" w:sz="0" w:space="0" w:color="auto"/>
                                            <w:right w:val="none" w:sz="0" w:space="0" w:color="auto"/>
                                          </w:divBdr>
                                          <w:divsChild>
                                            <w:div w:id="507720977">
                                              <w:marLeft w:val="0"/>
                                              <w:marRight w:val="0"/>
                                              <w:marTop w:val="0"/>
                                              <w:marBottom w:val="0"/>
                                              <w:divBdr>
                                                <w:top w:val="none" w:sz="0" w:space="0" w:color="auto"/>
                                                <w:left w:val="none" w:sz="0" w:space="0" w:color="auto"/>
                                                <w:bottom w:val="none" w:sz="0" w:space="0" w:color="auto"/>
                                                <w:right w:val="none" w:sz="0" w:space="0" w:color="auto"/>
                                              </w:divBdr>
                                            </w:div>
                                            <w:div w:id="179556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693613">
      <w:bodyDiv w:val="1"/>
      <w:marLeft w:val="0"/>
      <w:marRight w:val="0"/>
      <w:marTop w:val="0"/>
      <w:marBottom w:val="0"/>
      <w:divBdr>
        <w:top w:val="none" w:sz="0" w:space="0" w:color="auto"/>
        <w:left w:val="none" w:sz="0" w:space="0" w:color="auto"/>
        <w:bottom w:val="none" w:sz="0" w:space="0" w:color="auto"/>
        <w:right w:val="none" w:sz="0" w:space="0" w:color="auto"/>
      </w:divBdr>
    </w:div>
    <w:div w:id="221256705">
      <w:bodyDiv w:val="1"/>
      <w:marLeft w:val="0"/>
      <w:marRight w:val="0"/>
      <w:marTop w:val="0"/>
      <w:marBottom w:val="0"/>
      <w:divBdr>
        <w:top w:val="none" w:sz="0" w:space="0" w:color="auto"/>
        <w:left w:val="none" w:sz="0" w:space="0" w:color="auto"/>
        <w:bottom w:val="none" w:sz="0" w:space="0" w:color="auto"/>
        <w:right w:val="none" w:sz="0" w:space="0" w:color="auto"/>
      </w:divBdr>
    </w:div>
    <w:div w:id="345786299">
      <w:bodyDiv w:val="1"/>
      <w:marLeft w:val="0"/>
      <w:marRight w:val="0"/>
      <w:marTop w:val="0"/>
      <w:marBottom w:val="0"/>
      <w:divBdr>
        <w:top w:val="none" w:sz="0" w:space="0" w:color="auto"/>
        <w:left w:val="none" w:sz="0" w:space="0" w:color="auto"/>
        <w:bottom w:val="none" w:sz="0" w:space="0" w:color="auto"/>
        <w:right w:val="none" w:sz="0" w:space="0" w:color="auto"/>
      </w:divBdr>
      <w:divsChild>
        <w:div w:id="1549955407">
          <w:marLeft w:val="0"/>
          <w:marRight w:val="0"/>
          <w:marTop w:val="0"/>
          <w:marBottom w:val="0"/>
          <w:divBdr>
            <w:top w:val="none" w:sz="0" w:space="0" w:color="auto"/>
            <w:left w:val="none" w:sz="0" w:space="0" w:color="auto"/>
            <w:bottom w:val="none" w:sz="0" w:space="0" w:color="auto"/>
            <w:right w:val="none" w:sz="0" w:space="0" w:color="auto"/>
          </w:divBdr>
        </w:div>
      </w:divsChild>
    </w:div>
    <w:div w:id="734623588">
      <w:bodyDiv w:val="1"/>
      <w:marLeft w:val="0"/>
      <w:marRight w:val="0"/>
      <w:marTop w:val="0"/>
      <w:marBottom w:val="0"/>
      <w:divBdr>
        <w:top w:val="none" w:sz="0" w:space="0" w:color="auto"/>
        <w:left w:val="none" w:sz="0" w:space="0" w:color="auto"/>
        <w:bottom w:val="none" w:sz="0" w:space="0" w:color="auto"/>
        <w:right w:val="none" w:sz="0" w:space="0" w:color="auto"/>
      </w:divBdr>
    </w:div>
    <w:div w:id="925846588">
      <w:bodyDiv w:val="1"/>
      <w:marLeft w:val="0"/>
      <w:marRight w:val="0"/>
      <w:marTop w:val="0"/>
      <w:marBottom w:val="0"/>
      <w:divBdr>
        <w:top w:val="none" w:sz="0" w:space="0" w:color="auto"/>
        <w:left w:val="none" w:sz="0" w:space="0" w:color="auto"/>
        <w:bottom w:val="none" w:sz="0" w:space="0" w:color="auto"/>
        <w:right w:val="none" w:sz="0" w:space="0" w:color="auto"/>
      </w:divBdr>
    </w:div>
    <w:div w:id="928346259">
      <w:bodyDiv w:val="1"/>
      <w:marLeft w:val="0"/>
      <w:marRight w:val="0"/>
      <w:marTop w:val="0"/>
      <w:marBottom w:val="0"/>
      <w:divBdr>
        <w:top w:val="none" w:sz="0" w:space="0" w:color="auto"/>
        <w:left w:val="none" w:sz="0" w:space="0" w:color="auto"/>
        <w:bottom w:val="none" w:sz="0" w:space="0" w:color="auto"/>
        <w:right w:val="none" w:sz="0" w:space="0" w:color="auto"/>
      </w:divBdr>
      <w:divsChild>
        <w:div w:id="1978341806">
          <w:marLeft w:val="0"/>
          <w:marRight w:val="0"/>
          <w:marTop w:val="0"/>
          <w:marBottom w:val="0"/>
          <w:divBdr>
            <w:top w:val="none" w:sz="0" w:space="0" w:color="auto"/>
            <w:left w:val="none" w:sz="0" w:space="0" w:color="auto"/>
            <w:bottom w:val="none" w:sz="0" w:space="0" w:color="auto"/>
            <w:right w:val="none" w:sz="0" w:space="0" w:color="auto"/>
          </w:divBdr>
        </w:div>
      </w:divsChild>
    </w:div>
    <w:div w:id="958799846">
      <w:bodyDiv w:val="1"/>
      <w:marLeft w:val="0"/>
      <w:marRight w:val="0"/>
      <w:marTop w:val="0"/>
      <w:marBottom w:val="0"/>
      <w:divBdr>
        <w:top w:val="none" w:sz="0" w:space="0" w:color="auto"/>
        <w:left w:val="none" w:sz="0" w:space="0" w:color="auto"/>
        <w:bottom w:val="none" w:sz="0" w:space="0" w:color="auto"/>
        <w:right w:val="none" w:sz="0" w:space="0" w:color="auto"/>
      </w:divBdr>
    </w:div>
    <w:div w:id="1174878000">
      <w:bodyDiv w:val="1"/>
      <w:marLeft w:val="0"/>
      <w:marRight w:val="0"/>
      <w:marTop w:val="0"/>
      <w:marBottom w:val="0"/>
      <w:divBdr>
        <w:top w:val="none" w:sz="0" w:space="0" w:color="auto"/>
        <w:left w:val="none" w:sz="0" w:space="0" w:color="auto"/>
        <w:bottom w:val="none" w:sz="0" w:space="0" w:color="auto"/>
        <w:right w:val="none" w:sz="0" w:space="0" w:color="auto"/>
      </w:divBdr>
    </w:div>
    <w:div w:id="1283726743">
      <w:bodyDiv w:val="1"/>
      <w:marLeft w:val="0"/>
      <w:marRight w:val="0"/>
      <w:marTop w:val="0"/>
      <w:marBottom w:val="0"/>
      <w:divBdr>
        <w:top w:val="none" w:sz="0" w:space="0" w:color="auto"/>
        <w:left w:val="none" w:sz="0" w:space="0" w:color="auto"/>
        <w:bottom w:val="none" w:sz="0" w:space="0" w:color="auto"/>
        <w:right w:val="none" w:sz="0" w:space="0" w:color="auto"/>
      </w:divBdr>
    </w:div>
    <w:div w:id="1502426534">
      <w:bodyDiv w:val="1"/>
      <w:marLeft w:val="0"/>
      <w:marRight w:val="0"/>
      <w:marTop w:val="0"/>
      <w:marBottom w:val="0"/>
      <w:divBdr>
        <w:top w:val="none" w:sz="0" w:space="0" w:color="auto"/>
        <w:left w:val="none" w:sz="0" w:space="0" w:color="auto"/>
        <w:bottom w:val="none" w:sz="0" w:space="0" w:color="auto"/>
        <w:right w:val="none" w:sz="0" w:space="0" w:color="auto"/>
      </w:divBdr>
    </w:div>
    <w:div w:id="1527448194">
      <w:bodyDiv w:val="1"/>
      <w:marLeft w:val="0"/>
      <w:marRight w:val="0"/>
      <w:marTop w:val="0"/>
      <w:marBottom w:val="0"/>
      <w:divBdr>
        <w:top w:val="none" w:sz="0" w:space="0" w:color="auto"/>
        <w:left w:val="none" w:sz="0" w:space="0" w:color="auto"/>
        <w:bottom w:val="none" w:sz="0" w:space="0" w:color="auto"/>
        <w:right w:val="none" w:sz="0" w:space="0" w:color="auto"/>
      </w:divBdr>
      <w:divsChild>
        <w:div w:id="1731876622">
          <w:marLeft w:val="0"/>
          <w:marRight w:val="0"/>
          <w:marTop w:val="0"/>
          <w:marBottom w:val="0"/>
          <w:divBdr>
            <w:top w:val="none" w:sz="0" w:space="0" w:color="auto"/>
            <w:left w:val="none" w:sz="0" w:space="0" w:color="auto"/>
            <w:bottom w:val="none" w:sz="0" w:space="0" w:color="auto"/>
            <w:right w:val="none" w:sz="0" w:space="0" w:color="auto"/>
          </w:divBdr>
          <w:divsChild>
            <w:div w:id="957688544">
              <w:marLeft w:val="0"/>
              <w:marRight w:val="0"/>
              <w:marTop w:val="0"/>
              <w:marBottom w:val="0"/>
              <w:divBdr>
                <w:top w:val="none" w:sz="0" w:space="0" w:color="auto"/>
                <w:left w:val="none" w:sz="0" w:space="0" w:color="auto"/>
                <w:bottom w:val="none" w:sz="0" w:space="0" w:color="auto"/>
                <w:right w:val="none" w:sz="0" w:space="0" w:color="auto"/>
              </w:divBdr>
              <w:divsChild>
                <w:div w:id="1777823183">
                  <w:marLeft w:val="0"/>
                  <w:marRight w:val="0"/>
                  <w:marTop w:val="0"/>
                  <w:marBottom w:val="0"/>
                  <w:divBdr>
                    <w:top w:val="none" w:sz="0" w:space="0" w:color="auto"/>
                    <w:left w:val="none" w:sz="0" w:space="0" w:color="auto"/>
                    <w:bottom w:val="none" w:sz="0" w:space="0" w:color="auto"/>
                    <w:right w:val="none" w:sz="0" w:space="0" w:color="auto"/>
                  </w:divBdr>
                  <w:divsChild>
                    <w:div w:id="19461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834971">
      <w:bodyDiv w:val="1"/>
      <w:marLeft w:val="0"/>
      <w:marRight w:val="0"/>
      <w:marTop w:val="0"/>
      <w:marBottom w:val="0"/>
      <w:divBdr>
        <w:top w:val="none" w:sz="0" w:space="0" w:color="auto"/>
        <w:left w:val="none" w:sz="0" w:space="0" w:color="auto"/>
        <w:bottom w:val="none" w:sz="0" w:space="0" w:color="auto"/>
        <w:right w:val="none" w:sz="0" w:space="0" w:color="auto"/>
      </w:divBdr>
    </w:div>
    <w:div w:id="1763992459">
      <w:bodyDiv w:val="1"/>
      <w:marLeft w:val="0"/>
      <w:marRight w:val="0"/>
      <w:marTop w:val="0"/>
      <w:marBottom w:val="0"/>
      <w:divBdr>
        <w:top w:val="none" w:sz="0" w:space="0" w:color="auto"/>
        <w:left w:val="none" w:sz="0" w:space="0" w:color="auto"/>
        <w:bottom w:val="none" w:sz="0" w:space="0" w:color="auto"/>
        <w:right w:val="none" w:sz="0" w:space="0" w:color="auto"/>
      </w:divBdr>
    </w:div>
    <w:div w:id="1824156758">
      <w:bodyDiv w:val="1"/>
      <w:marLeft w:val="0"/>
      <w:marRight w:val="0"/>
      <w:marTop w:val="0"/>
      <w:marBottom w:val="0"/>
      <w:divBdr>
        <w:top w:val="none" w:sz="0" w:space="0" w:color="auto"/>
        <w:left w:val="none" w:sz="0" w:space="0" w:color="auto"/>
        <w:bottom w:val="none" w:sz="0" w:space="0" w:color="auto"/>
        <w:right w:val="none" w:sz="0" w:space="0" w:color="auto"/>
      </w:divBdr>
    </w:div>
    <w:div w:id="1978753036">
      <w:bodyDiv w:val="1"/>
      <w:marLeft w:val="0"/>
      <w:marRight w:val="0"/>
      <w:marTop w:val="0"/>
      <w:marBottom w:val="0"/>
      <w:divBdr>
        <w:top w:val="none" w:sz="0" w:space="0" w:color="auto"/>
        <w:left w:val="none" w:sz="0" w:space="0" w:color="auto"/>
        <w:bottom w:val="none" w:sz="0" w:space="0" w:color="auto"/>
        <w:right w:val="none" w:sz="0" w:space="0" w:color="auto"/>
      </w:divBdr>
    </w:div>
    <w:div w:id="2075080738">
      <w:bodyDiv w:val="1"/>
      <w:marLeft w:val="0"/>
      <w:marRight w:val="0"/>
      <w:marTop w:val="0"/>
      <w:marBottom w:val="0"/>
      <w:divBdr>
        <w:top w:val="none" w:sz="0" w:space="0" w:color="auto"/>
        <w:left w:val="none" w:sz="0" w:space="0" w:color="auto"/>
        <w:bottom w:val="none" w:sz="0" w:space="0" w:color="auto"/>
        <w:right w:val="none" w:sz="0" w:space="0" w:color="auto"/>
      </w:divBdr>
    </w:div>
    <w:div w:id="2107072814">
      <w:bodyDiv w:val="1"/>
      <w:marLeft w:val="0"/>
      <w:marRight w:val="0"/>
      <w:marTop w:val="0"/>
      <w:marBottom w:val="0"/>
      <w:divBdr>
        <w:top w:val="none" w:sz="0" w:space="0" w:color="auto"/>
        <w:left w:val="none" w:sz="0" w:space="0" w:color="auto"/>
        <w:bottom w:val="none" w:sz="0" w:space="0" w:color="auto"/>
        <w:right w:val="none" w:sz="0" w:space="0" w:color="auto"/>
      </w:divBdr>
    </w:div>
    <w:div w:id="213143086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nn.com/middleeast/live-news/turkey-earthquake-latest-020623/h_66c19e1ca0a619f3a04097eb11841c96"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heguardian.com/world/live/2023/feb/06/turkey-earthquake-2023-live-updates-quake-tremor-latest-news?filterKeyEvents=false&amp;page=with:block-63e10c338f08ba2ef0b72198"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I_x0020_Description xmlns="3be80cc6-fee6-4d7f-9ee2-3859813847e8" xsi:nil="true"/>
    <jde4a42da844446da437410533c788a5 xmlns="3be80cc6-fee6-4d7f-9ee2-3859813847e8">
      <Terms xmlns="http://schemas.microsoft.com/office/infopath/2007/PartnerControls">
        <TermInfo xmlns="http://schemas.microsoft.com/office/infopath/2007/PartnerControls">
          <TermName xmlns="http://schemas.microsoft.com/office/infopath/2007/PartnerControls">Approved</TermName>
          <TermId xmlns="http://schemas.microsoft.com/office/infopath/2007/PartnerControls">da69ff70-8b08-4ca9-954c-91ffad439cbf</TermId>
        </TermInfo>
      </Terms>
    </jde4a42da844446da437410533c788a5>
    <Topic xmlns="3be80cc6-fee6-4d7f-9ee2-3859813847e8">Pooled Fund Proposals and Reports</Topic>
    <o150a17a337e4229a54b07877f4effef xmlns="3be80cc6-fee6-4d7f-9ee2-3859813847e8">
      <Terms xmlns="http://schemas.microsoft.com/office/infopath/2007/PartnerControls">
        <TermInfo xmlns="http://schemas.microsoft.com/office/infopath/2007/PartnerControls">
          <TermName xmlns="http://schemas.microsoft.com/office/infopath/2007/PartnerControls">CARE USA</TermName>
          <TermId xmlns="http://schemas.microsoft.com/office/infopath/2007/PartnerControls">cd7a0b9e-a033-45ec-b314-ff194ecf57e7</TermId>
        </TermInfo>
      </Terms>
    </o150a17a337e4229a54b07877f4effef>
    <peafb9603ed344dc8f440d28aa9b9241 xmlns="3be80cc6-fee6-4d7f-9ee2-3859813847e8">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f125a1cb-72e7-47f5-bffa-79c15353d857</TermId>
        </TermInfo>
      </Terms>
    </peafb9603ed344dc8f440d28aa9b9241>
    <TaxCatchAll xmlns="3be80cc6-fee6-4d7f-9ee2-3859813847e8">
      <Value>401</Value>
      <Value>527</Value>
      <Value>361</Value>
      <Value>360</Value>
      <Value>357</Value>
      <Value>356</Value>
      <Value>502</Value>
      <Value>537</Value>
      <Value>375</Value>
      <Value>413</Value>
      <Value>486</Value>
      <Value>364</Value>
      <Value>1</Value>
    </TaxCatchAll>
    <c5f837a7a87e4930b6d54fb393ed12aa xmlns="3be80cc6-fee6-4d7f-9ee2-3859813847e8">
      <Terms xmlns="http://schemas.microsoft.com/office/infopath/2007/PartnerControls">
        <TermInfo xmlns="http://schemas.microsoft.com/office/infopath/2007/PartnerControls">
          <TermName xmlns="http://schemas.microsoft.com/office/infopath/2007/PartnerControls">Fundraising</TermName>
          <TermId xmlns="http://schemas.microsoft.com/office/infopath/2007/PartnerControls">0a57440d-a77d-4f90-bbb3-bbda84a9cf4e</TermId>
        </TermInfo>
      </Terms>
    </c5f837a7a87e4930b6d54fb393ed12aa>
    <TaxKeywordTaxHTField xmlns="3be80cc6-fee6-4d7f-9ee2-3859813847e8">
      <Terms xmlns="http://schemas.microsoft.com/office/infopath/2007/PartnerControls">
        <TermInfo xmlns="http://schemas.microsoft.com/office/infopath/2007/PartnerControls">
          <TermName xmlns="http://schemas.microsoft.com/office/infopath/2007/PartnerControls">Haiti 2021 crisis</TermName>
          <TermId xmlns="http://schemas.microsoft.com/office/infopath/2007/PartnerControls">2514adfb-556d-4fa2-b5a9-0b959c6ee45d</TermId>
        </TermInfo>
      </Terms>
    </TaxKeywordTaxHTField>
    <p21409a76bb040a4ad7224982377770c xmlns="3be80cc6-fee6-4d7f-9ee2-3859813847e8">
      <Terms xmlns="http://schemas.microsoft.com/office/infopath/2007/PartnerControls">
        <TermInfo xmlns="http://schemas.microsoft.com/office/infopath/2007/PartnerControls">
          <TermName xmlns="http://schemas.microsoft.com/office/infopath/2007/PartnerControls">Crisis Overview</TermName>
          <TermId xmlns="http://schemas.microsoft.com/office/infopath/2007/PartnerControls">8a75c6e6-767c-47c4-8bc5-14cf185596e4</TermId>
        </TermInfo>
      </Terms>
    </p21409a76bb040a4ad7224982377770c>
    <eb132c4a5c4c445fafd4f9bed9315135 xmlns="3be80cc6-fee6-4d7f-9ee2-3859813847e8">
      <Terms xmlns="http://schemas.microsoft.com/office/infopath/2007/PartnerControls">
        <TermInfo xmlns="http://schemas.microsoft.com/office/infopath/2007/PartnerControls">
          <TermName xmlns="http://schemas.microsoft.com/office/infopath/2007/PartnerControls">Internal CARE Staff</TermName>
          <TermId xmlns="http://schemas.microsoft.com/office/infopath/2007/PartnerControls">3cf9c9a1-fc94-4806-a553-6f1f33c5b344</TermId>
        </TermInfo>
        <TermInfo xmlns="http://schemas.microsoft.com/office/infopath/2007/PartnerControls">
          <TermName xmlns="http://schemas.microsoft.com/office/infopath/2007/PartnerControls">Donors</TermName>
          <TermId xmlns="http://schemas.microsoft.com/office/infopath/2007/PartnerControls">0c1d9d1f-e9d6-4cc7-973a-180423e84e07</TermId>
        </TermInfo>
      </Terms>
    </eb132c4a5c4c445fafd4f9bed9315135>
    <j8a30e8ffbe149d380bae99a2c9c1897 xmlns="3be80cc6-fee6-4d7f-9ee2-3859813847e8">
      <Terms xmlns="http://schemas.microsoft.com/office/infopath/2007/PartnerControls">
        <TermInfo xmlns="http://schemas.microsoft.com/office/infopath/2007/PartnerControls">
          <TermName xmlns="http://schemas.microsoft.com/office/infopath/2007/PartnerControls">Haiti</TermName>
          <TermId xmlns="http://schemas.microsoft.com/office/infopath/2007/PartnerControls">3c82a47e-2708-4853-b132-8e873bbf9c70</TermId>
        </TermInfo>
      </Terms>
    </j8a30e8ffbe149d380bae99a2c9c1897>
    <jdbab509b6f140159ecbbc49887ab5aa xmlns="3be80cc6-fee6-4d7f-9ee2-3859813847e8">
      <Terms xmlns="http://schemas.microsoft.com/office/infopath/2007/PartnerControls"/>
    </jdbab509b6f140159ecbbc49887ab5aa>
    <Publication_x0020_Date xmlns="3be80cc6-fee6-4d7f-9ee2-3859813847e8">2021-08-01T22:00:00+00:00</Publication_x0020_Date>
    <n17c723c02a84cf48ac350f8030a821f xmlns="3be80cc6-fee6-4d7f-9ee2-3859813847e8">
      <Terms xmlns="http://schemas.microsoft.com/office/infopath/2007/PartnerControls"/>
    </n17c723c02a84cf48ac350f8030a821f>
    <lbdf60715f2e4e4890206531b672de88 xmlns="3be80cc6-fee6-4d7f-9ee2-3859813847e8">
      <Terms xmlns="http://schemas.microsoft.com/office/infopath/2007/PartnerControls"/>
    </lbdf60715f2e4e4890206531b672de88>
    <k85e88a949a849e39727fbb24f78ee2c xmlns="3be80cc6-fee6-4d7f-9ee2-3859813847e8">
      <Terms xmlns="http://schemas.microsoft.com/office/infopath/2007/PartnerControls">
        <TermInfo xmlns="http://schemas.microsoft.com/office/infopath/2007/PartnerControls">
          <TermName xmlns="http://schemas.microsoft.com/office/infopath/2007/PartnerControls">Humanitarian Assistance</TermName>
          <TermId xmlns="http://schemas.microsoft.com/office/infopath/2007/PartnerControls">4e47c628-7a8b-4c52-a820-83311387bc85</TermId>
        </TermInfo>
      </Terms>
    </k85e88a949a849e39727fbb24f78ee2c>
    <e9e0501849384728a2bb9d27266b8be2 xmlns="3be80cc6-fee6-4d7f-9ee2-3859813847e8">
      <Terms xmlns="http://schemas.microsoft.com/office/infopath/2007/PartnerControls"/>
    </e9e0501849384728a2bb9d27266b8be2>
    <n5a1107bc4fc412fbc8838a2bb1db159 xmlns="3be80cc6-fee6-4d7f-9ee2-3859813847e8">
      <Terms xmlns="http://schemas.microsoft.com/office/infopath/2007/PartnerControls">
        <TermInfo xmlns="http://schemas.microsoft.com/office/infopath/2007/PartnerControls">
          <TermName xmlns="http://schemas.microsoft.com/office/infopath/2007/PartnerControls">Humanitarian</TermName>
          <TermId xmlns="http://schemas.microsoft.com/office/infopath/2007/PartnerControls">e4d78f36-19eb-4e8c-9861-68d7790a41f6</TermId>
        </TermInfo>
      </Terms>
    </n5a1107bc4fc412fbc8838a2bb1db159>
    <kccc9c9b505846feba2e46d7768d2382 xmlns="3be80cc6-fee6-4d7f-9ee2-3859813847e8">
      <Terms xmlns="http://schemas.microsoft.com/office/infopath/2007/PartnerControls"/>
    </kccc9c9b505846feba2e46d7768d2382>
    <aa4d5aa0cc46487e940f01a74aebc3ef xmlns="3be80cc6-fee6-4d7f-9ee2-3859813847e8">
      <Terms xmlns="http://schemas.microsoft.com/office/infopath/2007/PartnerControls">
        <TermInfo xmlns="http://schemas.microsoft.com/office/infopath/2007/PartnerControls">
          <TermName xmlns="http://schemas.microsoft.com/office/infopath/2007/PartnerControls">Concept Note</TermName>
          <TermId xmlns="http://schemas.microsoft.com/office/infopath/2007/PartnerControls">ee71113d-b69a-4dc6-83db-8c01e1d919a2</TermId>
        </TermInfo>
      </Terms>
    </aa4d5aa0cc46487e940f01a74aebc3ef>
    <l022cc213c8340489aaf6b39ee90271e xmlns="3be80cc6-fee6-4d7f-9ee2-3859813847e8">
      <Terms xmlns="http://schemas.microsoft.com/office/infopath/2007/PartnerControls">
        <TermInfo xmlns="http://schemas.microsoft.com/office/infopath/2007/PartnerControls">
          <TermName xmlns="http://schemas.microsoft.com/office/infopath/2007/PartnerControls">Prime</TermName>
          <TermId xmlns="http://schemas.microsoft.com/office/infopath/2007/PartnerControls">2cd1e221-198a-40e4-9c4f-2012a91e599a</TermId>
        </TermInfo>
      </Terms>
    </l022cc213c8340489aaf6b39ee90271e>
    <Date_x0020_-_x0020_Free_x0020_Text xmlns="3be80cc6-fee6-4d7f-9ee2-3859813847e8" xsi:nil="true"/>
    <lda7411f9a014385af853510cfd88175 xmlns="3be80cc6-fee6-4d7f-9ee2-3859813847e8">
      <Terms xmlns="http://schemas.microsoft.com/office/infopath/2007/PartnerControls"/>
    </lda7411f9a014385af853510cfd88175>
  </documentManagement>
</p:properties>
</file>

<file path=customXml/item3.xml><?xml version="1.0" encoding="utf-8"?>
<ct:contentTypeSchema xmlns:ct="http://schemas.microsoft.com/office/2006/metadata/contentType" xmlns:ma="http://schemas.microsoft.com/office/2006/metadata/properties/metaAttributes" ct:_="" ma:_="" ma:contentTypeName="CI Proposal Document" ma:contentTypeID="0x010100E2772DD2A850644FBB6EDE7638333278010100D17F42DE444DE443A6968BFDCF7790EE" ma:contentTypeVersion="21" ma:contentTypeDescription="" ma:contentTypeScope="" ma:versionID="6d55604b7bfbc891407ff7f85329baf0">
  <xsd:schema xmlns:xsd="http://www.w3.org/2001/XMLSchema" xmlns:xs="http://www.w3.org/2001/XMLSchema" xmlns:p="http://schemas.microsoft.com/office/2006/metadata/properties" xmlns:ns2="3be80cc6-fee6-4d7f-9ee2-3859813847e8" targetNamespace="http://schemas.microsoft.com/office/2006/metadata/properties" ma:root="true" ma:fieldsID="d8b0e8084fd1d67cebbef6f53ecdbad1" ns2:_="">
    <xsd:import namespace="3be80cc6-fee6-4d7f-9ee2-3859813847e8"/>
    <xsd:element name="properties">
      <xsd:complexType>
        <xsd:sequence>
          <xsd:element name="documentManagement">
            <xsd:complexType>
              <xsd:all>
                <xsd:element ref="ns2:Topic" minOccurs="0"/>
                <xsd:element ref="ns2:CI_x0020_Description" minOccurs="0"/>
                <xsd:element ref="ns2:Publication_x0020_Date" minOccurs="0"/>
                <xsd:element ref="ns2:peafb9603ed344dc8f440d28aa9b9241" minOccurs="0"/>
                <xsd:element ref="ns2:TaxKeywordTaxHTField" minOccurs="0"/>
                <xsd:element ref="ns2:TaxCatchAll" minOccurs="0"/>
                <xsd:element ref="ns2:jde4a42da844446da437410533c788a5" minOccurs="0"/>
                <xsd:element ref="ns2:n17c723c02a84cf48ac350f8030a821f" minOccurs="0"/>
                <xsd:element ref="ns2:p21409a76bb040a4ad7224982377770c" minOccurs="0"/>
                <xsd:element ref="ns2:k85e88a949a849e39727fbb24f78ee2c" minOccurs="0"/>
                <xsd:element ref="ns2:lbdf60715f2e4e4890206531b672de88" minOccurs="0"/>
                <xsd:element ref="ns2:jdbab509b6f140159ecbbc49887ab5aa" minOccurs="0"/>
                <xsd:element ref="ns2:j8a30e8ffbe149d380bae99a2c9c1897" minOccurs="0"/>
                <xsd:element ref="ns2:kccc9c9b505846feba2e46d7768d2382" minOccurs="0"/>
                <xsd:element ref="ns2:o150a17a337e4229a54b07877f4effef" minOccurs="0"/>
                <xsd:element ref="ns2:n5a1107bc4fc412fbc8838a2bb1db159" minOccurs="0"/>
                <xsd:element ref="ns2:c5f837a7a87e4930b6d54fb393ed12aa" minOccurs="0"/>
                <xsd:element ref="ns2:TaxCatchAllLabel" minOccurs="0"/>
                <xsd:element ref="ns2:eb132c4a5c4c445fafd4f9bed9315135" minOccurs="0"/>
                <xsd:element ref="ns2:lda7411f9a014385af853510cfd88175" minOccurs="0"/>
                <xsd:element ref="ns2:aa4d5aa0cc46487e940f01a74aebc3ef" minOccurs="0"/>
                <xsd:element ref="ns2:l022cc213c8340489aaf6b39ee90271e" minOccurs="0"/>
                <xsd:element ref="ns2:Date_x0020_-_x0020_Free_x0020_Text" minOccurs="0"/>
                <xsd:element ref="ns2:e9e0501849384728a2bb9d27266b8be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e80cc6-fee6-4d7f-9ee2-3859813847e8" elementFormDefault="qualified">
    <xsd:import namespace="http://schemas.microsoft.com/office/2006/documentManagement/types"/>
    <xsd:import namespace="http://schemas.microsoft.com/office/infopath/2007/PartnerControls"/>
    <xsd:element name="Topic" ma:index="10" nillable="true" ma:displayName="Topic" ma:description="Use this field to add organize content per the organization of your site." ma:internalName="Topic">
      <xsd:simpleType>
        <xsd:restriction base="dms:Text">
          <xsd:maxLength value="255"/>
        </xsd:restriction>
      </xsd:simpleType>
    </xsd:element>
    <xsd:element name="CI_x0020_Description" ma:index="11" nillable="true" ma:displayName="CI Description" ma:internalName="CI_x0020_Description">
      <xsd:simpleType>
        <xsd:restriction base="dms:Note">
          <xsd:maxLength value="255"/>
        </xsd:restriction>
      </xsd:simpleType>
    </xsd:element>
    <xsd:element name="Publication_x0020_Date" ma:index="19" nillable="true" ma:displayName="Publication Date" ma:default="[today]" ma:format="DateOnly" ma:internalName="Publication_x0020_Date">
      <xsd:simpleType>
        <xsd:restriction base="dms:DateTime"/>
      </xsd:simpleType>
    </xsd:element>
    <xsd:element name="peafb9603ed344dc8f440d28aa9b9241" ma:index="20" ma:taxonomy="true" ma:internalName="peafb9603ed344dc8f440d28aa9b9241" ma:taxonomyFieldName="Languages" ma:displayName="Languages" ma:readOnly="false" ma:default="" ma:fieldId="{9eafb960-3ed3-44dc-8f44-0d28aa9b9241}" ma:taxonomyMulti="true" ma:sspId="93c6d8ff-8d6f-4438-9589-c3c433296239" ma:termSetId="d547f2e0-9348-4f3c-9f30-393ae0e619d8" ma:anchorId="00000000-0000-0000-0000-000000000000" ma:open="false" ma:isKeyword="false">
      <xsd:complexType>
        <xsd:sequence>
          <xsd:element ref="pc:Terms" minOccurs="0" maxOccurs="1"/>
        </xsd:sequence>
      </xsd:complexType>
    </xsd:element>
    <xsd:element name="TaxKeywordTaxHTField" ma:index="22" nillable="true" ma:taxonomy="true" ma:internalName="TaxKeywordTaxHTField" ma:taxonomyFieldName="TaxKeyword" ma:displayName="Enterprise Keywords" ma:fieldId="{23f27201-bee3-471e-b2e7-b64fd8b7ca38}" ma:taxonomyMulti="true" ma:sspId="93c6d8ff-8d6f-4438-9589-c3c433296239" ma:termSetId="00000000-0000-0000-0000-000000000000" ma:anchorId="00000000-0000-0000-0000-000000000000" ma:open="true" ma:isKeyword="true">
      <xsd:complexType>
        <xsd:sequence>
          <xsd:element ref="pc:Terms" minOccurs="0" maxOccurs="1"/>
        </xsd:sequence>
      </xsd:complexType>
    </xsd:element>
    <xsd:element name="TaxCatchAll" ma:index="23" nillable="true" ma:displayName="Taxonomy Catch All Column" ma:hidden="true" ma:list="{9e5f9002-00be-4cd6-9206-8e75d1d2c64f}" ma:internalName="TaxCatchAll" ma:showField="CatchAllData" ma:web="d8334885-cacd-474f-915a-41aef77b6022">
      <xsd:complexType>
        <xsd:complexContent>
          <xsd:extension base="dms:MultiChoiceLookup">
            <xsd:sequence>
              <xsd:element name="Value" type="dms:Lookup" maxOccurs="unbounded" minOccurs="0" nillable="true"/>
            </xsd:sequence>
          </xsd:extension>
        </xsd:complexContent>
      </xsd:complexType>
    </xsd:element>
    <xsd:element name="jde4a42da844446da437410533c788a5" ma:index="24" nillable="true" ma:taxonomy="true" ma:internalName="jde4a42da844446da437410533c788a5" ma:taxonomyFieldName="DocStatus" ma:displayName="DocStatus" ma:default="2;#Unspecified|7b6df2bb-926f-4e4a-9a76-852471811e5a" ma:fieldId="{3de4a42d-a844-446d-a437-410533c788a5}" ma:sspId="93c6d8ff-8d6f-4438-9589-c3c433296239" ma:termSetId="a41ba88b-c200-42a8-9a7f-247c6bac549b" ma:anchorId="00000000-0000-0000-0000-000000000000" ma:open="false" ma:isKeyword="false">
      <xsd:complexType>
        <xsd:sequence>
          <xsd:element ref="pc:Terms" minOccurs="0" maxOccurs="1"/>
        </xsd:sequence>
      </xsd:complexType>
    </xsd:element>
    <xsd:element name="n17c723c02a84cf48ac350f8030a821f" ma:index="26" nillable="true" ma:taxonomy="true" ma:internalName="n17c723c02a84cf48ac350f8030a821f" ma:taxonomyFieldName="CI_x0020_Program_x0020_Areas" ma:displayName="CI Program Areas" ma:readOnly="false" ma:default="" ma:fieldId="{717c723c-02a8-4cf4-8ac3-50f8030a821f}" ma:taxonomyMulti="true" ma:sspId="93c6d8ff-8d6f-4438-9589-c3c433296239" ma:termSetId="7b0703e1-9ee3-4ac6-89c0-02bca19dfe27" ma:anchorId="1c8fa045-f5e1-45d2-be20-a37d300d61ba" ma:open="false" ma:isKeyword="false">
      <xsd:complexType>
        <xsd:sequence>
          <xsd:element ref="pc:Terms" minOccurs="0" maxOccurs="1"/>
        </xsd:sequence>
      </xsd:complexType>
    </xsd:element>
    <xsd:element name="p21409a76bb040a4ad7224982377770c" ma:index="27" nillable="true" ma:taxonomy="true" ma:internalName="p21409a76bb040a4ad7224982377770c" ma:taxonomyFieldName="CI_x0020_Document_x0020_Type" ma:displayName="CI Document Type" ma:readOnly="false" ma:default="" ma:fieldId="{921409a7-6bb0-40a4-ad72-24982377770c}" ma:taxonomyMulti="true" ma:sspId="93c6d8ff-8d6f-4438-9589-c3c433296239" ma:termSetId="673b91e9-560a-4764-960a-143c308b8ddc" ma:anchorId="00000000-0000-0000-0000-000000000000" ma:open="false" ma:isKeyword="false">
      <xsd:complexType>
        <xsd:sequence>
          <xsd:element ref="pc:Terms" minOccurs="0" maxOccurs="1"/>
        </xsd:sequence>
      </xsd:complexType>
    </xsd:element>
    <xsd:element name="k85e88a949a849e39727fbb24f78ee2c" ma:index="28" nillable="true" ma:taxonomy="true" ma:internalName="k85e88a949a849e39727fbb24f78ee2c" ma:taxonomyFieldName="CI_x0020_Strategy_x0020_Areas" ma:displayName="CI Strategy Areas" ma:readOnly="false" ma:default="" ma:fieldId="{485e88a9-49a8-49e3-9727-fbb24f78ee2c}" ma:taxonomyMulti="true" ma:sspId="93c6d8ff-8d6f-4438-9589-c3c433296239" ma:termSetId="7b0703e1-9ee3-4ac6-89c0-02bca19dfe27" ma:anchorId="9eed4b9a-299a-4c93-add8-744a2e458595" ma:open="false" ma:isKeyword="false">
      <xsd:complexType>
        <xsd:sequence>
          <xsd:element ref="pc:Terms" minOccurs="0" maxOccurs="1"/>
        </xsd:sequence>
      </xsd:complexType>
    </xsd:element>
    <xsd:element name="lbdf60715f2e4e4890206531b672de88" ma:index="30" nillable="true" ma:taxonomy="true" ma:internalName="lbdf60715f2e4e4890206531b672de88" ma:taxonomyFieldName="Donors" ma:displayName="Donors" ma:default="" ma:fieldId="{5bdf6071-5f2e-4e48-9020-6531b672de88}" ma:taxonomyMulti="true" ma:sspId="93c6d8ff-8d6f-4438-9589-c3c433296239" ma:termSetId="35ceedfa-cb7c-438c-a7de-cdb8e9234cbc" ma:anchorId="00000000-0000-0000-0000-000000000000" ma:open="false" ma:isKeyword="false">
      <xsd:complexType>
        <xsd:sequence>
          <xsd:element ref="pc:Terms" minOccurs="0" maxOccurs="1"/>
        </xsd:sequence>
      </xsd:complexType>
    </xsd:element>
    <xsd:element name="jdbab509b6f140159ecbbc49887ab5aa" ma:index="32" nillable="true" ma:taxonomy="true" ma:internalName="jdbab509b6f140159ecbbc49887ab5aa" ma:taxonomyFieldName="Partners" ma:displayName="Partners" ma:default="" ma:fieldId="{3dbab509-b6f1-4015-9ecb-bc49887ab5aa}" ma:taxonomyMulti="true" ma:sspId="93c6d8ff-8d6f-4438-9589-c3c433296239" ma:termSetId="6bdbf11b-b107-48b2-8fdf-fbc859db0181" ma:anchorId="00000000-0000-0000-0000-000000000000" ma:open="false" ma:isKeyword="false">
      <xsd:complexType>
        <xsd:sequence>
          <xsd:element ref="pc:Terms" minOccurs="0" maxOccurs="1"/>
        </xsd:sequence>
      </xsd:complexType>
    </xsd:element>
    <xsd:element name="j8a30e8ffbe149d380bae99a2c9c1897" ma:index="33" ma:taxonomy="true" ma:internalName="j8a30e8ffbe149d380bae99a2c9c1897" ma:taxonomyFieldName="Locations" ma:displayName="Locations" ma:readOnly="false" ma:default="" ma:fieldId="{38a30e8f-fbe1-49d3-80ba-e99a2c9c1897}" ma:taxonomyMulti="true" ma:sspId="93c6d8ff-8d6f-4438-9589-c3c433296239" ma:termSetId="9209f7d5-54fc-4ab2-9960-ea8eaa00aedf" ma:anchorId="00000000-0000-0000-0000-000000000000" ma:open="false" ma:isKeyword="false">
      <xsd:complexType>
        <xsd:sequence>
          <xsd:element ref="pc:Terms" minOccurs="0" maxOccurs="1"/>
        </xsd:sequence>
      </xsd:complexType>
    </xsd:element>
    <xsd:element name="kccc9c9b505846feba2e46d7768d2382" ma:index="34" nillable="true" ma:taxonomy="true" ma:internalName="kccc9c9b505846feba2e46d7768d2382" ma:taxonomyFieldName="Projects" ma:displayName="Projects" ma:default="" ma:fieldId="{4ccc9c9b-5058-46fe-ba2e-46d7768d2382}" ma:taxonomyMulti="true" ma:sspId="93c6d8ff-8d6f-4438-9589-c3c433296239" ma:termSetId="bb827970-9a18-44a7-a21d-b469bb48eaf8" ma:anchorId="00000000-0000-0000-0000-000000000000" ma:open="true" ma:isKeyword="false">
      <xsd:complexType>
        <xsd:sequence>
          <xsd:element ref="pc:Terms" minOccurs="0" maxOccurs="1"/>
        </xsd:sequence>
      </xsd:complexType>
    </xsd:element>
    <xsd:element name="o150a17a337e4229a54b07877f4effef" ma:index="35" ma:taxonomy="true" ma:internalName="o150a17a337e4229a54b07877f4effef" ma:taxonomyFieldName="CARE_x0020_Member_x0020_Partner" ma:displayName="CARE Member Partner" ma:readOnly="false" ma:default="" ma:fieldId="{8150a17a-337e-4229-a54b-07877f4effef}" ma:taxonomyMulti="true" ma:sspId="93c6d8ff-8d6f-4438-9589-c3c433296239" ma:termSetId="9209f7d5-54fc-4ab2-9960-ea8eaa00aedf" ma:anchorId="655b72a2-8941-4d8f-b81f-72389a2b9ee2" ma:open="false" ma:isKeyword="false">
      <xsd:complexType>
        <xsd:sequence>
          <xsd:element ref="pc:Terms" minOccurs="0" maxOccurs="1"/>
        </xsd:sequence>
      </xsd:complexType>
    </xsd:element>
    <xsd:element name="n5a1107bc4fc412fbc8838a2bb1db159" ma:index="36" ma:taxonomy="true" ma:internalName="n5a1107bc4fc412fbc8838a2bb1db159" ma:taxonomyFieldName="Sectors" ma:displayName="Sectors" ma:readOnly="false" ma:default="" ma:fieldId="{75a1107b-c4fc-412f-bc88-38a2bb1db159}" ma:taxonomyMulti="true" ma:sspId="93c6d8ff-8d6f-4438-9589-c3c433296239" ma:termSetId="7b0703e1-9ee3-4ac6-89c0-02bca19dfe27" ma:anchorId="d299f883-03ad-40b3-98ac-80bf886a33ce" ma:open="false" ma:isKeyword="false">
      <xsd:complexType>
        <xsd:sequence>
          <xsd:element ref="pc:Terms" minOccurs="0" maxOccurs="1"/>
        </xsd:sequence>
      </xsd:complexType>
    </xsd:element>
    <xsd:element name="c5f837a7a87e4930b6d54fb393ed12aa" ma:index="37" ma:taxonomy="true" ma:internalName="c5f837a7a87e4930b6d54fb393ed12aa" ma:taxonomyFieldName="CI_x0020_Functions" ma:displayName="CI Functions" ma:readOnly="false" ma:default="" ma:fieldId="{c5f837a7-a87e-4930-b6d5-4fb393ed12aa}" ma:taxonomyMulti="true" ma:sspId="93c6d8ff-8d6f-4438-9589-c3c433296239" ma:termSetId="e9ef0690-7731-4b20-8ac2-4132b3984b4e" ma:anchorId="00000000-0000-0000-0000-000000000000" ma:open="false" ma:isKeyword="false">
      <xsd:complexType>
        <xsd:sequence>
          <xsd:element ref="pc:Terms" minOccurs="0" maxOccurs="1"/>
        </xsd:sequence>
      </xsd:complexType>
    </xsd:element>
    <xsd:element name="TaxCatchAllLabel" ma:index="39" nillable="true" ma:displayName="Taxonomy Catch All Column1" ma:hidden="true" ma:list="{9e5f9002-00be-4cd6-9206-8e75d1d2c64f}" ma:internalName="TaxCatchAllLabel" ma:readOnly="true" ma:showField="CatchAllDataLabel" ma:web="d8334885-cacd-474f-915a-41aef77b6022">
      <xsd:complexType>
        <xsd:complexContent>
          <xsd:extension base="dms:MultiChoiceLookup">
            <xsd:sequence>
              <xsd:element name="Value" type="dms:Lookup" maxOccurs="unbounded" minOccurs="0" nillable="true"/>
            </xsd:sequence>
          </xsd:extension>
        </xsd:complexContent>
      </xsd:complexType>
    </xsd:element>
    <xsd:element name="eb132c4a5c4c445fafd4f9bed9315135" ma:index="40" nillable="true" ma:taxonomy="true" ma:internalName="eb132c4a5c4c445fafd4f9bed9315135" ma:taxonomyFieldName="Audiences" ma:displayName="Audiences" ma:readOnly="false" ma:default="1;#Internal CARE Staff|3cf9c9a1-fc94-4806-a553-6f1f33c5b344" ma:fieldId="{eb132c4a-5c4c-445f-afd4-f9bed9315135}" ma:taxonomyMulti="true" ma:sspId="93c6d8ff-8d6f-4438-9589-c3c433296239" ma:termSetId="6a553052-a672-495c-b7d5-695619e68933" ma:anchorId="00000000-0000-0000-0000-000000000000" ma:open="false" ma:isKeyword="false">
      <xsd:complexType>
        <xsd:sequence>
          <xsd:element ref="pc:Terms" minOccurs="0" maxOccurs="1"/>
        </xsd:sequence>
      </xsd:complexType>
    </xsd:element>
    <xsd:element name="lda7411f9a014385af853510cfd88175" ma:index="41" nillable="true" ma:taxonomy="true" ma:internalName="lda7411f9a014385af853510cfd88175" ma:taxonomyFieldName="CI_x0020_Approaches" ma:displayName="CI Approaches" ma:default="" ma:fieldId="{5da7411f-9a01-4385-af85-3510cfd88175}" ma:taxonomyMulti="true" ma:sspId="93c6d8ff-8d6f-4438-9589-c3c433296239" ma:termSetId="7b0703e1-9ee3-4ac6-89c0-02bca19dfe27" ma:anchorId="b10bc4e8-6d25-4730-9093-5d97b11a14a1" ma:open="false" ma:isKeyword="false">
      <xsd:complexType>
        <xsd:sequence>
          <xsd:element ref="pc:Terms" minOccurs="0" maxOccurs="1"/>
        </xsd:sequence>
      </xsd:complexType>
    </xsd:element>
    <xsd:element name="aa4d5aa0cc46487e940f01a74aebc3ef" ma:index="43" ma:taxonomy="true" ma:internalName="aa4d5aa0cc46487e940f01a74aebc3ef" ma:taxonomyFieldName="Solicitation_x0020_Type" ma:displayName="Solicitation Type" ma:readOnly="false" ma:default="" ma:fieldId="{aa4d5aa0-cc46-487e-940f-01a74aebc3ef}" ma:sspId="93c6d8ff-8d6f-4438-9589-c3c433296239" ma:termSetId="eb0923a0-d473-4524-bf9a-0c9bac8f001a" ma:anchorId="91e8c761-e8fc-407f-bc8f-deef679cea99" ma:open="false" ma:isKeyword="false">
      <xsd:complexType>
        <xsd:sequence>
          <xsd:element ref="pc:Terms" minOccurs="0" maxOccurs="1"/>
        </xsd:sequence>
      </xsd:complexType>
    </xsd:element>
    <xsd:element name="l022cc213c8340489aaf6b39ee90271e" ma:index="44" nillable="true" ma:taxonomy="true" ma:internalName="l022cc213c8340489aaf6b39ee90271e" ma:taxonomyFieldName="CARE_x0027_s_x0020_Role_x0020_in_x0020_Solicitation" ma:displayName="CARE's Role in Solicitation" ma:default="" ma:fieldId="{5022cc21-3c83-4048-9aaf-6b39ee90271e}" ma:sspId="93c6d8ff-8d6f-4438-9589-c3c433296239" ma:termSetId="eb0923a0-d473-4524-bf9a-0c9bac8f001a" ma:anchorId="66719d99-274d-448e-81ef-5d9af6e7c6be" ma:open="false" ma:isKeyword="false">
      <xsd:complexType>
        <xsd:sequence>
          <xsd:element ref="pc:Terms" minOccurs="0" maxOccurs="1"/>
        </xsd:sequence>
      </xsd:complexType>
    </xsd:element>
    <xsd:element name="Date_x0020_-_x0020_Free_x0020_Text" ma:index="45" nillable="true" ma:displayName="Date - Free Text" ma:description="Use this field to enter a date without a specific format." ma:internalName="Date_x0020__x002d__x0020_Free_x0020_Text">
      <xsd:simpleType>
        <xsd:restriction base="dms:Text">
          <xsd:maxLength value="255"/>
        </xsd:restriction>
      </xsd:simpleType>
    </xsd:element>
    <xsd:element name="e9e0501849384728a2bb9d27266b8be2" ma:index="49" nillable="true" ma:taxonomy="true" ma:internalName="e9e0501849384728a2bb9d27266b8be2" ma:taxonomyFieldName="Solicitation_x0020_Status" ma:displayName="Solicitation Status" ma:default="" ma:fieldId="{e9e05018-4938-4728-a2bb-9d27266b8be2}" ma:sspId="93c6d8ff-8d6f-4438-9589-c3c433296239" ma:termSetId="eb0923a0-d473-4524-bf9a-0c9bac8f001a" ma:anchorId="8db97c94-c60b-4d1b-a920-b446bc3bed56"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9"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93c6d8ff-8d6f-4438-9589-c3c433296239" ContentTypeId="0x010100E2772DD2A850644FBB6EDE763833327801" PreviousValue="false"/>
</file>

<file path=customXml/itemProps1.xml><?xml version="1.0" encoding="utf-8"?>
<ds:datastoreItem xmlns:ds="http://schemas.openxmlformats.org/officeDocument/2006/customXml" ds:itemID="{8A7BB4AF-A54B-4C25-AE0F-50C5CF4DD5D8}">
  <ds:schemaRefs>
    <ds:schemaRef ds:uri="http://schemas.microsoft.com/sharepoint/v3/contenttype/forms"/>
  </ds:schemaRefs>
</ds:datastoreItem>
</file>

<file path=customXml/itemProps2.xml><?xml version="1.0" encoding="utf-8"?>
<ds:datastoreItem xmlns:ds="http://schemas.openxmlformats.org/officeDocument/2006/customXml" ds:itemID="{F49E9F37-08E2-495D-B307-34682B89F184}">
  <ds:schemaRefs>
    <ds:schemaRef ds:uri="http://schemas.microsoft.com/office/2006/metadata/properties"/>
    <ds:schemaRef ds:uri="http://schemas.microsoft.com/office/infopath/2007/PartnerControls"/>
    <ds:schemaRef ds:uri="3be80cc6-fee6-4d7f-9ee2-3859813847e8"/>
  </ds:schemaRefs>
</ds:datastoreItem>
</file>

<file path=customXml/itemProps3.xml><?xml version="1.0" encoding="utf-8"?>
<ds:datastoreItem xmlns:ds="http://schemas.openxmlformats.org/officeDocument/2006/customXml" ds:itemID="{62BE3A85-8AD7-4733-A2BC-DDFE44648837}"/>
</file>

<file path=customXml/itemProps4.xml><?xml version="1.0" encoding="utf-8"?>
<ds:datastoreItem xmlns:ds="http://schemas.openxmlformats.org/officeDocument/2006/customXml" ds:itemID="{B119E6D5-33A4-4900-AE3B-6D67F54C23A7}">
  <ds:schemaRefs>
    <ds:schemaRef ds:uri="http://schemas.openxmlformats.org/officeDocument/2006/bibliography"/>
  </ds:schemaRefs>
</ds:datastoreItem>
</file>

<file path=customXml/itemProps5.xml><?xml version="1.0" encoding="utf-8"?>
<ds:datastoreItem xmlns:ds="http://schemas.openxmlformats.org/officeDocument/2006/customXml" ds:itemID="{08867F6E-C979-4488-93B5-1575F271D405}"/>
</file>

<file path=docProps/app.xml><?xml version="1.0" encoding="utf-8"?>
<Properties xmlns="http://schemas.openxmlformats.org/officeDocument/2006/extended-properties" xmlns:vt="http://schemas.openxmlformats.org/officeDocument/2006/docPropsVTypes">
  <Template>Normal.dotm</Template>
  <TotalTime>0</TotalTime>
  <Pages>2</Pages>
  <Words>595</Words>
  <Characters>3393</Characters>
  <Application>Microsoft Office Word</Application>
  <DocSecurity>0</DocSecurity>
  <Lines>28</Lines>
  <Paragraphs>7</Paragraphs>
  <ScaleCrop>false</ScaleCrop>
  <Company/>
  <LinksUpToDate>false</LinksUpToDate>
  <CharactersWithSpaces>3981</CharactersWithSpaces>
  <SharedDoc>false</SharedDoc>
  <HLinks>
    <vt:vector size="12" baseType="variant">
      <vt:variant>
        <vt:i4>1900553</vt:i4>
      </vt:variant>
      <vt:variant>
        <vt:i4>3</vt:i4>
      </vt:variant>
      <vt:variant>
        <vt:i4>0</vt:i4>
      </vt:variant>
      <vt:variant>
        <vt:i4>5</vt:i4>
      </vt:variant>
      <vt:variant>
        <vt:lpwstr>https://www.theguardian.com/world/live/2023/feb/06/turkey-earthquake-2023-live-updates-quake-tremor-latest-news?filterKeyEvents=false&amp;page=with:block-63e10c338f08ba2ef0b72198</vt:lpwstr>
      </vt:variant>
      <vt:variant>
        <vt:lpwstr>block-63e10c338f08ba2ef0b72198</vt:lpwstr>
      </vt:variant>
      <vt:variant>
        <vt:i4>2162690</vt:i4>
      </vt:variant>
      <vt:variant>
        <vt:i4>0</vt:i4>
      </vt:variant>
      <vt:variant>
        <vt:i4>0</vt:i4>
      </vt:variant>
      <vt:variant>
        <vt:i4>5</vt:i4>
      </vt:variant>
      <vt:variant>
        <vt:lpwstr>https://www.cnn.com/middleeast/live-news/turkey-earthquake-latest-020623/h_66c19e1ca0a619f3a04097eb11841c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ti crisis appeal</dc:title>
  <dc:subject/>
  <dc:creator>Microsoft Office User</dc:creator>
  <cp:keywords>Haiti 2021 crisis</cp:keywords>
  <dc:description/>
  <cp:lastModifiedBy>Molly Starke</cp:lastModifiedBy>
  <cp:revision>3</cp:revision>
  <cp:lastPrinted>2020-08-07T12:00:00Z</cp:lastPrinted>
  <dcterms:created xsi:type="dcterms:W3CDTF">2023-02-06T17:40:00Z</dcterms:created>
  <dcterms:modified xsi:type="dcterms:W3CDTF">2023-02-0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0T00:00:00Z</vt:filetime>
  </property>
  <property fmtid="{D5CDD505-2E9C-101B-9397-08002B2CF9AE}" pid="3" name="Creator">
    <vt:lpwstr>Adobe InDesign CC 2017 (Macintosh)</vt:lpwstr>
  </property>
  <property fmtid="{D5CDD505-2E9C-101B-9397-08002B2CF9AE}" pid="4" name="LastSaved">
    <vt:filetime>2017-03-13T00:00:00Z</vt:filetime>
  </property>
  <property fmtid="{D5CDD505-2E9C-101B-9397-08002B2CF9AE}" pid="5" name="ContentTypeId">
    <vt:lpwstr>0x010100E2772DD2A850644FBB6EDE7638333278010100D17F42DE444DE443A6968BFDCF7790EE</vt:lpwstr>
  </property>
  <property fmtid="{D5CDD505-2E9C-101B-9397-08002B2CF9AE}" pid="6" name="Country">
    <vt:lpwstr>69;#Indonesia|006dd639-ee07-43df-9aff-a7953527f5c6</vt:lpwstr>
  </property>
  <property fmtid="{D5CDD505-2E9C-101B-9397-08002B2CF9AE}" pid="7" name="TaxKeyword">
    <vt:lpwstr>537;#Haiti 2021 crisis|2514adfb-556d-4fa2-b5a9-0b959c6ee45d</vt:lpwstr>
  </property>
  <property fmtid="{D5CDD505-2E9C-101B-9397-08002B2CF9AE}" pid="8" name="Topic">
    <vt:lpwstr>Pooled Fund Proposals and Reports</vt:lpwstr>
  </property>
  <property fmtid="{D5CDD505-2E9C-101B-9397-08002B2CF9AE}" pid="9" name="CI Functions">
    <vt:lpwstr>360;#Fundraising|0a57440d-a77d-4f90-bbb3-bbda84a9cf4e</vt:lpwstr>
  </property>
  <property fmtid="{D5CDD505-2E9C-101B-9397-08002B2CF9AE}" pid="10" name="CARE Member Partner">
    <vt:lpwstr>357;#CARE USA|cd7a0b9e-a033-45ec-b314-ff194ecf57e7</vt:lpwstr>
  </property>
  <property fmtid="{D5CDD505-2E9C-101B-9397-08002B2CF9AE}" pid="11" name="CI Document Type">
    <vt:lpwstr>486;#Crisis Overview|8a75c6e6-767c-47c4-8bc5-14cf185596e4</vt:lpwstr>
  </property>
  <property fmtid="{D5CDD505-2E9C-101B-9397-08002B2CF9AE}" pid="12" name="TaxCatchAll">
    <vt:lpwstr>2;#Unspecified|7b6df2bb-926f-4e4a-9a76-852471811e5a;#1;#Internal CARE Staff|3cf9c9a1-fc94-4806-a553-6f1f33c5b344</vt:lpwstr>
  </property>
  <property fmtid="{D5CDD505-2E9C-101B-9397-08002B2CF9AE}" pid="13" name="eb132c4a5c4c445fafd4f9bed9315135">
    <vt:lpwstr>Internal CARE Staff|3cf9c9a1-fc94-4806-a553-6f1f33c5b344</vt:lpwstr>
  </property>
  <property fmtid="{D5CDD505-2E9C-101B-9397-08002B2CF9AE}" pid="14" name="TaxKeywordTaxHTField">
    <vt:lpwstr/>
  </property>
  <property fmtid="{D5CDD505-2E9C-101B-9397-08002B2CF9AE}" pid="15" name="jde4a42da844446da437410533c788a5">
    <vt:lpwstr>Unspecified|7b6df2bb-926f-4e4a-9a76-852471811e5a</vt:lpwstr>
  </property>
  <property fmtid="{D5CDD505-2E9C-101B-9397-08002B2CF9AE}" pid="16" name="Languages">
    <vt:lpwstr>361;#English|f125a1cb-72e7-47f5-bffa-79c15353d857</vt:lpwstr>
  </property>
  <property fmtid="{D5CDD505-2E9C-101B-9397-08002B2CF9AE}" pid="17" name="Audiences">
    <vt:lpwstr>1;#Internal CARE Staff|3cf9c9a1-fc94-4806-a553-6f1f33c5b344;#356;#Donors|0c1d9d1f-e9d6-4cc7-973a-180423e84e07</vt:lpwstr>
  </property>
  <property fmtid="{D5CDD505-2E9C-101B-9397-08002B2CF9AE}" pid="18" name="DocStatus">
    <vt:lpwstr>502;#Approved|da69ff70-8b08-4ca9-954c-91ffad439cbf</vt:lpwstr>
  </property>
  <property fmtid="{D5CDD505-2E9C-101B-9397-08002B2CF9AE}" pid="19" name="Locations">
    <vt:lpwstr>401;#Haiti|3c82a47e-2708-4853-b132-8e873bbf9c70</vt:lpwstr>
  </property>
  <property fmtid="{D5CDD505-2E9C-101B-9397-08002B2CF9AE}" pid="20" name="o150a17a337e4229a54b07877f4effef">
    <vt:lpwstr/>
  </property>
  <property fmtid="{D5CDD505-2E9C-101B-9397-08002B2CF9AE}" pid="21" name="j8a30e8ffbe149d380bae99a2c9c1897">
    <vt:lpwstr/>
  </property>
  <property fmtid="{D5CDD505-2E9C-101B-9397-08002B2CF9AE}" pid="22" name="c5f837a7a87e4930b6d54fb393ed12aa">
    <vt:lpwstr/>
  </property>
  <property fmtid="{D5CDD505-2E9C-101B-9397-08002B2CF9AE}" pid="23" name="peafb9603ed344dc8f440d28aa9b9241">
    <vt:lpwstr/>
  </property>
  <property fmtid="{D5CDD505-2E9C-101B-9397-08002B2CF9AE}" pid="24" name="p21409a76bb040a4ad7224982377770c">
    <vt:lpwstr/>
  </property>
  <property fmtid="{D5CDD505-2E9C-101B-9397-08002B2CF9AE}" pid="25" name="Projects">
    <vt:lpwstr/>
  </property>
  <property fmtid="{D5CDD505-2E9C-101B-9397-08002B2CF9AE}" pid="26" name="CI Strategy Areas">
    <vt:lpwstr>413;#Humanitarian Assistance|4e47c628-7a8b-4c52-a820-83311387bc85</vt:lpwstr>
  </property>
  <property fmtid="{D5CDD505-2E9C-101B-9397-08002B2CF9AE}" pid="27" name="Donors">
    <vt:lpwstr/>
  </property>
  <property fmtid="{D5CDD505-2E9C-101B-9397-08002B2CF9AE}" pid="28" name="Sectors">
    <vt:lpwstr>375;#Humanitarian|e4d78f36-19eb-4e8c-9861-68d7790a41f6</vt:lpwstr>
  </property>
  <property fmtid="{D5CDD505-2E9C-101B-9397-08002B2CF9AE}" pid="29" name="Solicitation Type">
    <vt:lpwstr>364;#Concept Note|ee71113d-b69a-4dc6-83db-8c01e1d919a2</vt:lpwstr>
  </property>
  <property fmtid="{D5CDD505-2E9C-101B-9397-08002B2CF9AE}" pid="30" name="Solicitation Status">
    <vt:lpwstr/>
  </property>
  <property fmtid="{D5CDD505-2E9C-101B-9397-08002B2CF9AE}" pid="31" name="Partners">
    <vt:lpwstr/>
  </property>
  <property fmtid="{D5CDD505-2E9C-101B-9397-08002B2CF9AE}" pid="32" name="CI Program Areas">
    <vt:lpwstr/>
  </property>
  <property fmtid="{D5CDD505-2E9C-101B-9397-08002B2CF9AE}" pid="33" name="e9e0501849384728a2bb9d27266b8be2">
    <vt:lpwstr/>
  </property>
  <property fmtid="{D5CDD505-2E9C-101B-9397-08002B2CF9AE}" pid="34" name="aa4d5aa0cc46487e940f01a74aebc3ef">
    <vt:lpwstr/>
  </property>
  <property fmtid="{D5CDD505-2E9C-101B-9397-08002B2CF9AE}" pid="35" name="l022cc213c8340489aaf6b39ee90271e">
    <vt:lpwstr/>
  </property>
  <property fmtid="{D5CDD505-2E9C-101B-9397-08002B2CF9AE}" pid="36" name="CARE's Role in Solicitation">
    <vt:lpwstr>527;#Prime|2cd1e221-198a-40e4-9c4f-2012a91e599a</vt:lpwstr>
  </property>
  <property fmtid="{D5CDD505-2E9C-101B-9397-08002B2CF9AE}" pid="37" name="n5a1107bc4fc412fbc8838a2bb1db159">
    <vt:lpwstr>Humanitarian|e4d78f36-19eb-4e8c-9861-68d7790a41f6</vt:lpwstr>
  </property>
  <property fmtid="{D5CDD505-2E9C-101B-9397-08002B2CF9AE}" pid="38" name="kccc9c9b505846feba2e46d7768d2382">
    <vt:lpwstr/>
  </property>
  <property fmtid="{D5CDD505-2E9C-101B-9397-08002B2CF9AE}" pid="39" name="jdbab509b6f140159ecbbc49887ab5aa">
    <vt:lpwstr/>
  </property>
  <property fmtid="{D5CDD505-2E9C-101B-9397-08002B2CF9AE}" pid="40" name="lbdf60715f2e4e4890206531b672de88">
    <vt:lpwstr/>
  </property>
  <property fmtid="{D5CDD505-2E9C-101B-9397-08002B2CF9AE}" pid="41" name="k85e88a949a849e39727fbb24f78ee2c">
    <vt:lpwstr>Humanitarian Assistance|4e47c628-7a8b-4c52-a820-83311387bc85</vt:lpwstr>
  </property>
  <property fmtid="{D5CDD505-2E9C-101B-9397-08002B2CF9AE}" pid="42" name="n17c723c02a84cf48ac350f8030a821f">
    <vt:lpwstr/>
  </property>
  <property fmtid="{D5CDD505-2E9C-101B-9397-08002B2CF9AE}" pid="43" name="CI Approaches">
    <vt:lpwstr/>
  </property>
</Properties>
</file>